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0F73D" w14:textId="77777777" w:rsidR="00A70DA8" w:rsidRPr="0067405B" w:rsidRDefault="00A70DA8" w:rsidP="00A70DA8">
      <w:pPr>
        <w:pStyle w:val="Heading1"/>
        <w:jc w:val="right"/>
        <w:rPr>
          <w:lang w:val="ms-MY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659264" behindDoc="0" locked="0" layoutInCell="1" allowOverlap="1" wp14:anchorId="6CFDDFD1" wp14:editId="628052A7">
            <wp:simplePos x="0" y="0"/>
            <wp:positionH relativeFrom="page">
              <wp:align>center</wp:align>
            </wp:positionH>
            <wp:positionV relativeFrom="paragraph">
              <wp:posOffset>322</wp:posOffset>
            </wp:positionV>
            <wp:extent cx="859790" cy="859790"/>
            <wp:effectExtent l="0" t="0" r="0" b="0"/>
            <wp:wrapSquare wrapText="bothSides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" cy="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09920A" w14:textId="77777777" w:rsidR="00A70DA8" w:rsidRPr="0067405B" w:rsidRDefault="00A70DA8" w:rsidP="00A70DA8">
      <w:pPr>
        <w:pStyle w:val="Heading1"/>
        <w:jc w:val="right"/>
        <w:rPr>
          <w:lang w:val="ms-MY"/>
        </w:rPr>
      </w:pPr>
    </w:p>
    <w:p w14:paraId="143449ED" w14:textId="77777777" w:rsidR="00A70DA8" w:rsidRPr="0067405B" w:rsidRDefault="00A70DA8" w:rsidP="00A70DA8">
      <w:pPr>
        <w:rPr>
          <w:rFonts w:ascii="Arial" w:hAnsi="Arial" w:cs="Arial"/>
          <w:b/>
          <w:bCs/>
          <w:sz w:val="24"/>
          <w:lang w:val="ms-MY"/>
        </w:rPr>
      </w:pPr>
    </w:p>
    <w:p w14:paraId="3504B6BB" w14:textId="77777777" w:rsidR="00A70DA8" w:rsidRPr="00DB74FE" w:rsidRDefault="00A70DA8" w:rsidP="00A70DA8">
      <w:pPr>
        <w:spacing w:after="0" w:line="240" w:lineRule="auto"/>
        <w:jc w:val="center"/>
        <w:rPr>
          <w:rFonts w:ascii="Arial" w:hAnsi="Arial" w:cs="Arial"/>
          <w:b/>
          <w:bCs/>
          <w:sz w:val="14"/>
          <w:szCs w:val="14"/>
        </w:rPr>
      </w:pPr>
    </w:p>
    <w:p w14:paraId="10E2EF2A" w14:textId="5963315F" w:rsidR="00A70DA8" w:rsidRDefault="00A70DA8" w:rsidP="00A70DA8">
      <w:pPr>
        <w:spacing w:after="0"/>
        <w:ind w:right="-23"/>
        <w:jc w:val="center"/>
        <w:rPr>
          <w:rFonts w:ascii="Arial" w:hAnsi="Arial" w:cs="Arial"/>
          <w:b/>
          <w:bCs/>
          <w:sz w:val="28"/>
          <w:szCs w:val="28"/>
        </w:rPr>
      </w:pPr>
      <w:r w:rsidRPr="00985C1F">
        <w:rPr>
          <w:rFonts w:ascii="Arial" w:hAnsi="Arial" w:cs="Arial"/>
          <w:b/>
          <w:bCs/>
          <w:sz w:val="28"/>
          <w:szCs w:val="28"/>
        </w:rPr>
        <w:t xml:space="preserve">ANUGERAH INOVASI MARDI </w:t>
      </w:r>
      <w:r w:rsidR="00907380">
        <w:rPr>
          <w:rFonts w:ascii="Arial" w:hAnsi="Arial" w:cs="Arial"/>
          <w:b/>
          <w:bCs/>
          <w:sz w:val="28"/>
          <w:szCs w:val="28"/>
        </w:rPr>
        <w:t xml:space="preserve">(AIM) </w:t>
      </w:r>
      <w:r w:rsidRPr="00985C1F">
        <w:rPr>
          <w:rFonts w:ascii="Arial" w:hAnsi="Arial" w:cs="Arial"/>
          <w:b/>
          <w:bCs/>
          <w:sz w:val="28"/>
          <w:szCs w:val="28"/>
        </w:rPr>
        <w:t>2022</w:t>
      </w:r>
    </w:p>
    <w:p w14:paraId="347E7947" w14:textId="77777777" w:rsidR="00907380" w:rsidRPr="000A2761" w:rsidRDefault="00907380" w:rsidP="00A70DA8">
      <w:pPr>
        <w:spacing w:after="0"/>
        <w:ind w:right="-23"/>
        <w:jc w:val="center"/>
        <w:rPr>
          <w:rFonts w:ascii="Arial" w:hAnsi="Arial" w:cs="Arial"/>
          <w:b/>
          <w:bCs/>
          <w:sz w:val="20"/>
          <w:szCs w:val="20"/>
        </w:rPr>
      </w:pPr>
    </w:p>
    <w:p w14:paraId="49984FBF" w14:textId="699EED6C" w:rsidR="007C2632" w:rsidRPr="00931077" w:rsidRDefault="00907380" w:rsidP="007C2632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ANUGERAH </w:t>
      </w:r>
      <w:r w:rsidR="007C2632" w:rsidRPr="00931077">
        <w:rPr>
          <w:rFonts w:ascii="Arial" w:hAnsi="Arial" w:cs="Arial"/>
          <w:b/>
          <w:bCs/>
          <w:sz w:val="28"/>
          <w:szCs w:val="28"/>
        </w:rPr>
        <w:t xml:space="preserve">SAINTIS CEMERLANG MARDI </w:t>
      </w:r>
      <w:r w:rsidR="00F74896" w:rsidRPr="00931077">
        <w:rPr>
          <w:rFonts w:ascii="Arial" w:hAnsi="Arial" w:cs="Arial"/>
          <w:b/>
          <w:bCs/>
          <w:sz w:val="28"/>
          <w:szCs w:val="28"/>
        </w:rPr>
        <w:t>2022</w:t>
      </w:r>
    </w:p>
    <w:p w14:paraId="0CE4706C" w14:textId="77777777" w:rsidR="007C2632" w:rsidRPr="00E4299F" w:rsidRDefault="007C2632" w:rsidP="007C2632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0B52C4AC" w14:textId="77777777" w:rsidR="00AC17BD" w:rsidRPr="007158CD" w:rsidRDefault="00AC17BD" w:rsidP="00A94853">
      <w:pPr>
        <w:numPr>
          <w:ilvl w:val="0"/>
          <w:numId w:val="3"/>
        </w:numPr>
        <w:spacing w:line="240" w:lineRule="auto"/>
        <w:ind w:hanging="578"/>
        <w:jc w:val="both"/>
        <w:rPr>
          <w:rFonts w:ascii="Arial" w:eastAsia="Times New Roman" w:hAnsi="Arial" w:cs="Arial"/>
          <w:b/>
          <w:bCs/>
          <w:lang w:val="ms-MY"/>
        </w:rPr>
      </w:pPr>
      <w:r w:rsidRPr="007158CD">
        <w:rPr>
          <w:rFonts w:ascii="Arial" w:eastAsia="Times New Roman" w:hAnsi="Arial" w:cs="Arial"/>
          <w:b/>
          <w:bCs/>
          <w:lang w:val="ms-MY"/>
        </w:rPr>
        <w:t>SYARAT-SYARAT PERMOHONAN</w:t>
      </w:r>
    </w:p>
    <w:p w14:paraId="11481316" w14:textId="61C764A7" w:rsidR="00A70DA8" w:rsidRPr="00907380" w:rsidRDefault="00AC17BD" w:rsidP="00A70DA8">
      <w:pPr>
        <w:pStyle w:val="ListParagraph"/>
        <w:numPr>
          <w:ilvl w:val="1"/>
          <w:numId w:val="2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color w:val="000000" w:themeColor="text1"/>
          <w:lang w:val="ms-MY"/>
        </w:rPr>
      </w:pPr>
      <w:r w:rsidRPr="007158CD">
        <w:rPr>
          <w:rFonts w:ascii="Arial" w:eastAsia="Times New Roman" w:hAnsi="Arial" w:cs="Arial"/>
          <w:bCs/>
          <w:lang w:val="ms-MY"/>
        </w:rPr>
        <w:t>Terbuka kepada semua Pegawai Penyelidik  MARDI</w:t>
      </w:r>
      <w:r w:rsidR="004731F0">
        <w:rPr>
          <w:rFonts w:ascii="Arial" w:eastAsia="Times New Roman" w:hAnsi="Arial" w:cs="Arial"/>
          <w:bCs/>
          <w:lang w:val="ms-MY"/>
        </w:rPr>
        <w:t xml:space="preserve"> </w:t>
      </w:r>
      <w:r w:rsidR="004731F0" w:rsidRPr="00907380">
        <w:rPr>
          <w:rFonts w:ascii="Arial" w:eastAsia="Times New Roman" w:hAnsi="Arial" w:cs="Arial"/>
          <w:b/>
          <w:color w:val="0070C0"/>
          <w:lang w:val="ms-MY"/>
        </w:rPr>
        <w:t>KECUALI</w:t>
      </w:r>
      <w:r w:rsidR="004731F0" w:rsidRPr="00907380">
        <w:rPr>
          <w:rFonts w:ascii="Arial" w:eastAsia="Times New Roman" w:hAnsi="Arial" w:cs="Arial"/>
          <w:bCs/>
          <w:color w:val="0070C0"/>
          <w:lang w:val="ms-MY"/>
        </w:rPr>
        <w:t xml:space="preserve"> </w:t>
      </w:r>
      <w:r w:rsidR="00931077" w:rsidRPr="00907380">
        <w:rPr>
          <w:rFonts w:ascii="Arial" w:hAnsi="Arial" w:cs="Arial"/>
          <w:color w:val="000000" w:themeColor="text1"/>
          <w:lang w:val="ms-MY"/>
        </w:rPr>
        <w:t xml:space="preserve">pegawai yang sedang </w:t>
      </w:r>
      <w:r w:rsidR="00931077" w:rsidRPr="00907380">
        <w:rPr>
          <w:rFonts w:ascii="Arial" w:hAnsi="Arial" w:cs="Arial"/>
          <w:b/>
          <w:bCs/>
          <w:caps/>
          <w:color w:val="0070C0"/>
          <w:lang w:val="ms-MY"/>
        </w:rPr>
        <w:t>cuti belajar</w:t>
      </w:r>
      <w:r w:rsidR="00931077" w:rsidRPr="00907380">
        <w:rPr>
          <w:rFonts w:ascii="Arial" w:hAnsi="Arial" w:cs="Arial"/>
          <w:color w:val="000000" w:themeColor="text1"/>
          <w:lang w:val="ms-MY"/>
        </w:rPr>
        <w:t>;</w:t>
      </w:r>
    </w:p>
    <w:p w14:paraId="5F1E3FC8" w14:textId="77777777" w:rsidR="00A70DA8" w:rsidRPr="00A70DA8" w:rsidRDefault="00AC17BD" w:rsidP="00A70DA8">
      <w:pPr>
        <w:pStyle w:val="ListParagraph"/>
        <w:numPr>
          <w:ilvl w:val="1"/>
          <w:numId w:val="2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lang w:val="ms-MY"/>
        </w:rPr>
      </w:pPr>
      <w:r w:rsidRPr="00A70DA8">
        <w:rPr>
          <w:rFonts w:ascii="Arial" w:eastAsia="Times New Roman" w:hAnsi="Arial" w:cs="Arial"/>
          <w:bCs/>
          <w:lang w:val="ms-MY"/>
        </w:rPr>
        <w:t>Calon-calon yang telah memenangi Anugerah Saintis Muda Terbaik</w:t>
      </w:r>
      <w:r w:rsidR="00E97595" w:rsidRPr="00A70DA8">
        <w:rPr>
          <w:rFonts w:ascii="Arial" w:eastAsia="Times New Roman" w:hAnsi="Arial" w:cs="Arial"/>
          <w:bCs/>
          <w:lang w:val="ms-MY"/>
        </w:rPr>
        <w:t xml:space="preserve"> </w:t>
      </w:r>
      <w:r w:rsidRPr="00A70DA8">
        <w:rPr>
          <w:rFonts w:ascii="Arial" w:eastAsia="Times New Roman" w:hAnsi="Arial" w:cs="Arial"/>
          <w:bCs/>
          <w:lang w:val="ms-MY"/>
        </w:rPr>
        <w:t>/</w:t>
      </w:r>
      <w:r w:rsidR="00E97595" w:rsidRPr="00A70DA8">
        <w:rPr>
          <w:rFonts w:ascii="Arial" w:eastAsia="Times New Roman" w:hAnsi="Arial" w:cs="Arial"/>
          <w:bCs/>
          <w:lang w:val="ms-MY"/>
        </w:rPr>
        <w:t xml:space="preserve"> </w:t>
      </w:r>
      <w:r w:rsidRPr="00A70DA8">
        <w:rPr>
          <w:rFonts w:ascii="Arial" w:eastAsia="Times New Roman" w:hAnsi="Arial" w:cs="Arial"/>
          <w:bCs/>
          <w:lang w:val="ms-MY"/>
        </w:rPr>
        <w:t>Cemerlang ATAU Anugerah Saintis Terbaik</w:t>
      </w:r>
      <w:r w:rsidR="00E97595" w:rsidRPr="00A70DA8">
        <w:rPr>
          <w:rFonts w:ascii="Arial" w:eastAsia="Times New Roman" w:hAnsi="Arial" w:cs="Arial"/>
          <w:bCs/>
          <w:lang w:val="ms-MY"/>
        </w:rPr>
        <w:t xml:space="preserve"> </w:t>
      </w:r>
      <w:r w:rsidRPr="00A70DA8">
        <w:rPr>
          <w:rFonts w:ascii="Arial" w:eastAsia="Times New Roman" w:hAnsi="Arial" w:cs="Arial"/>
          <w:bCs/>
          <w:lang w:val="ms-MY"/>
        </w:rPr>
        <w:t>/</w:t>
      </w:r>
      <w:r w:rsidR="00E97595" w:rsidRPr="00A70DA8">
        <w:rPr>
          <w:rFonts w:ascii="Arial" w:eastAsia="Times New Roman" w:hAnsi="Arial" w:cs="Arial"/>
          <w:bCs/>
          <w:lang w:val="ms-MY"/>
        </w:rPr>
        <w:t xml:space="preserve"> </w:t>
      </w:r>
      <w:r w:rsidRPr="00A70DA8">
        <w:rPr>
          <w:rFonts w:ascii="Arial" w:eastAsia="Times New Roman" w:hAnsi="Arial" w:cs="Arial"/>
          <w:bCs/>
          <w:lang w:val="ms-MY"/>
        </w:rPr>
        <w:t>Cemerlang untuk lima tahun lepas</w:t>
      </w:r>
      <w:r w:rsidRPr="00A70DA8">
        <w:rPr>
          <w:rFonts w:ascii="Arial" w:eastAsia="Times New Roman" w:hAnsi="Arial" w:cs="Arial"/>
          <w:b/>
          <w:bCs/>
          <w:lang w:val="ms-MY"/>
        </w:rPr>
        <w:t xml:space="preserve"> </w:t>
      </w:r>
      <w:r w:rsidRPr="00907380">
        <w:rPr>
          <w:rFonts w:ascii="Arial" w:eastAsia="Times New Roman" w:hAnsi="Arial" w:cs="Arial"/>
          <w:b/>
          <w:bCs/>
          <w:color w:val="0070C0"/>
          <w:lang w:val="ms-MY"/>
        </w:rPr>
        <w:t>TIDAK</w:t>
      </w:r>
      <w:r w:rsidRPr="00907380">
        <w:rPr>
          <w:rFonts w:ascii="Arial" w:eastAsia="Times New Roman" w:hAnsi="Arial" w:cs="Arial"/>
          <w:bCs/>
          <w:color w:val="0070C0"/>
          <w:lang w:val="ms-MY"/>
        </w:rPr>
        <w:t xml:space="preserve"> </w:t>
      </w:r>
      <w:r w:rsidRPr="00A70DA8">
        <w:rPr>
          <w:rFonts w:ascii="Arial" w:eastAsia="Times New Roman" w:hAnsi="Arial" w:cs="Arial"/>
          <w:bCs/>
          <w:lang w:val="ms-MY"/>
        </w:rPr>
        <w:t xml:space="preserve">layak memohon (kemenangan pada </w:t>
      </w:r>
      <w:r w:rsidR="00F74896" w:rsidRPr="00A70DA8">
        <w:rPr>
          <w:rFonts w:ascii="Arial" w:eastAsia="Times New Roman" w:hAnsi="Arial" w:cs="Arial"/>
          <w:bCs/>
          <w:lang w:val="ms-MY"/>
        </w:rPr>
        <w:t>2017 - 2021</w:t>
      </w:r>
      <w:r w:rsidRPr="00A70DA8">
        <w:rPr>
          <w:rFonts w:ascii="Arial" w:eastAsia="Times New Roman" w:hAnsi="Arial" w:cs="Arial"/>
          <w:bCs/>
          <w:lang w:val="ms-MY"/>
        </w:rPr>
        <w:t>)</w:t>
      </w:r>
      <w:r w:rsidR="002D125D" w:rsidRPr="00A70DA8">
        <w:rPr>
          <w:rFonts w:ascii="Arial" w:eastAsia="Times New Roman" w:hAnsi="Arial" w:cs="Arial"/>
          <w:bCs/>
          <w:lang w:val="ms-MY"/>
        </w:rPr>
        <w:t>;</w:t>
      </w:r>
    </w:p>
    <w:p w14:paraId="0DD53625" w14:textId="77777777" w:rsidR="00A70DA8" w:rsidRPr="00A70DA8" w:rsidRDefault="006F46A5" w:rsidP="00A70DA8">
      <w:pPr>
        <w:pStyle w:val="ListParagraph"/>
        <w:numPr>
          <w:ilvl w:val="1"/>
          <w:numId w:val="2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lang w:val="ms-MY"/>
        </w:rPr>
      </w:pPr>
      <w:r w:rsidRPr="00A70DA8">
        <w:rPr>
          <w:rFonts w:ascii="Arial" w:eastAsia="Times New Roman" w:hAnsi="Arial" w:cs="Arial"/>
          <w:bCs/>
          <w:lang w:val="ms-MY"/>
        </w:rPr>
        <w:t xml:space="preserve">Calon hendaklah mempunyai </w:t>
      </w:r>
      <w:r w:rsidRPr="00A70DA8">
        <w:rPr>
          <w:rFonts w:ascii="Arial" w:eastAsia="Times New Roman" w:hAnsi="Arial" w:cs="Arial"/>
          <w:lang w:val="ms-MY"/>
        </w:rPr>
        <w:t>sekurang-kurangnya</w:t>
      </w:r>
      <w:r w:rsidR="00503694" w:rsidRPr="00A70DA8">
        <w:rPr>
          <w:rFonts w:ascii="Arial" w:eastAsia="Times New Roman" w:hAnsi="Arial" w:cs="Arial"/>
          <w:b/>
          <w:bCs/>
          <w:lang w:val="ms-MY"/>
        </w:rPr>
        <w:t xml:space="preserve"> </w:t>
      </w:r>
      <w:r w:rsidR="00503694" w:rsidRPr="00907380">
        <w:rPr>
          <w:rFonts w:ascii="Arial" w:eastAsia="Times New Roman" w:hAnsi="Arial" w:cs="Arial"/>
          <w:b/>
          <w:bCs/>
          <w:color w:val="0070C0"/>
          <w:lang w:val="ms-MY"/>
        </w:rPr>
        <w:t>lima (5)</w:t>
      </w:r>
      <w:r w:rsidRPr="00907380">
        <w:rPr>
          <w:rFonts w:ascii="Arial" w:eastAsia="Times New Roman" w:hAnsi="Arial" w:cs="Arial"/>
          <w:b/>
          <w:bCs/>
          <w:color w:val="0070C0"/>
          <w:lang w:val="ms-MY"/>
        </w:rPr>
        <w:t xml:space="preserve"> artikel</w:t>
      </w:r>
      <w:r w:rsidRPr="00907380">
        <w:rPr>
          <w:rFonts w:ascii="Arial" w:eastAsia="Times New Roman" w:hAnsi="Arial" w:cs="Arial"/>
          <w:bCs/>
          <w:color w:val="0070C0"/>
          <w:lang w:val="ms-MY"/>
        </w:rPr>
        <w:t xml:space="preserve"> </w:t>
      </w:r>
      <w:r w:rsidRPr="00907380">
        <w:rPr>
          <w:rFonts w:ascii="Arial" w:eastAsia="Times New Roman" w:hAnsi="Arial" w:cs="Arial"/>
          <w:b/>
          <w:color w:val="0070C0"/>
          <w:lang w:val="ms-MY"/>
        </w:rPr>
        <w:t>untuk jurnal berwasit</w:t>
      </w:r>
      <w:r w:rsidR="00F53A88" w:rsidRPr="00907380">
        <w:rPr>
          <w:rFonts w:ascii="Arial" w:eastAsia="Times New Roman" w:hAnsi="Arial" w:cs="Arial"/>
          <w:b/>
          <w:color w:val="0070C0"/>
          <w:lang w:val="ms-MY"/>
        </w:rPr>
        <w:t xml:space="preserve"> dengan dua (2) artikel sebagai penulis pertama</w:t>
      </w:r>
      <w:r w:rsidR="002D125D" w:rsidRPr="00907380">
        <w:rPr>
          <w:rFonts w:ascii="Arial" w:eastAsia="Times New Roman" w:hAnsi="Arial" w:cs="Arial"/>
          <w:b/>
          <w:color w:val="0070C0"/>
          <w:lang w:val="ms-MY"/>
        </w:rPr>
        <w:t>;</w:t>
      </w:r>
      <w:r w:rsidR="00CE2730" w:rsidRPr="00907380">
        <w:rPr>
          <w:rFonts w:ascii="Arial" w:eastAsia="Times New Roman" w:hAnsi="Arial" w:cs="Arial"/>
          <w:b/>
          <w:color w:val="0070C0"/>
          <w:lang w:val="ms-MY"/>
        </w:rPr>
        <w:t xml:space="preserve"> </w:t>
      </w:r>
      <w:r w:rsidR="00CE2730" w:rsidRPr="00907380">
        <w:rPr>
          <w:rFonts w:ascii="Arial" w:eastAsia="Times New Roman" w:hAnsi="Arial" w:cs="Arial"/>
          <w:b/>
          <w:lang w:val="ms-MY"/>
        </w:rPr>
        <w:t>ATAU</w:t>
      </w:r>
      <w:bookmarkStart w:id="0" w:name="_Hlk75785353"/>
    </w:p>
    <w:p w14:paraId="1A997754" w14:textId="77777777" w:rsidR="00A70DA8" w:rsidRPr="00907380" w:rsidRDefault="006F46A5" w:rsidP="00A70DA8">
      <w:pPr>
        <w:pStyle w:val="ListParagraph"/>
        <w:numPr>
          <w:ilvl w:val="1"/>
          <w:numId w:val="2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color w:val="0070C0"/>
          <w:lang w:val="ms-MY"/>
        </w:rPr>
      </w:pPr>
      <w:r w:rsidRPr="00A70DA8">
        <w:rPr>
          <w:rFonts w:ascii="Arial" w:eastAsia="Times New Roman" w:hAnsi="Arial" w:cs="Arial"/>
          <w:bCs/>
          <w:lang w:val="ms-MY"/>
        </w:rPr>
        <w:t>Calon hendaklah mempunyai sekurang-kurangnya</w:t>
      </w:r>
      <w:r w:rsidRPr="00A70DA8">
        <w:rPr>
          <w:rFonts w:ascii="Arial" w:eastAsia="Times New Roman" w:hAnsi="Arial" w:cs="Arial"/>
          <w:b/>
          <w:lang w:val="ms-MY"/>
        </w:rPr>
        <w:t xml:space="preserve"> </w:t>
      </w:r>
      <w:r w:rsidR="00CE2730" w:rsidRPr="00907380">
        <w:rPr>
          <w:rFonts w:ascii="Arial" w:eastAsia="Times New Roman" w:hAnsi="Arial" w:cs="Arial"/>
          <w:b/>
          <w:color w:val="0070C0"/>
          <w:lang w:val="ms-MY"/>
        </w:rPr>
        <w:t>empat</w:t>
      </w:r>
      <w:r w:rsidRPr="00907380">
        <w:rPr>
          <w:rFonts w:ascii="Arial" w:eastAsia="Times New Roman" w:hAnsi="Arial" w:cs="Arial"/>
          <w:b/>
          <w:color w:val="0070C0"/>
          <w:lang w:val="ms-MY"/>
        </w:rPr>
        <w:t xml:space="preserve"> (</w:t>
      </w:r>
      <w:r w:rsidR="00CE2730" w:rsidRPr="00907380">
        <w:rPr>
          <w:rFonts w:ascii="Arial" w:eastAsia="Times New Roman" w:hAnsi="Arial" w:cs="Arial"/>
          <w:b/>
          <w:color w:val="0070C0"/>
          <w:lang w:val="ms-MY"/>
        </w:rPr>
        <w:t>4</w:t>
      </w:r>
      <w:r w:rsidRPr="00907380">
        <w:rPr>
          <w:rFonts w:ascii="Arial" w:eastAsia="Times New Roman" w:hAnsi="Arial" w:cs="Arial"/>
          <w:b/>
          <w:color w:val="0070C0"/>
          <w:lang w:val="ms-MY"/>
        </w:rPr>
        <w:t xml:space="preserve">) </w:t>
      </w:r>
      <w:r w:rsidR="00CE2730" w:rsidRPr="00907380">
        <w:rPr>
          <w:rFonts w:ascii="Arial" w:eastAsia="Times New Roman" w:hAnsi="Arial" w:cs="Arial"/>
          <w:b/>
          <w:color w:val="0070C0"/>
          <w:lang w:val="ms-MY"/>
        </w:rPr>
        <w:t>teknologi gunaan umum atau dikomersialkan</w:t>
      </w:r>
      <w:r w:rsidR="002D125D" w:rsidRPr="00907380">
        <w:rPr>
          <w:rFonts w:ascii="Arial" w:eastAsia="Times New Roman" w:hAnsi="Arial" w:cs="Arial"/>
          <w:b/>
          <w:color w:val="0070C0"/>
          <w:lang w:val="ms-MY"/>
        </w:rPr>
        <w:t>;</w:t>
      </w:r>
      <w:bookmarkEnd w:id="0"/>
    </w:p>
    <w:p w14:paraId="402D1AB5" w14:textId="189C923E" w:rsidR="00A70DA8" w:rsidRPr="00A70DA8" w:rsidRDefault="006F46A5" w:rsidP="00A70DA8">
      <w:pPr>
        <w:pStyle w:val="ListParagraph"/>
        <w:numPr>
          <w:ilvl w:val="1"/>
          <w:numId w:val="2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lang w:val="ms-MY"/>
        </w:rPr>
      </w:pPr>
      <w:r w:rsidRPr="00A70DA8">
        <w:rPr>
          <w:rFonts w:ascii="Arial" w:eastAsia="Times New Roman" w:hAnsi="Arial" w:cs="Arial"/>
          <w:bCs/>
          <w:lang w:val="ms-MY"/>
        </w:rPr>
        <w:t xml:space="preserve">Calon hendaklah mengemukakan </w:t>
      </w:r>
      <w:r w:rsidRPr="00907380">
        <w:rPr>
          <w:rFonts w:ascii="Arial" w:eastAsia="Times New Roman" w:hAnsi="Arial" w:cs="Arial"/>
          <w:b/>
          <w:caps/>
          <w:color w:val="0070C0"/>
          <w:lang w:val="ms-MY"/>
        </w:rPr>
        <w:t>bukti maklumat pencapaian</w:t>
      </w:r>
      <w:r w:rsidRPr="00A70DA8">
        <w:rPr>
          <w:rFonts w:ascii="Arial" w:eastAsia="Times New Roman" w:hAnsi="Arial" w:cs="Arial"/>
          <w:bCs/>
          <w:lang w:val="ms-MY"/>
        </w:rPr>
        <w:t xml:space="preserve"> untuk tempoh 5 tahun lepas (</w:t>
      </w:r>
      <w:r w:rsidR="00F74896" w:rsidRPr="00A70DA8">
        <w:rPr>
          <w:rFonts w:ascii="Arial" w:eastAsia="Times New Roman" w:hAnsi="Arial" w:cs="Arial"/>
          <w:bCs/>
          <w:lang w:val="ms-MY"/>
        </w:rPr>
        <w:t>2017 - 2021</w:t>
      </w:r>
      <w:r w:rsidRPr="00A70DA8">
        <w:rPr>
          <w:rFonts w:ascii="Arial" w:eastAsia="Times New Roman" w:hAnsi="Arial" w:cs="Arial"/>
          <w:bCs/>
          <w:lang w:val="ms-MY"/>
        </w:rPr>
        <w:t>) iaitu</w:t>
      </w:r>
      <w:proofErr w:type="gramStart"/>
      <w:r w:rsidRPr="00A70DA8">
        <w:rPr>
          <w:rFonts w:ascii="Arial" w:eastAsia="Times New Roman" w:hAnsi="Arial" w:cs="Arial"/>
          <w:bCs/>
          <w:lang w:val="ms-MY"/>
        </w:rPr>
        <w:t xml:space="preserve">  </w:t>
      </w:r>
      <w:proofErr w:type="gramEnd"/>
      <w:r w:rsidR="00F1294F" w:rsidRPr="00A70DA8">
        <w:rPr>
          <w:rFonts w:ascii="Arial" w:eastAsia="Times New Roman" w:hAnsi="Arial" w:cs="Arial"/>
          <w:bCs/>
          <w:lang w:val="ms-MY"/>
        </w:rPr>
        <w:t xml:space="preserve">halaman pertama </w:t>
      </w:r>
      <w:r w:rsidRPr="00A70DA8">
        <w:rPr>
          <w:rFonts w:ascii="Arial" w:eastAsia="Times New Roman" w:hAnsi="Arial" w:cs="Arial"/>
          <w:bCs/>
          <w:lang w:val="ms-MY"/>
        </w:rPr>
        <w:t xml:space="preserve">penerbitan yang telah diterbitkan atau yang telah menerima nombor DOI, </w:t>
      </w:r>
      <w:r w:rsidR="00931077" w:rsidRPr="00907380">
        <w:rPr>
          <w:rFonts w:ascii="Arial" w:hAnsi="Arial" w:cs="Arial"/>
          <w:bCs/>
          <w:color w:val="000000" w:themeColor="text1"/>
          <w:lang w:val="ms-MY"/>
        </w:rPr>
        <w:t xml:space="preserve">maklumat penglibatan projek dalam sistem PROPER/MyGRANT MOSTI/lain-lain dokumen projek, </w:t>
      </w:r>
      <w:r w:rsidR="00C53C68" w:rsidRPr="00907380">
        <w:rPr>
          <w:rFonts w:ascii="Arial" w:hAnsi="Arial" w:cs="Arial"/>
          <w:bCs/>
          <w:color w:val="000000" w:themeColor="text1"/>
          <w:lang w:val="ms-MY"/>
        </w:rPr>
        <w:t>sijil/</w:t>
      </w:r>
      <w:r w:rsidR="00931077" w:rsidRPr="00907380">
        <w:rPr>
          <w:rFonts w:ascii="Arial" w:hAnsi="Arial" w:cs="Arial"/>
          <w:bCs/>
          <w:color w:val="000000" w:themeColor="text1"/>
          <w:lang w:val="ms-MY"/>
        </w:rPr>
        <w:t>dokumen</w:t>
      </w:r>
      <w:r w:rsidR="00931077" w:rsidRPr="00907380">
        <w:rPr>
          <w:rFonts w:ascii="Arial" w:eastAsia="Times New Roman" w:hAnsi="Arial" w:cs="Arial"/>
          <w:bCs/>
          <w:color w:val="000000" w:themeColor="text1"/>
          <w:lang w:val="ms-MY"/>
        </w:rPr>
        <w:t xml:space="preserve"> </w:t>
      </w:r>
      <w:r w:rsidRPr="00907380">
        <w:rPr>
          <w:rFonts w:ascii="Arial" w:eastAsia="Times New Roman" w:hAnsi="Arial" w:cs="Arial"/>
          <w:bCs/>
          <w:color w:val="000000" w:themeColor="text1"/>
          <w:lang w:val="ms-MY"/>
        </w:rPr>
        <w:t xml:space="preserve">harta intelek (IP), </w:t>
      </w:r>
      <w:r w:rsidRPr="00A70DA8">
        <w:rPr>
          <w:rFonts w:ascii="Arial" w:eastAsia="Times New Roman" w:hAnsi="Arial" w:cs="Arial"/>
          <w:bCs/>
          <w:lang w:val="ms-MY"/>
        </w:rPr>
        <w:t>pengkomersialan, pra-pengkomersialan, penemuan saintifik yang signifikan</w:t>
      </w:r>
      <w:r w:rsidR="00C53C68">
        <w:rPr>
          <w:rFonts w:ascii="Arial" w:eastAsia="Times New Roman" w:hAnsi="Arial" w:cs="Arial"/>
          <w:bCs/>
          <w:lang w:val="ms-MY"/>
        </w:rPr>
        <w:t xml:space="preserve"> (penerbitan tidak berwasit)</w:t>
      </w:r>
      <w:r w:rsidRPr="00A70DA8">
        <w:rPr>
          <w:rFonts w:ascii="Arial" w:eastAsia="Times New Roman" w:hAnsi="Arial" w:cs="Arial"/>
          <w:bCs/>
          <w:lang w:val="ms-MY"/>
        </w:rPr>
        <w:t xml:space="preserve">, </w:t>
      </w:r>
      <w:r w:rsidR="0025217B" w:rsidRPr="00A70DA8">
        <w:rPr>
          <w:rFonts w:ascii="Arial" w:eastAsia="Times New Roman" w:hAnsi="Arial" w:cs="Arial"/>
          <w:bCs/>
          <w:lang w:val="ms-MY"/>
        </w:rPr>
        <w:t xml:space="preserve">sijil </w:t>
      </w:r>
      <w:r w:rsidRPr="00A70DA8">
        <w:rPr>
          <w:rFonts w:ascii="Arial" w:eastAsia="Times New Roman" w:hAnsi="Arial" w:cs="Arial"/>
          <w:bCs/>
          <w:lang w:val="ms-MY"/>
        </w:rPr>
        <w:t>anugerah</w:t>
      </w:r>
      <w:r w:rsidR="0025217B" w:rsidRPr="00A70DA8">
        <w:rPr>
          <w:rFonts w:ascii="Arial" w:eastAsia="Times New Roman" w:hAnsi="Arial" w:cs="Arial"/>
          <w:bCs/>
          <w:lang w:val="ms-MY"/>
        </w:rPr>
        <w:t xml:space="preserve"> </w:t>
      </w:r>
      <w:r w:rsidRPr="00A70DA8">
        <w:rPr>
          <w:rFonts w:ascii="Arial" w:eastAsia="Times New Roman" w:hAnsi="Arial" w:cs="Arial"/>
          <w:bCs/>
          <w:lang w:val="ms-MY"/>
        </w:rPr>
        <w:t>dan lain-lain</w:t>
      </w:r>
      <w:r w:rsidR="0025217B" w:rsidRPr="00A70DA8">
        <w:rPr>
          <w:rFonts w:ascii="Arial" w:eastAsia="Times New Roman" w:hAnsi="Arial" w:cs="Arial"/>
          <w:bCs/>
          <w:lang w:val="ms-MY"/>
        </w:rPr>
        <w:t xml:space="preserve"> yang berkaitan</w:t>
      </w:r>
      <w:r w:rsidR="00931077" w:rsidRPr="00A70DA8">
        <w:rPr>
          <w:rFonts w:ascii="Arial" w:eastAsia="Times New Roman" w:hAnsi="Arial" w:cs="Arial"/>
          <w:bCs/>
          <w:lang w:val="ms-MY"/>
        </w:rPr>
        <w:t>.</w:t>
      </w:r>
    </w:p>
    <w:p w14:paraId="2A79A2B3" w14:textId="77777777" w:rsidR="00A70DA8" w:rsidRPr="00907380" w:rsidRDefault="00931077" w:rsidP="00A70DA8">
      <w:pPr>
        <w:pStyle w:val="ListParagraph"/>
        <w:numPr>
          <w:ilvl w:val="1"/>
          <w:numId w:val="2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color w:val="000000" w:themeColor="text1"/>
          <w:lang w:val="ms-MY"/>
        </w:rPr>
      </w:pPr>
      <w:r w:rsidRPr="00907380">
        <w:rPr>
          <w:rFonts w:ascii="Arial" w:hAnsi="Arial" w:cs="Arial"/>
          <w:bCs/>
          <w:color w:val="000000" w:themeColor="text1"/>
          <w:lang w:val="ms-MY"/>
        </w:rPr>
        <w:t xml:space="preserve">Calon hendaklah mengemukakan </w:t>
      </w:r>
      <w:r w:rsidRPr="00907380">
        <w:rPr>
          <w:rFonts w:ascii="Arial" w:hAnsi="Arial" w:cs="Arial"/>
          <w:b/>
          <w:color w:val="0070C0"/>
          <w:lang w:val="ms-MY"/>
        </w:rPr>
        <w:t>DUA (2) SET</w:t>
      </w:r>
      <w:r w:rsidRPr="00907380">
        <w:rPr>
          <w:rFonts w:ascii="Arial" w:hAnsi="Arial" w:cs="Arial"/>
          <w:bCs/>
          <w:color w:val="0070C0"/>
          <w:lang w:val="ms-MY"/>
        </w:rPr>
        <w:t xml:space="preserve"> </w:t>
      </w:r>
      <w:r w:rsidRPr="00907380">
        <w:rPr>
          <w:rFonts w:ascii="Arial" w:hAnsi="Arial" w:cs="Arial"/>
          <w:bCs/>
          <w:color w:val="000000" w:themeColor="text1"/>
          <w:lang w:val="ms-MY"/>
        </w:rPr>
        <w:t>borang dan dokumen permohonan; dan</w:t>
      </w:r>
    </w:p>
    <w:p w14:paraId="452F4BF3" w14:textId="77777777" w:rsidR="00571B26" w:rsidRDefault="00931077" w:rsidP="00571B26">
      <w:pPr>
        <w:pStyle w:val="ListParagraph"/>
        <w:numPr>
          <w:ilvl w:val="1"/>
          <w:numId w:val="2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lang w:val="ms-MY"/>
        </w:rPr>
      </w:pPr>
      <w:r w:rsidRPr="00907380">
        <w:rPr>
          <w:rFonts w:ascii="Arial" w:hAnsi="Arial" w:cs="Arial"/>
          <w:color w:val="000000" w:themeColor="text1"/>
          <w:lang w:val="ms-MY"/>
        </w:rPr>
        <w:t xml:space="preserve">Maklumat yang diberikan mestilah </w:t>
      </w:r>
      <w:r w:rsidRPr="00907380">
        <w:rPr>
          <w:rFonts w:ascii="Arial" w:hAnsi="Arial" w:cs="Arial"/>
          <w:b/>
          <w:bCs/>
          <w:color w:val="0070C0"/>
          <w:lang w:val="ms-MY"/>
        </w:rPr>
        <w:t>BENAR</w:t>
      </w:r>
      <w:r w:rsidRPr="00907380">
        <w:rPr>
          <w:rFonts w:ascii="Arial" w:hAnsi="Arial" w:cs="Arial"/>
          <w:color w:val="0070C0"/>
          <w:lang w:val="ms-MY"/>
        </w:rPr>
        <w:t xml:space="preserve"> </w:t>
      </w:r>
      <w:r w:rsidRPr="00907380">
        <w:rPr>
          <w:rFonts w:ascii="Arial" w:hAnsi="Arial" w:cs="Arial"/>
          <w:color w:val="000000" w:themeColor="text1"/>
          <w:lang w:val="ms-MY"/>
        </w:rPr>
        <w:t xml:space="preserve">dan sebarang </w:t>
      </w:r>
      <w:r w:rsidRPr="00A70DA8">
        <w:rPr>
          <w:rFonts w:ascii="Arial" w:hAnsi="Arial" w:cs="Arial"/>
          <w:lang w:val="ms-MY"/>
        </w:rPr>
        <w:t>bentuk pemalsuan akan menyebabkan penarikan anugerah.</w:t>
      </w:r>
    </w:p>
    <w:p w14:paraId="42C4B9B1" w14:textId="19BEBB97" w:rsidR="00571B26" w:rsidRPr="00571B26" w:rsidRDefault="00571B26" w:rsidP="00571B26">
      <w:pPr>
        <w:pStyle w:val="ListParagraph"/>
        <w:numPr>
          <w:ilvl w:val="1"/>
          <w:numId w:val="2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lang w:val="ms-MY"/>
        </w:rPr>
      </w:pPr>
      <w:r w:rsidRPr="00571B26">
        <w:rPr>
          <w:rFonts w:ascii="Arial" w:eastAsia="Times New Roman" w:hAnsi="Arial" w:cs="Arial"/>
          <w:color w:val="000000" w:themeColor="text1"/>
          <w:lang w:val="ms-MY"/>
        </w:rPr>
        <w:t xml:space="preserve">Keputusan </w:t>
      </w:r>
      <w:proofErr w:type="gramStart"/>
      <w:r w:rsidRPr="00571B26">
        <w:rPr>
          <w:rFonts w:ascii="Arial" w:eastAsia="Times New Roman" w:hAnsi="Arial" w:cs="Arial"/>
          <w:color w:val="000000" w:themeColor="text1"/>
          <w:lang w:val="ms-MY"/>
        </w:rPr>
        <w:t>adalah</w:t>
      </w:r>
      <w:proofErr w:type="gramEnd"/>
      <w:r w:rsidRPr="00571B26">
        <w:rPr>
          <w:rFonts w:ascii="Arial" w:eastAsia="Times New Roman" w:hAnsi="Arial" w:cs="Arial"/>
          <w:color w:val="000000" w:themeColor="text1"/>
          <w:lang w:val="ms-MY"/>
        </w:rPr>
        <w:t xml:space="preserve"> </w:t>
      </w:r>
      <w:r w:rsidRPr="00571B26">
        <w:rPr>
          <w:rFonts w:ascii="Arial" w:eastAsia="Times New Roman" w:hAnsi="Arial" w:cs="Arial"/>
          <w:b/>
          <w:bCs/>
          <w:color w:val="0070C0"/>
          <w:lang w:val="ms-MY"/>
        </w:rPr>
        <w:t>MUKTAMAD</w:t>
      </w:r>
      <w:r w:rsidRPr="00571B26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571B26">
        <w:rPr>
          <w:rFonts w:ascii="Arial" w:eastAsia="Times New Roman" w:hAnsi="Arial" w:cs="Arial"/>
          <w:color w:val="000000" w:themeColor="text1"/>
          <w:lang w:val="ms-MY"/>
        </w:rPr>
        <w:t>dan rayuan tidak akan dilayan.</w:t>
      </w:r>
    </w:p>
    <w:p w14:paraId="19C694A9" w14:textId="77777777" w:rsidR="00AC17BD" w:rsidRPr="007158CD" w:rsidRDefault="00AC17BD" w:rsidP="00AC17BD">
      <w:pPr>
        <w:spacing w:after="0" w:line="360" w:lineRule="auto"/>
        <w:contextualSpacing/>
        <w:jc w:val="both"/>
        <w:rPr>
          <w:rFonts w:ascii="Arial" w:eastAsia="Times New Roman" w:hAnsi="Arial" w:cs="Arial"/>
          <w:sz w:val="16"/>
          <w:szCs w:val="16"/>
          <w:lang w:val="ms-MY"/>
        </w:rPr>
      </w:pPr>
    </w:p>
    <w:p w14:paraId="7241E34B" w14:textId="20DAF736" w:rsidR="00AC17BD" w:rsidRPr="007158CD" w:rsidRDefault="00AC17BD" w:rsidP="00A70DA8">
      <w:pPr>
        <w:spacing w:line="240" w:lineRule="auto"/>
        <w:ind w:left="567"/>
        <w:jc w:val="center"/>
        <w:rPr>
          <w:rFonts w:ascii="Arial" w:hAnsi="Arial" w:cs="Arial"/>
          <w:b/>
          <w:bCs/>
          <w:lang w:val="ms-MY"/>
        </w:rPr>
      </w:pPr>
      <w:r w:rsidRPr="007158CD">
        <w:rPr>
          <w:rFonts w:ascii="Arial" w:hAnsi="Arial" w:cs="Arial"/>
          <w:b/>
          <w:bCs/>
          <w:lang w:val="ms-MY"/>
        </w:rPr>
        <w:t xml:space="preserve">Kegagalan mengisi borang permohonan dengan betul dan mematuhi syarat-syarat permohonan boleh menyebabkan permohonan </w:t>
      </w:r>
      <w:r w:rsidR="00907380">
        <w:rPr>
          <w:rFonts w:ascii="Arial" w:hAnsi="Arial" w:cs="Arial"/>
          <w:b/>
          <w:bCs/>
          <w:lang w:val="ms-MY"/>
        </w:rPr>
        <w:t>TERBATAL.</w:t>
      </w:r>
    </w:p>
    <w:p w14:paraId="55FD9539" w14:textId="77777777" w:rsidR="00AC17BD" w:rsidRPr="007158CD" w:rsidRDefault="00AC17BD" w:rsidP="00AC17BD">
      <w:pPr>
        <w:spacing w:after="0" w:line="240" w:lineRule="auto"/>
        <w:rPr>
          <w:rFonts w:ascii="Arial" w:eastAsia="Times New Roman" w:hAnsi="Arial" w:cs="Arial"/>
          <w:bCs/>
          <w:szCs w:val="24"/>
          <w:lang w:val="ms-MY"/>
        </w:rPr>
      </w:pPr>
    </w:p>
    <w:p w14:paraId="5BB36893" w14:textId="2CDD1666" w:rsidR="00F74896" w:rsidRDefault="00F74896" w:rsidP="00F74896">
      <w:pPr>
        <w:spacing w:after="0" w:line="240" w:lineRule="auto"/>
        <w:ind w:left="567"/>
        <w:rPr>
          <w:rFonts w:ascii="Arial" w:eastAsia="Times New Roman" w:hAnsi="Arial" w:cs="Arial"/>
          <w:bCs/>
          <w:szCs w:val="24"/>
          <w:lang w:val="ms-MY"/>
        </w:rPr>
      </w:pPr>
      <w:bookmarkStart w:id="1" w:name="_Hlk73269594"/>
      <w:bookmarkStart w:id="2" w:name="_Hlk45873910"/>
      <w:bookmarkStart w:id="3" w:name="_Hlk45876927"/>
      <w:r>
        <w:rPr>
          <w:rFonts w:ascii="Arial" w:eastAsia="Times New Roman" w:hAnsi="Arial" w:cs="Arial"/>
          <w:bCs/>
          <w:szCs w:val="24"/>
          <w:lang w:val="ms-MY"/>
        </w:rPr>
        <w:t xml:space="preserve">Borang ini hendaklah dikembalikan selewatnya-lewatnya pada </w:t>
      </w:r>
      <w:bookmarkEnd w:id="1"/>
      <w:r w:rsidR="00931077" w:rsidRPr="00FD4A88">
        <w:rPr>
          <w:rFonts w:ascii="Arial" w:hAnsi="Arial" w:cs="Arial"/>
          <w:b/>
          <w:bCs/>
          <w:color w:val="0070C0"/>
          <w:szCs w:val="24"/>
          <w:u w:val="single"/>
          <w:lang w:val="ms-MY"/>
        </w:rPr>
        <w:t>20 OGOS 2022</w:t>
      </w:r>
      <w:r w:rsidR="00931077" w:rsidRPr="00FD4A88">
        <w:rPr>
          <w:rFonts w:ascii="Arial" w:hAnsi="Arial" w:cs="Arial"/>
          <w:b/>
          <w:bCs/>
          <w:color w:val="0070C0"/>
          <w:szCs w:val="24"/>
          <w:lang w:val="ms-MY"/>
        </w:rPr>
        <w:t xml:space="preserve"> </w:t>
      </w:r>
      <w:r>
        <w:rPr>
          <w:rFonts w:ascii="Arial" w:eastAsia="Times New Roman" w:hAnsi="Arial" w:cs="Arial"/>
          <w:bCs/>
          <w:szCs w:val="24"/>
          <w:lang w:val="ms-MY"/>
        </w:rPr>
        <w:t xml:space="preserve">ke: </w:t>
      </w:r>
    </w:p>
    <w:p w14:paraId="0CBFC425" w14:textId="77777777" w:rsidR="00F74896" w:rsidRDefault="00F74896" w:rsidP="00F74896">
      <w:pPr>
        <w:spacing w:after="0" w:line="240" w:lineRule="auto"/>
        <w:ind w:left="284"/>
        <w:rPr>
          <w:rFonts w:ascii="Arial" w:eastAsia="Times New Roman" w:hAnsi="Arial" w:cs="Arial"/>
          <w:bCs/>
          <w:szCs w:val="24"/>
          <w:lang w:val="ms-MY"/>
        </w:rPr>
      </w:pPr>
      <w:r>
        <w:rPr>
          <w:rFonts w:ascii="Arial" w:eastAsia="Times New Roman" w:hAnsi="Arial" w:cs="Arial"/>
          <w:bCs/>
          <w:szCs w:val="24"/>
          <w:lang w:val="ms-MY"/>
        </w:rPr>
        <w:tab/>
      </w:r>
    </w:p>
    <w:bookmarkEnd w:id="2"/>
    <w:bookmarkEnd w:id="3"/>
    <w:p w14:paraId="4D41844A" w14:textId="77777777" w:rsidR="00FD4A88" w:rsidRPr="00E528AD" w:rsidRDefault="00FD4A88" w:rsidP="00FD4A8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aps/>
          <w:szCs w:val="24"/>
          <w:lang w:val="ms-MY" w:eastAsia="en-MY"/>
        </w:rPr>
      </w:pPr>
      <w:r w:rsidRPr="00E528AD">
        <w:rPr>
          <w:rFonts w:ascii="Arial" w:eastAsia="Times New Roman" w:hAnsi="Arial" w:cs="Arial"/>
          <w:b/>
          <w:caps/>
          <w:szCs w:val="24"/>
          <w:lang w:val="ms-MY" w:eastAsia="en-MY"/>
        </w:rPr>
        <w:t xml:space="preserve">Urus Setia </w:t>
      </w:r>
    </w:p>
    <w:p w14:paraId="657CEE16" w14:textId="77777777" w:rsidR="00FD4A88" w:rsidRPr="00557DAA" w:rsidRDefault="00FD4A88" w:rsidP="00FD4A8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Anugerah Inovasi MARDI (AIM) 2022</w:t>
      </w:r>
    </w:p>
    <w:p w14:paraId="04C6AEB8" w14:textId="77777777" w:rsidR="00FD4A88" w:rsidRPr="00557DAA" w:rsidRDefault="00FD4A88" w:rsidP="00FD4A8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Pusat Penyelidikan </w:t>
      </w:r>
      <w:proofErr w:type="spellStart"/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Agrobiodiversiti</w:t>
      </w:r>
      <w:proofErr w:type="spellEnd"/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 &amp; Persekitaran</w:t>
      </w:r>
    </w:p>
    <w:p w14:paraId="55296B76" w14:textId="77777777" w:rsidR="00FD4A88" w:rsidRPr="00C80B04" w:rsidRDefault="00FD4A88" w:rsidP="00FD4A8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>PUAN SURYANTI BINTI BUSTAM</w:t>
      </w:r>
    </w:p>
    <w:p w14:paraId="310C648F" w14:textId="77777777" w:rsidR="00FD4A88" w:rsidRPr="00557DAA" w:rsidRDefault="00FD4A88" w:rsidP="00FD4A8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>(</w:t>
      </w:r>
      <w:proofErr w:type="spellStart"/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>u.p</w:t>
      </w:r>
      <w:proofErr w:type="spellEnd"/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 xml:space="preserve"> : Urus Setia JKK AIM 2022)</w:t>
      </w:r>
    </w:p>
    <w:p w14:paraId="437AA1DC" w14:textId="77777777" w:rsidR="00FD4A88" w:rsidRPr="00557DAA" w:rsidRDefault="00FD4A88" w:rsidP="00FD4A8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</w:p>
    <w:p w14:paraId="52A03B94" w14:textId="77777777" w:rsidR="00FD4A88" w:rsidRPr="00C80B04" w:rsidRDefault="00FD4A88" w:rsidP="00FD4A8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Pn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.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Suryanti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binti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Bustam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(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suryanti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@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mardi.gov.my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) </w:t>
      </w:r>
    </w:p>
    <w:p w14:paraId="681A819E" w14:textId="77777777" w:rsidR="00FD4A88" w:rsidRPr="00C80B04" w:rsidRDefault="00FD4A88" w:rsidP="00FD4A8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Pn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.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Nurul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Atilia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Shafienaz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</w:t>
      </w:r>
      <w:r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(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natilias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@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mardi.gov.my</w:t>
      </w:r>
      <w:proofErr w:type="spellEnd"/>
      <w:r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)</w:t>
      </w:r>
    </w:p>
    <w:p w14:paraId="26D1B0D6" w14:textId="77777777" w:rsidR="00931077" w:rsidRDefault="00931077" w:rsidP="00931077">
      <w:pPr>
        <w:tabs>
          <w:tab w:val="left" w:pos="567"/>
        </w:tabs>
        <w:spacing w:after="0" w:line="240" w:lineRule="auto"/>
        <w:ind w:left="567"/>
        <w:rPr>
          <w:rFonts w:ascii="Arial" w:hAnsi="Arial" w:cs="Arial"/>
          <w:b/>
          <w:bCs/>
          <w:szCs w:val="24"/>
          <w:lang w:val="ms-MY"/>
        </w:rPr>
      </w:pPr>
    </w:p>
    <w:p w14:paraId="388FFA50" w14:textId="19B4272E" w:rsidR="00AC17BD" w:rsidRPr="007158CD" w:rsidRDefault="00F1294F" w:rsidP="00AC17BD">
      <w:pPr>
        <w:spacing w:line="360" w:lineRule="auto"/>
        <w:jc w:val="center"/>
        <w:rPr>
          <w:rFonts w:ascii="Arial" w:hAnsi="Arial" w:cs="Arial"/>
          <w:b/>
          <w:bCs/>
          <w:sz w:val="24"/>
          <w:lang w:val="ms-MY"/>
        </w:rPr>
      </w:pPr>
      <w:r>
        <w:rPr>
          <w:rFonts w:ascii="Arial" w:hAnsi="Arial" w:cs="Arial"/>
          <w:b/>
          <w:bCs/>
          <w:sz w:val="28"/>
          <w:szCs w:val="28"/>
          <w:lang w:val="ms-MY"/>
        </w:rPr>
        <w:t xml:space="preserve">ANUGERAH </w:t>
      </w:r>
      <w:r w:rsidR="00AC17BD" w:rsidRPr="007158CD">
        <w:rPr>
          <w:rFonts w:ascii="Arial" w:hAnsi="Arial" w:cs="Arial"/>
          <w:b/>
          <w:bCs/>
          <w:sz w:val="28"/>
          <w:szCs w:val="28"/>
          <w:lang w:val="ms-MY"/>
        </w:rPr>
        <w:t xml:space="preserve">SAINTIS CEMERLANG MARDI </w:t>
      </w:r>
      <w:r w:rsidR="00F74896">
        <w:rPr>
          <w:rFonts w:ascii="Arial" w:hAnsi="Arial" w:cs="Arial"/>
          <w:b/>
          <w:bCs/>
          <w:sz w:val="28"/>
          <w:szCs w:val="28"/>
          <w:lang w:val="ms-MY"/>
        </w:rPr>
        <w:t>2022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2837"/>
        <w:gridCol w:w="27"/>
        <w:gridCol w:w="269"/>
        <w:gridCol w:w="18"/>
        <w:gridCol w:w="76"/>
        <w:gridCol w:w="216"/>
        <w:gridCol w:w="2128"/>
        <w:gridCol w:w="3388"/>
      </w:tblGrid>
      <w:tr w:rsidR="00AC17BD" w:rsidRPr="007158CD" w14:paraId="5ECA09C0" w14:textId="77777777" w:rsidTr="00AC17BD">
        <w:tc>
          <w:tcPr>
            <w:tcW w:w="9634" w:type="dxa"/>
            <w:gridSpan w:val="9"/>
            <w:vAlign w:val="center"/>
          </w:tcPr>
          <w:p w14:paraId="0682B0EC" w14:textId="77777777" w:rsidR="00AC17BD" w:rsidRPr="007158CD" w:rsidRDefault="00AC17BD" w:rsidP="00AC17BD">
            <w:pPr>
              <w:numPr>
                <w:ilvl w:val="0"/>
                <w:numId w:val="3"/>
              </w:numPr>
              <w:spacing w:before="120" w:after="120" w:line="240" w:lineRule="auto"/>
              <w:ind w:hanging="720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BUTIRAN CALON</w:t>
            </w:r>
          </w:p>
        </w:tc>
      </w:tr>
      <w:tr w:rsidR="00AC17BD" w:rsidRPr="007158CD" w14:paraId="2D2ECEAA" w14:textId="77777777" w:rsidTr="00AC17BD">
        <w:tc>
          <w:tcPr>
            <w:tcW w:w="675" w:type="dxa"/>
          </w:tcPr>
          <w:p w14:paraId="07E4F78D" w14:textId="7EFEBFFD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1</w:t>
            </w:r>
          </w:p>
        </w:tc>
        <w:tc>
          <w:tcPr>
            <w:tcW w:w="2837" w:type="dxa"/>
            <w:tcBorders>
              <w:right w:val="nil"/>
            </w:tcBorders>
          </w:tcPr>
          <w:p w14:paraId="75F985CE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 xml:space="preserve">Nama </w:t>
            </w:r>
          </w:p>
        </w:tc>
        <w:tc>
          <w:tcPr>
            <w:tcW w:w="314" w:type="dxa"/>
            <w:gridSpan w:val="3"/>
            <w:tcBorders>
              <w:left w:val="nil"/>
              <w:right w:val="nil"/>
            </w:tcBorders>
          </w:tcPr>
          <w:p w14:paraId="008F28C6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808" w:type="dxa"/>
            <w:gridSpan w:val="4"/>
            <w:tcBorders>
              <w:left w:val="nil"/>
              <w:right w:val="single" w:sz="4" w:space="0" w:color="auto"/>
            </w:tcBorders>
          </w:tcPr>
          <w:p w14:paraId="63617768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  <w:tr w:rsidR="00AC17BD" w:rsidRPr="007158CD" w14:paraId="21394C37" w14:textId="77777777" w:rsidTr="00AC17BD">
        <w:tc>
          <w:tcPr>
            <w:tcW w:w="675" w:type="dxa"/>
          </w:tcPr>
          <w:p w14:paraId="77BB093A" w14:textId="7DDFA2C0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2</w:t>
            </w:r>
          </w:p>
        </w:tc>
        <w:tc>
          <w:tcPr>
            <w:tcW w:w="2837" w:type="dxa"/>
            <w:tcBorders>
              <w:right w:val="nil"/>
            </w:tcBorders>
          </w:tcPr>
          <w:p w14:paraId="5D5DDC1F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No. Kad Pengenalan</w:t>
            </w:r>
          </w:p>
        </w:tc>
        <w:tc>
          <w:tcPr>
            <w:tcW w:w="314" w:type="dxa"/>
            <w:gridSpan w:val="3"/>
            <w:tcBorders>
              <w:left w:val="nil"/>
              <w:right w:val="nil"/>
            </w:tcBorders>
          </w:tcPr>
          <w:p w14:paraId="74D27A62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420" w:type="dxa"/>
            <w:gridSpan w:val="3"/>
            <w:tcBorders>
              <w:left w:val="nil"/>
              <w:right w:val="nil"/>
            </w:tcBorders>
          </w:tcPr>
          <w:p w14:paraId="49ADFBBC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</w:tc>
        <w:tc>
          <w:tcPr>
            <w:tcW w:w="3388" w:type="dxa"/>
            <w:tcBorders>
              <w:left w:val="nil"/>
              <w:right w:val="single" w:sz="4" w:space="0" w:color="auto"/>
            </w:tcBorders>
          </w:tcPr>
          <w:p w14:paraId="329F3822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Umur  :</w:t>
            </w:r>
          </w:p>
        </w:tc>
      </w:tr>
      <w:tr w:rsidR="00AC17BD" w:rsidRPr="007158CD" w14:paraId="09585B48" w14:textId="77777777" w:rsidTr="00AC17BD">
        <w:tc>
          <w:tcPr>
            <w:tcW w:w="675" w:type="dxa"/>
          </w:tcPr>
          <w:p w14:paraId="2E2DA7FB" w14:textId="1666E889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3</w:t>
            </w:r>
          </w:p>
        </w:tc>
        <w:tc>
          <w:tcPr>
            <w:tcW w:w="2837" w:type="dxa"/>
            <w:tcBorders>
              <w:right w:val="nil"/>
            </w:tcBorders>
          </w:tcPr>
          <w:p w14:paraId="28922565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Jawatan &amp; Gred</w:t>
            </w:r>
          </w:p>
        </w:tc>
        <w:tc>
          <w:tcPr>
            <w:tcW w:w="314" w:type="dxa"/>
            <w:gridSpan w:val="3"/>
            <w:tcBorders>
              <w:left w:val="nil"/>
              <w:right w:val="nil"/>
            </w:tcBorders>
          </w:tcPr>
          <w:p w14:paraId="09B16C09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420" w:type="dxa"/>
            <w:gridSpan w:val="3"/>
            <w:tcBorders>
              <w:left w:val="nil"/>
              <w:right w:val="nil"/>
            </w:tcBorders>
          </w:tcPr>
          <w:p w14:paraId="768A4EA9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</w:tc>
        <w:tc>
          <w:tcPr>
            <w:tcW w:w="3388" w:type="dxa"/>
            <w:tcBorders>
              <w:left w:val="nil"/>
              <w:right w:val="single" w:sz="4" w:space="0" w:color="auto"/>
            </w:tcBorders>
          </w:tcPr>
          <w:p w14:paraId="32F8AED8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No. K  :</w:t>
            </w:r>
          </w:p>
        </w:tc>
      </w:tr>
      <w:tr w:rsidR="00AC17BD" w:rsidRPr="007158CD" w14:paraId="2877B5FB" w14:textId="77777777" w:rsidTr="00AC17BD">
        <w:tc>
          <w:tcPr>
            <w:tcW w:w="675" w:type="dxa"/>
          </w:tcPr>
          <w:p w14:paraId="1DB27F39" w14:textId="4BFC4D7F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4</w:t>
            </w:r>
          </w:p>
        </w:tc>
        <w:tc>
          <w:tcPr>
            <w:tcW w:w="2837" w:type="dxa"/>
            <w:tcBorders>
              <w:right w:val="nil"/>
            </w:tcBorders>
          </w:tcPr>
          <w:p w14:paraId="63C76BAC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Tarikh Lantikan &amp; Tempoh Perkhidmatan</w:t>
            </w:r>
          </w:p>
        </w:tc>
        <w:tc>
          <w:tcPr>
            <w:tcW w:w="314" w:type="dxa"/>
            <w:gridSpan w:val="3"/>
            <w:tcBorders>
              <w:left w:val="nil"/>
              <w:right w:val="nil"/>
            </w:tcBorders>
          </w:tcPr>
          <w:p w14:paraId="747A87A3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808" w:type="dxa"/>
            <w:gridSpan w:val="4"/>
            <w:tcBorders>
              <w:left w:val="nil"/>
              <w:right w:val="single" w:sz="4" w:space="0" w:color="auto"/>
            </w:tcBorders>
          </w:tcPr>
          <w:p w14:paraId="1BB27679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  <w:tr w:rsidR="00AC17BD" w:rsidRPr="007158CD" w14:paraId="12B61DFA" w14:textId="77777777" w:rsidTr="00AC17BD">
        <w:tc>
          <w:tcPr>
            <w:tcW w:w="675" w:type="dxa"/>
          </w:tcPr>
          <w:p w14:paraId="138D369A" w14:textId="3E27D7A2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5</w:t>
            </w:r>
          </w:p>
        </w:tc>
        <w:tc>
          <w:tcPr>
            <w:tcW w:w="2837" w:type="dxa"/>
            <w:tcBorders>
              <w:bottom w:val="single" w:sz="4" w:space="0" w:color="auto"/>
              <w:right w:val="nil"/>
            </w:tcBorders>
          </w:tcPr>
          <w:p w14:paraId="2B74724F" w14:textId="6B57EF12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Pusat &amp; Program</w:t>
            </w:r>
          </w:p>
        </w:tc>
        <w:tc>
          <w:tcPr>
            <w:tcW w:w="314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2D521BAA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808" w:type="dxa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BC9BED5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  <w:p w14:paraId="66BA4356" w14:textId="2B050CD3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  <w:tr w:rsidR="00AC17BD" w:rsidRPr="007158CD" w14:paraId="5A465E22" w14:textId="77777777" w:rsidTr="00AC17BD">
        <w:tc>
          <w:tcPr>
            <w:tcW w:w="675" w:type="dxa"/>
          </w:tcPr>
          <w:p w14:paraId="62C0FDE5" w14:textId="6F038FBA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6</w:t>
            </w:r>
          </w:p>
        </w:tc>
        <w:tc>
          <w:tcPr>
            <w:tcW w:w="2837" w:type="dxa"/>
            <w:tcBorders>
              <w:bottom w:val="single" w:sz="4" w:space="0" w:color="auto"/>
              <w:right w:val="nil"/>
            </w:tcBorders>
          </w:tcPr>
          <w:p w14:paraId="20D9136F" w14:textId="10B01F4D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Alamat Pejabat</w:t>
            </w:r>
          </w:p>
        </w:tc>
        <w:tc>
          <w:tcPr>
            <w:tcW w:w="314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42CB499D" w14:textId="4FAD92E1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808" w:type="dxa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BD3E009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  <w:tr w:rsidR="00AC17BD" w:rsidRPr="007158CD" w14:paraId="24F2E1FD" w14:textId="77777777" w:rsidTr="00AC17BD">
        <w:tc>
          <w:tcPr>
            <w:tcW w:w="675" w:type="dxa"/>
          </w:tcPr>
          <w:p w14:paraId="6FA8AA3A" w14:textId="095A0F46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7</w:t>
            </w:r>
          </w:p>
        </w:tc>
        <w:tc>
          <w:tcPr>
            <w:tcW w:w="283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4976BEE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No. Telefon</w:t>
            </w:r>
          </w:p>
        </w:tc>
        <w:tc>
          <w:tcPr>
            <w:tcW w:w="31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1462DA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8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21136C" w14:textId="6FFBFCFB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(P)                                       (HP)</w:t>
            </w:r>
          </w:p>
        </w:tc>
      </w:tr>
      <w:tr w:rsidR="00AC17BD" w:rsidRPr="007158CD" w14:paraId="4F63082F" w14:textId="77777777" w:rsidTr="00AC17BD">
        <w:tc>
          <w:tcPr>
            <w:tcW w:w="675" w:type="dxa"/>
          </w:tcPr>
          <w:p w14:paraId="14D472E4" w14:textId="03BE7863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8</w:t>
            </w:r>
          </w:p>
        </w:tc>
        <w:tc>
          <w:tcPr>
            <w:tcW w:w="2837" w:type="dxa"/>
            <w:tcBorders>
              <w:top w:val="single" w:sz="4" w:space="0" w:color="auto"/>
              <w:right w:val="nil"/>
            </w:tcBorders>
          </w:tcPr>
          <w:p w14:paraId="35484F59" w14:textId="6059AA84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No. Faks &amp; E-mel</w:t>
            </w:r>
          </w:p>
        </w:tc>
        <w:tc>
          <w:tcPr>
            <w:tcW w:w="314" w:type="dxa"/>
            <w:gridSpan w:val="3"/>
            <w:tcBorders>
              <w:top w:val="single" w:sz="4" w:space="0" w:color="auto"/>
              <w:left w:val="nil"/>
              <w:right w:val="nil"/>
            </w:tcBorders>
          </w:tcPr>
          <w:p w14:paraId="3218DDDA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808" w:type="dxa"/>
            <w:gridSpan w:val="4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F03C9D6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AC17BD" w:rsidRPr="007158CD" w14:paraId="65CEE198" w14:textId="77777777" w:rsidTr="00AC17BD">
        <w:tc>
          <w:tcPr>
            <w:tcW w:w="675" w:type="dxa"/>
          </w:tcPr>
          <w:p w14:paraId="0CB38D44" w14:textId="795C097B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9</w:t>
            </w:r>
          </w:p>
        </w:tc>
        <w:tc>
          <w:tcPr>
            <w:tcW w:w="2837" w:type="dxa"/>
            <w:tcBorders>
              <w:bottom w:val="single" w:sz="4" w:space="0" w:color="auto"/>
              <w:right w:val="nil"/>
            </w:tcBorders>
          </w:tcPr>
          <w:p w14:paraId="5F3F2BB7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Kelayakan Akademik</w:t>
            </w:r>
          </w:p>
          <w:p w14:paraId="157CFD4A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  <w:p w14:paraId="770DC710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  <w:p w14:paraId="669AA014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</w:tc>
        <w:tc>
          <w:tcPr>
            <w:tcW w:w="6122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FC156D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</w:tr>
      <w:tr w:rsidR="00AC17BD" w:rsidRPr="007158CD" w14:paraId="4A20468E" w14:textId="77777777" w:rsidTr="00AC17BD">
        <w:tc>
          <w:tcPr>
            <w:tcW w:w="675" w:type="dxa"/>
            <w:tcBorders>
              <w:bottom w:val="single" w:sz="4" w:space="0" w:color="auto"/>
              <w:right w:val="single" w:sz="4" w:space="0" w:color="auto"/>
            </w:tcBorders>
          </w:tcPr>
          <w:p w14:paraId="4CB16CBE" w14:textId="2264D1E2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10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DA59DC6" w14:textId="12EC05AF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 xml:space="preserve">Kelayakan Profesional    </w:t>
            </w:r>
          </w:p>
          <w:p w14:paraId="34297A23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F64E5F" w14:textId="6E4CC9F1" w:rsidR="00AC17BD" w:rsidRPr="007158CD" w:rsidRDefault="00AC17BD" w:rsidP="00AC17BD">
            <w:pPr>
              <w:spacing w:before="120" w:after="120" w:line="240" w:lineRule="auto"/>
              <w:ind w:left="-197" w:firstLine="197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82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7F0644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  <w:tr w:rsidR="00AC17BD" w:rsidRPr="007158CD" w14:paraId="42E34158" w14:textId="77777777" w:rsidTr="00AC17BD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85FC" w14:textId="23960606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1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7A1BC48" w14:textId="6276BAFB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 xml:space="preserve">Bidang Pengkhususan Penyelidik     </w:t>
            </w:r>
          </w:p>
        </w:tc>
        <w:tc>
          <w:tcPr>
            <w:tcW w:w="3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5CEEA4" w14:textId="7FF00D3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73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BFB72E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  <w:tr w:rsidR="00AC17BD" w:rsidRPr="007158CD" w14:paraId="09758431" w14:textId="77777777" w:rsidTr="004733F1">
        <w:tc>
          <w:tcPr>
            <w:tcW w:w="6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9A72" w14:textId="582E73C3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2.12</w:t>
            </w:r>
          </w:p>
        </w:tc>
        <w:tc>
          <w:tcPr>
            <w:tcW w:w="28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DE192AA" w14:textId="69359B10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 xml:space="preserve">Jika pernah memenangi Anugerah Saintis Terbaik/Cemerlang MARDI, sila nyatakan tahun kemenangan     </w:t>
            </w:r>
          </w:p>
        </w:tc>
        <w:tc>
          <w:tcPr>
            <w:tcW w:w="57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6402B8" w14:textId="01C477D3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CB1872" w14:textId="0F93139C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</w:tbl>
    <w:p w14:paraId="5F7BB117" w14:textId="77777777" w:rsidR="00AD3C9D" w:rsidRPr="007158CD" w:rsidRDefault="00AD3C9D" w:rsidP="007C2632">
      <w:pPr>
        <w:spacing w:after="0" w:line="240" w:lineRule="auto"/>
        <w:jc w:val="both"/>
        <w:rPr>
          <w:rFonts w:ascii="Arial" w:hAnsi="Arial" w:cs="Arial"/>
          <w:lang w:val="ms-MY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8959"/>
      </w:tblGrid>
      <w:tr w:rsidR="00AC17BD" w:rsidRPr="007158CD" w14:paraId="46ACAC18" w14:textId="77777777" w:rsidTr="00D80495">
        <w:trPr>
          <w:tblHeader/>
        </w:trPr>
        <w:tc>
          <w:tcPr>
            <w:tcW w:w="9634" w:type="dxa"/>
            <w:gridSpan w:val="2"/>
          </w:tcPr>
          <w:p w14:paraId="62573582" w14:textId="77777777" w:rsidR="00AC17BD" w:rsidRPr="007158CD" w:rsidRDefault="00AC17BD" w:rsidP="00AC17BD">
            <w:pPr>
              <w:numPr>
                <w:ilvl w:val="0"/>
                <w:numId w:val="3"/>
              </w:numPr>
              <w:spacing w:before="120" w:after="120" w:line="240" w:lineRule="auto"/>
              <w:ind w:hanging="720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MAKLUMAT PENYELIDIKAN</w:t>
            </w:r>
          </w:p>
        </w:tc>
      </w:tr>
      <w:tr w:rsidR="00AC17BD" w:rsidRPr="007158CD" w14:paraId="29452D51" w14:textId="77777777" w:rsidTr="00AC17BD">
        <w:tc>
          <w:tcPr>
            <w:tcW w:w="675" w:type="dxa"/>
          </w:tcPr>
          <w:p w14:paraId="6952F5D3" w14:textId="2E2DBA9E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3.1</w:t>
            </w:r>
          </w:p>
        </w:tc>
        <w:tc>
          <w:tcPr>
            <w:tcW w:w="8959" w:type="dxa"/>
          </w:tcPr>
          <w:p w14:paraId="2EAD8914" w14:textId="77777777" w:rsidR="00AC17BD" w:rsidRPr="007158CD" w:rsidRDefault="00AC17BD" w:rsidP="00AC17BD">
            <w:pPr>
              <w:spacing w:before="120" w:after="120" w:line="240" w:lineRule="auto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Penulisan Berwasit (30 Markah)</w:t>
            </w:r>
          </w:p>
          <w:p w14:paraId="1C704A51" w14:textId="254D4A87" w:rsidR="00161633" w:rsidRDefault="00AC17BD" w:rsidP="007C2632">
            <w:pPr>
              <w:spacing w:line="240" w:lineRule="auto"/>
              <w:rPr>
                <w:rFonts w:ascii="Arial" w:hAnsi="Arial" w:cs="Arial"/>
                <w:i/>
                <w:sz w:val="20"/>
                <w:szCs w:val="20"/>
                <w:lang w:val="ms-MY"/>
              </w:rPr>
            </w:pPr>
            <w:r w:rsidRPr="007158CD">
              <w:rPr>
                <w:rFonts w:ascii="Arial" w:hAnsi="Arial" w:cs="Arial"/>
                <w:i/>
                <w:sz w:val="20"/>
                <w:szCs w:val="20"/>
                <w:lang w:val="ms-MY"/>
              </w:rPr>
              <w:t>Penerbitan yang dihasilkan sepanjang 5  tahun (</w:t>
            </w:r>
            <w:r w:rsidR="00F74896">
              <w:rPr>
                <w:rFonts w:ascii="Arial" w:hAnsi="Arial" w:cs="Arial"/>
                <w:i/>
                <w:sz w:val="20"/>
                <w:szCs w:val="20"/>
                <w:lang w:val="ms-MY"/>
              </w:rPr>
              <w:t>2017 - 2021</w:t>
            </w:r>
            <w:r w:rsidRPr="007158CD">
              <w:rPr>
                <w:rFonts w:ascii="Arial" w:hAnsi="Arial" w:cs="Arial"/>
                <w:i/>
                <w:sz w:val="20"/>
                <w:szCs w:val="20"/>
                <w:lang w:val="ms-MY"/>
              </w:rPr>
              <w:t xml:space="preserve">) </w:t>
            </w:r>
          </w:p>
          <w:p w14:paraId="7F56353C" w14:textId="3243A638" w:rsidR="00161633" w:rsidRPr="007158CD" w:rsidRDefault="00AC17BD" w:rsidP="007C2632">
            <w:pPr>
              <w:spacing w:line="240" w:lineRule="auto"/>
              <w:rPr>
                <w:rFonts w:ascii="Arial" w:hAnsi="Arial" w:cs="Arial"/>
                <w:bCs/>
                <w:i/>
                <w:sz w:val="20"/>
                <w:szCs w:val="20"/>
                <w:lang w:val="ms-MY"/>
              </w:rPr>
            </w:pPr>
            <w:r w:rsidRPr="007158CD">
              <w:rPr>
                <w:rFonts w:ascii="Arial" w:hAnsi="Arial" w:cs="Arial"/>
                <w:bCs/>
                <w:i/>
                <w:sz w:val="20"/>
                <w:szCs w:val="20"/>
                <w:lang w:val="ms-MY"/>
              </w:rPr>
              <w:t xml:space="preserve">Rujuk </w:t>
            </w:r>
            <w:r w:rsidRPr="007158CD">
              <w:rPr>
                <w:rFonts w:ascii="Arial" w:hAnsi="Arial" w:cs="Arial"/>
                <w:b/>
                <w:i/>
                <w:sz w:val="20"/>
                <w:szCs w:val="20"/>
                <w:lang w:val="ms-MY"/>
              </w:rPr>
              <w:t>Lampiran 1</w:t>
            </w:r>
          </w:p>
        </w:tc>
      </w:tr>
      <w:tr w:rsidR="00503694" w:rsidRPr="007158CD" w14:paraId="512D7024" w14:textId="77777777" w:rsidTr="00AC17BD">
        <w:tc>
          <w:tcPr>
            <w:tcW w:w="675" w:type="dxa"/>
          </w:tcPr>
          <w:p w14:paraId="5CFB3F41" w14:textId="75858EE3" w:rsidR="00503694" w:rsidRPr="007158CD" w:rsidRDefault="00503694" w:rsidP="00503694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3.2</w:t>
            </w:r>
          </w:p>
        </w:tc>
        <w:tc>
          <w:tcPr>
            <w:tcW w:w="8959" w:type="dxa"/>
          </w:tcPr>
          <w:p w14:paraId="78967D67" w14:textId="76820544" w:rsidR="00503694" w:rsidRDefault="00503694" w:rsidP="00503694">
            <w:pPr>
              <w:spacing w:before="120" w:after="120" w:line="240" w:lineRule="auto"/>
              <w:rPr>
                <w:rFonts w:ascii="Arial" w:hAnsi="Arial" w:cs="Arial"/>
                <w:b/>
                <w:lang w:val="ms-MY"/>
              </w:rPr>
            </w:pPr>
            <w:bookmarkStart w:id="4" w:name="_Hlk75873891"/>
            <w:r w:rsidRPr="007158CD">
              <w:rPr>
                <w:rFonts w:ascii="Arial" w:hAnsi="Arial" w:cs="Arial"/>
                <w:b/>
                <w:lang w:val="ms-MY"/>
              </w:rPr>
              <w:t xml:space="preserve">Teknologi yang </w:t>
            </w:r>
            <w:r w:rsidR="00E7796C" w:rsidRPr="007158CD">
              <w:rPr>
                <w:rFonts w:ascii="Arial" w:hAnsi="Arial" w:cs="Arial"/>
                <w:b/>
                <w:lang w:val="ms-MY"/>
              </w:rPr>
              <w:t>D</w:t>
            </w:r>
            <w:r w:rsidRPr="007158CD">
              <w:rPr>
                <w:rFonts w:ascii="Arial" w:hAnsi="Arial" w:cs="Arial"/>
                <w:b/>
                <w:lang w:val="ms-MY"/>
              </w:rPr>
              <w:t>ibangunkan (15 markah)</w:t>
            </w:r>
          </w:p>
          <w:p w14:paraId="75110BA5" w14:textId="77777777" w:rsidR="00AE2C2A" w:rsidRPr="00AE2C2A" w:rsidRDefault="00AE2C2A" w:rsidP="00503694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  <w:bookmarkEnd w:id="4"/>
          <w:p w14:paraId="0041F0B0" w14:textId="77777777" w:rsidR="007C2632" w:rsidRDefault="00503694" w:rsidP="007C2632">
            <w:pPr>
              <w:spacing w:line="240" w:lineRule="auto"/>
              <w:rPr>
                <w:rFonts w:ascii="Arial" w:hAnsi="Arial" w:cs="Arial"/>
                <w:i/>
                <w:lang w:val="ms-MY"/>
              </w:rPr>
            </w:pPr>
            <w:r w:rsidRPr="007158CD">
              <w:rPr>
                <w:rFonts w:ascii="Arial" w:hAnsi="Arial" w:cs="Arial"/>
                <w:i/>
                <w:lang w:val="ms-MY"/>
              </w:rPr>
              <w:lastRenderedPageBreak/>
              <w:t>Impak penyelidikan yang memberi sumbangan kepada golongan sasar -</w:t>
            </w:r>
            <w:r w:rsidR="007C2632">
              <w:rPr>
                <w:rFonts w:ascii="Arial" w:hAnsi="Arial" w:cs="Arial"/>
                <w:i/>
                <w:lang w:val="ms-MY"/>
              </w:rPr>
              <w:t xml:space="preserve"> </w:t>
            </w:r>
            <w:r w:rsidRPr="007158CD">
              <w:rPr>
                <w:rFonts w:ascii="Arial" w:hAnsi="Arial" w:cs="Arial"/>
                <w:i/>
                <w:lang w:val="ms-MY"/>
              </w:rPr>
              <w:t xml:space="preserve">komersil atau gunaan awam </w:t>
            </w:r>
          </w:p>
          <w:p w14:paraId="2DB6998D" w14:textId="7A789D92" w:rsidR="00503694" w:rsidRPr="007158CD" w:rsidRDefault="00161633" w:rsidP="007C2632">
            <w:pPr>
              <w:spacing w:line="240" w:lineRule="auto"/>
              <w:rPr>
                <w:rFonts w:ascii="Arial" w:hAnsi="Arial" w:cs="Arial"/>
                <w:sz w:val="20"/>
                <w:szCs w:val="20"/>
                <w:lang w:val="ms-MY"/>
              </w:rPr>
            </w:pPr>
            <w:r w:rsidRPr="007158CD">
              <w:rPr>
                <w:rFonts w:ascii="Arial" w:hAnsi="Arial" w:cs="Arial"/>
                <w:i/>
                <w:sz w:val="20"/>
                <w:szCs w:val="20"/>
                <w:lang w:val="ms-MY"/>
              </w:rPr>
              <w:t xml:space="preserve">Rujuk </w:t>
            </w:r>
            <w:r w:rsidRPr="007158CD">
              <w:rPr>
                <w:rFonts w:ascii="Arial" w:hAnsi="Arial" w:cs="Arial"/>
                <w:b/>
                <w:bCs/>
                <w:i/>
                <w:sz w:val="20"/>
                <w:szCs w:val="20"/>
                <w:lang w:val="ms-MY"/>
              </w:rPr>
              <w:t>Lampiran 2</w:t>
            </w:r>
          </w:p>
        </w:tc>
      </w:tr>
      <w:tr w:rsidR="00503694" w:rsidRPr="007158CD" w14:paraId="07167175" w14:textId="77777777" w:rsidTr="00AC17BD">
        <w:tc>
          <w:tcPr>
            <w:tcW w:w="675" w:type="dxa"/>
          </w:tcPr>
          <w:p w14:paraId="5DE85344" w14:textId="1FC78265" w:rsidR="00503694" w:rsidRPr="007158CD" w:rsidRDefault="00503694" w:rsidP="00503694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lastRenderedPageBreak/>
              <w:t>3.3</w:t>
            </w:r>
          </w:p>
        </w:tc>
        <w:tc>
          <w:tcPr>
            <w:tcW w:w="8959" w:type="dxa"/>
          </w:tcPr>
          <w:p w14:paraId="34CF458D" w14:textId="4F4DCD73" w:rsidR="00503694" w:rsidRDefault="00503694" w:rsidP="007C2632">
            <w:pPr>
              <w:spacing w:before="120" w:line="240" w:lineRule="auto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Penglibatan dalam Projek Penyelidikan (</w:t>
            </w:r>
            <w:r w:rsidRPr="007158CD">
              <w:rPr>
                <w:rFonts w:ascii="Arial" w:hAnsi="Arial" w:cs="Arial"/>
                <w:b/>
                <w:iCs/>
                <w:lang w:val="ms-MY"/>
              </w:rPr>
              <w:t>15 Markah</w:t>
            </w:r>
            <w:r w:rsidRPr="007158CD">
              <w:rPr>
                <w:rFonts w:ascii="Arial" w:hAnsi="Arial" w:cs="Arial"/>
                <w:b/>
                <w:lang w:val="ms-MY"/>
              </w:rPr>
              <w:t>)</w:t>
            </w:r>
          </w:p>
          <w:p w14:paraId="757B9D22" w14:textId="77777777" w:rsidR="00503694" w:rsidRPr="007158CD" w:rsidRDefault="00503694" w:rsidP="007C2632">
            <w:pPr>
              <w:spacing w:after="120" w:line="240" w:lineRule="auto"/>
              <w:rPr>
                <w:rFonts w:ascii="Arial" w:hAnsi="Arial" w:cs="Arial"/>
                <w:b/>
                <w:bCs/>
                <w:i/>
                <w:sz w:val="20"/>
                <w:lang w:val="ms-MY"/>
              </w:rPr>
            </w:pPr>
            <w:r w:rsidRPr="007158CD">
              <w:rPr>
                <w:rFonts w:ascii="Arial" w:hAnsi="Arial" w:cs="Arial"/>
                <w:bCs/>
                <w:i/>
                <w:sz w:val="20"/>
                <w:lang w:val="ms-MY"/>
              </w:rPr>
              <w:t xml:space="preserve">Rujuk </w:t>
            </w:r>
            <w:r w:rsidRPr="007158CD">
              <w:rPr>
                <w:rFonts w:ascii="Arial" w:hAnsi="Arial" w:cs="Arial"/>
                <w:b/>
                <w:bCs/>
                <w:i/>
                <w:sz w:val="20"/>
                <w:lang w:val="ms-MY"/>
              </w:rPr>
              <w:t xml:space="preserve">Lampiran </w:t>
            </w:r>
            <w:r w:rsidR="00E7796C" w:rsidRPr="007158CD">
              <w:rPr>
                <w:rFonts w:ascii="Arial" w:hAnsi="Arial" w:cs="Arial"/>
                <w:b/>
                <w:bCs/>
                <w:i/>
                <w:sz w:val="20"/>
                <w:lang w:val="ms-MY"/>
              </w:rPr>
              <w:t>3</w:t>
            </w:r>
          </w:p>
          <w:p w14:paraId="753B82D1" w14:textId="31250D4A" w:rsidR="007158CD" w:rsidRPr="007158CD" w:rsidRDefault="007158CD" w:rsidP="00503694">
            <w:pPr>
              <w:spacing w:before="120" w:after="120" w:line="240" w:lineRule="auto"/>
              <w:rPr>
                <w:rFonts w:ascii="Arial" w:hAnsi="Arial" w:cs="Arial"/>
                <w:b/>
                <w:bCs/>
                <w:i/>
                <w:sz w:val="20"/>
                <w:lang w:val="ms-MY"/>
              </w:rPr>
            </w:pPr>
          </w:p>
        </w:tc>
      </w:tr>
      <w:tr w:rsidR="00503694" w:rsidRPr="007158CD" w14:paraId="7770309A" w14:textId="77777777" w:rsidTr="00AC17BD">
        <w:tc>
          <w:tcPr>
            <w:tcW w:w="675" w:type="dxa"/>
          </w:tcPr>
          <w:p w14:paraId="030B4DC7" w14:textId="3562FC9B" w:rsidR="00503694" w:rsidRPr="007158CD" w:rsidRDefault="00503694" w:rsidP="00503694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3.4</w:t>
            </w:r>
          </w:p>
        </w:tc>
        <w:tc>
          <w:tcPr>
            <w:tcW w:w="8959" w:type="dxa"/>
          </w:tcPr>
          <w:p w14:paraId="63B38E94" w14:textId="5E06465F" w:rsidR="00503694" w:rsidRPr="007158CD" w:rsidRDefault="00503694" w:rsidP="00503694">
            <w:pPr>
              <w:spacing w:before="120" w:after="120" w:line="240" w:lineRule="auto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 xml:space="preserve">Anugerah yang Dimenangi (15 Markah)  </w:t>
            </w:r>
          </w:p>
          <w:p w14:paraId="31C69117" w14:textId="55FEA122" w:rsidR="00503694" w:rsidRDefault="00503694" w:rsidP="007C2632">
            <w:pPr>
              <w:spacing w:before="120" w:line="240" w:lineRule="auto"/>
              <w:rPr>
                <w:rFonts w:ascii="Arial" w:hAnsi="Arial" w:cs="Arial"/>
                <w:bCs/>
                <w:i/>
                <w:lang w:val="ms-MY"/>
              </w:rPr>
            </w:pPr>
            <w:r w:rsidRPr="007158CD">
              <w:rPr>
                <w:rFonts w:ascii="Arial" w:hAnsi="Arial" w:cs="Arial"/>
                <w:bCs/>
                <w:i/>
                <w:lang w:val="ms-MY"/>
              </w:rPr>
              <w:t xml:space="preserve">Anugerah peringkat MARDI, Kebangsaan dan Antarabangsa </w:t>
            </w:r>
          </w:p>
          <w:p w14:paraId="400BE6A6" w14:textId="77777777" w:rsidR="00503694" w:rsidRPr="007158CD" w:rsidRDefault="00503694" w:rsidP="007C2632">
            <w:pPr>
              <w:spacing w:after="120" w:line="240" w:lineRule="auto"/>
              <w:rPr>
                <w:rFonts w:ascii="Arial" w:hAnsi="Arial" w:cs="Arial"/>
                <w:b/>
                <w:bCs/>
                <w:i/>
                <w:sz w:val="20"/>
                <w:szCs w:val="20"/>
                <w:lang w:val="ms-MY"/>
              </w:rPr>
            </w:pPr>
            <w:r w:rsidRPr="007158CD">
              <w:rPr>
                <w:rFonts w:ascii="Arial" w:hAnsi="Arial" w:cs="Arial"/>
                <w:bCs/>
                <w:i/>
                <w:sz w:val="20"/>
                <w:szCs w:val="20"/>
                <w:lang w:val="ms-MY"/>
              </w:rPr>
              <w:t xml:space="preserve">Rujuk </w:t>
            </w:r>
            <w:r w:rsidRPr="007158CD">
              <w:rPr>
                <w:rFonts w:ascii="Arial" w:hAnsi="Arial" w:cs="Arial"/>
                <w:b/>
                <w:bCs/>
                <w:i/>
                <w:sz w:val="20"/>
                <w:szCs w:val="20"/>
                <w:lang w:val="ms-MY"/>
              </w:rPr>
              <w:t xml:space="preserve">Lampiran </w:t>
            </w:r>
            <w:r w:rsidR="00E7796C" w:rsidRPr="007158CD">
              <w:rPr>
                <w:rFonts w:ascii="Arial" w:hAnsi="Arial" w:cs="Arial"/>
                <w:b/>
                <w:bCs/>
                <w:i/>
                <w:sz w:val="20"/>
                <w:szCs w:val="20"/>
                <w:lang w:val="ms-MY"/>
              </w:rPr>
              <w:t>4</w:t>
            </w:r>
          </w:p>
          <w:p w14:paraId="745EE47B" w14:textId="2248059C" w:rsidR="007158CD" w:rsidRPr="007158CD" w:rsidRDefault="007158CD" w:rsidP="00503694">
            <w:pPr>
              <w:spacing w:before="120" w:after="120" w:line="240" w:lineRule="auto"/>
              <w:rPr>
                <w:rFonts w:ascii="Arial" w:hAnsi="Arial" w:cs="Arial"/>
                <w:b/>
                <w:bCs/>
                <w:i/>
                <w:sz w:val="20"/>
                <w:szCs w:val="20"/>
                <w:lang w:val="ms-MY"/>
              </w:rPr>
            </w:pPr>
          </w:p>
        </w:tc>
      </w:tr>
      <w:tr w:rsidR="00503694" w:rsidRPr="007158CD" w14:paraId="0327F7A3" w14:textId="77777777" w:rsidTr="00AC17BD">
        <w:tc>
          <w:tcPr>
            <w:tcW w:w="675" w:type="dxa"/>
          </w:tcPr>
          <w:p w14:paraId="26056FC5" w14:textId="31819D27" w:rsidR="00503694" w:rsidRPr="007158CD" w:rsidRDefault="00503694" w:rsidP="00503694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3.5</w:t>
            </w:r>
          </w:p>
        </w:tc>
        <w:tc>
          <w:tcPr>
            <w:tcW w:w="8959" w:type="dxa"/>
          </w:tcPr>
          <w:p w14:paraId="399D9ABB" w14:textId="20FA8D03" w:rsidR="00503694" w:rsidRPr="007158CD" w:rsidRDefault="00503694" w:rsidP="00503694">
            <w:pPr>
              <w:spacing w:before="120" w:after="120" w:line="240" w:lineRule="auto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 xml:space="preserve">Harta Intelek yang Didaftar (15 Markah) </w:t>
            </w:r>
          </w:p>
          <w:p w14:paraId="47006256" w14:textId="28B609CE" w:rsidR="00503694" w:rsidRDefault="00503694" w:rsidP="007C2632">
            <w:pPr>
              <w:spacing w:before="120" w:line="240" w:lineRule="auto"/>
              <w:rPr>
                <w:rFonts w:ascii="Arial" w:hAnsi="Arial" w:cs="Arial"/>
                <w:i/>
                <w:lang w:val="ms-MY"/>
              </w:rPr>
            </w:pPr>
            <w:r w:rsidRPr="007158CD">
              <w:rPr>
                <w:rFonts w:ascii="Arial" w:hAnsi="Arial" w:cs="Arial"/>
                <w:i/>
                <w:lang w:val="ms-MY"/>
              </w:rPr>
              <w:t xml:space="preserve">Paten, reka bentuk perindustrian, cap perdagangan, petunjuk geografi, rekabentuk susun atur litar bersepadu, hakcipta dan hak-hak berkaitan, rahsia perdagangan </w:t>
            </w:r>
          </w:p>
          <w:p w14:paraId="3A32CB86" w14:textId="77777777" w:rsidR="00503694" w:rsidRPr="007158CD" w:rsidRDefault="00503694" w:rsidP="007C2632">
            <w:pPr>
              <w:spacing w:after="120" w:line="240" w:lineRule="auto"/>
              <w:rPr>
                <w:rFonts w:ascii="Arial" w:hAnsi="Arial" w:cs="Arial"/>
                <w:b/>
                <w:bCs/>
                <w:i/>
                <w:sz w:val="20"/>
                <w:lang w:val="ms-MY"/>
              </w:rPr>
            </w:pPr>
            <w:r w:rsidRPr="007158CD">
              <w:rPr>
                <w:rFonts w:ascii="Arial" w:hAnsi="Arial" w:cs="Arial"/>
                <w:bCs/>
                <w:i/>
                <w:sz w:val="20"/>
                <w:lang w:val="ms-MY"/>
              </w:rPr>
              <w:t xml:space="preserve">Rujuk </w:t>
            </w:r>
            <w:r w:rsidRPr="007158CD">
              <w:rPr>
                <w:rFonts w:ascii="Arial" w:hAnsi="Arial" w:cs="Arial"/>
                <w:b/>
                <w:bCs/>
                <w:i/>
                <w:sz w:val="20"/>
                <w:lang w:val="ms-MY"/>
              </w:rPr>
              <w:t xml:space="preserve">Lampiran </w:t>
            </w:r>
            <w:r w:rsidR="00E7796C" w:rsidRPr="007158CD">
              <w:rPr>
                <w:rFonts w:ascii="Arial" w:hAnsi="Arial" w:cs="Arial"/>
                <w:b/>
                <w:bCs/>
                <w:i/>
                <w:sz w:val="20"/>
                <w:lang w:val="ms-MY"/>
              </w:rPr>
              <w:t>5</w:t>
            </w:r>
          </w:p>
          <w:p w14:paraId="0409B316" w14:textId="239C31E4" w:rsidR="007158CD" w:rsidRPr="007158CD" w:rsidRDefault="007158CD" w:rsidP="00503694">
            <w:pPr>
              <w:spacing w:before="120" w:after="120" w:line="240" w:lineRule="auto"/>
              <w:rPr>
                <w:rFonts w:ascii="Arial" w:hAnsi="Arial" w:cs="Arial"/>
                <w:b/>
                <w:bCs/>
                <w:i/>
                <w:sz w:val="20"/>
                <w:lang w:val="ms-MY"/>
              </w:rPr>
            </w:pPr>
          </w:p>
        </w:tc>
      </w:tr>
      <w:tr w:rsidR="00503694" w:rsidRPr="007158CD" w14:paraId="1226F552" w14:textId="77777777" w:rsidTr="00AC17BD">
        <w:tc>
          <w:tcPr>
            <w:tcW w:w="675" w:type="dxa"/>
          </w:tcPr>
          <w:p w14:paraId="3ECCB9B5" w14:textId="62634201" w:rsidR="00503694" w:rsidRPr="007158CD" w:rsidRDefault="00503694" w:rsidP="00503694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3.6</w:t>
            </w:r>
          </w:p>
        </w:tc>
        <w:tc>
          <w:tcPr>
            <w:tcW w:w="8959" w:type="dxa"/>
          </w:tcPr>
          <w:p w14:paraId="4EFD24A0" w14:textId="5DCEE993" w:rsidR="00503694" w:rsidRPr="007158CD" w:rsidRDefault="00503694" w:rsidP="00503694">
            <w:pPr>
              <w:spacing w:before="120" w:after="0" w:line="240" w:lineRule="auto"/>
              <w:jc w:val="both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Lain-lain Sumbangan (10 Markah)</w:t>
            </w:r>
          </w:p>
          <w:p w14:paraId="65E3A509" w14:textId="603F7B62" w:rsidR="00503694" w:rsidRDefault="00503694" w:rsidP="007C2632">
            <w:pPr>
              <w:spacing w:before="120" w:line="240" w:lineRule="auto"/>
              <w:jc w:val="both"/>
              <w:rPr>
                <w:rFonts w:ascii="Arial" w:hAnsi="Arial" w:cs="Arial"/>
                <w:i/>
                <w:lang w:val="ms-MY"/>
              </w:rPr>
            </w:pPr>
            <w:r w:rsidRPr="007158CD">
              <w:rPr>
                <w:rFonts w:ascii="Arial" w:hAnsi="Arial" w:cs="Arial"/>
                <w:i/>
                <w:lang w:val="ms-MY"/>
              </w:rPr>
              <w:t>Pakar rujuk, konsultansi, menyelia pelajar PhD, Maste</w:t>
            </w:r>
            <w:r w:rsidR="00E7796C" w:rsidRPr="007158CD">
              <w:rPr>
                <w:rFonts w:ascii="Arial" w:hAnsi="Arial" w:cs="Arial"/>
                <w:i/>
                <w:lang w:val="ms-MY"/>
              </w:rPr>
              <w:t>r</w:t>
            </w:r>
            <w:r w:rsidRPr="007158CD">
              <w:rPr>
                <w:rFonts w:ascii="Arial" w:hAnsi="Arial" w:cs="Arial"/>
                <w:i/>
                <w:lang w:val="ms-MY"/>
              </w:rPr>
              <w:t>, editor, perjawatan dalam pertubuhan/jawatan kuasa, keahlian profesional, tenaga pengajar panel penilai, hakim, pembentang kertas kerja dan lain-lain</w:t>
            </w:r>
          </w:p>
          <w:p w14:paraId="308D7B7F" w14:textId="49B6A966" w:rsidR="00503694" w:rsidRPr="007158CD" w:rsidRDefault="00503694" w:rsidP="007C2632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i/>
                <w:sz w:val="20"/>
                <w:lang w:val="ms-MY"/>
              </w:rPr>
            </w:pPr>
            <w:r w:rsidRPr="007158CD">
              <w:rPr>
                <w:rFonts w:ascii="Arial" w:hAnsi="Arial" w:cs="Arial"/>
                <w:bCs/>
                <w:i/>
                <w:sz w:val="20"/>
                <w:lang w:val="ms-MY"/>
              </w:rPr>
              <w:t xml:space="preserve">Rujuk </w:t>
            </w:r>
            <w:r w:rsidRPr="007158CD">
              <w:rPr>
                <w:rFonts w:ascii="Arial" w:hAnsi="Arial" w:cs="Arial"/>
                <w:b/>
                <w:bCs/>
                <w:i/>
                <w:sz w:val="20"/>
                <w:lang w:val="ms-MY"/>
              </w:rPr>
              <w:t>Lampiran 6</w:t>
            </w:r>
          </w:p>
          <w:p w14:paraId="7F8D8019" w14:textId="77777777" w:rsidR="007158CD" w:rsidRPr="007158CD" w:rsidRDefault="007158CD" w:rsidP="00503694">
            <w:pPr>
              <w:spacing w:before="120" w:after="0" w:line="240" w:lineRule="auto"/>
              <w:jc w:val="both"/>
              <w:rPr>
                <w:rFonts w:ascii="Arial" w:hAnsi="Arial" w:cs="Arial"/>
                <w:b/>
                <w:bCs/>
                <w:i/>
                <w:sz w:val="20"/>
                <w:lang w:val="ms-MY"/>
              </w:rPr>
            </w:pPr>
          </w:p>
          <w:p w14:paraId="68369CB7" w14:textId="0C3A3846" w:rsidR="00F01698" w:rsidRPr="007158CD" w:rsidRDefault="00F01698" w:rsidP="00503694">
            <w:pPr>
              <w:spacing w:before="120" w:after="0" w:line="240" w:lineRule="auto"/>
              <w:jc w:val="both"/>
              <w:rPr>
                <w:rFonts w:ascii="Arial" w:hAnsi="Arial" w:cs="Arial"/>
                <w:b/>
                <w:bCs/>
                <w:i/>
                <w:sz w:val="20"/>
                <w:lang w:val="ms-MY"/>
              </w:rPr>
            </w:pPr>
          </w:p>
        </w:tc>
      </w:tr>
    </w:tbl>
    <w:p w14:paraId="7B9E0049" w14:textId="77777777" w:rsidR="00AC17BD" w:rsidRPr="007158CD" w:rsidRDefault="00AC17BD" w:rsidP="00AC17BD">
      <w:pPr>
        <w:tabs>
          <w:tab w:val="left" w:pos="540"/>
        </w:tabs>
        <w:rPr>
          <w:b/>
          <w:bCs/>
          <w:sz w:val="24"/>
          <w:lang w:val="ms-MY"/>
        </w:rPr>
      </w:pPr>
    </w:p>
    <w:p w14:paraId="777DE4E1" w14:textId="77777777" w:rsidR="00AC17BD" w:rsidRPr="007158CD" w:rsidRDefault="00AC17BD" w:rsidP="00AC17BD">
      <w:pPr>
        <w:spacing w:after="0"/>
        <w:rPr>
          <w:rFonts w:ascii="Arial" w:hAnsi="Arial" w:cs="Arial"/>
          <w:lang w:val="ms-MY"/>
        </w:rPr>
      </w:pPr>
    </w:p>
    <w:p w14:paraId="33C28F63" w14:textId="77777777" w:rsidR="00AC17BD" w:rsidRPr="007158CD" w:rsidRDefault="00AC17BD" w:rsidP="00AC17BD">
      <w:pPr>
        <w:rPr>
          <w:rFonts w:ascii="Arial" w:hAnsi="Arial" w:cs="Arial"/>
          <w:lang w:val="ms-MY"/>
        </w:rPr>
      </w:pPr>
      <w:r w:rsidRPr="007158CD">
        <w:rPr>
          <w:rFonts w:ascii="Arial" w:hAnsi="Arial" w:cs="Arial"/>
          <w:lang w:val="ms-MY"/>
        </w:rPr>
        <w:br w:type="page"/>
      </w:r>
    </w:p>
    <w:tbl>
      <w:tblPr>
        <w:tblW w:w="975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680"/>
        <w:gridCol w:w="9072"/>
      </w:tblGrid>
      <w:tr w:rsidR="00AC17BD" w:rsidRPr="007158CD" w14:paraId="095E40F1" w14:textId="77777777" w:rsidTr="00333B79">
        <w:tc>
          <w:tcPr>
            <w:tcW w:w="9752" w:type="dxa"/>
            <w:gridSpan w:val="2"/>
            <w:vAlign w:val="center"/>
          </w:tcPr>
          <w:p w14:paraId="4A03A859" w14:textId="77777777" w:rsidR="00AC17BD" w:rsidRPr="007158CD" w:rsidRDefault="00AC17BD" w:rsidP="00AC17BD">
            <w:pPr>
              <w:numPr>
                <w:ilvl w:val="0"/>
                <w:numId w:val="3"/>
              </w:numPr>
              <w:spacing w:after="0" w:line="360" w:lineRule="auto"/>
              <w:ind w:hanging="715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lastRenderedPageBreak/>
              <w:t>PERAKUAN</w:t>
            </w:r>
          </w:p>
        </w:tc>
      </w:tr>
      <w:tr w:rsidR="00AC17BD" w:rsidRPr="007158CD" w14:paraId="58129AE7" w14:textId="77777777" w:rsidTr="00333B79">
        <w:tc>
          <w:tcPr>
            <w:tcW w:w="680" w:type="dxa"/>
          </w:tcPr>
          <w:p w14:paraId="7FEE1286" w14:textId="77777777" w:rsidR="00AC17BD" w:rsidRPr="007158CD" w:rsidRDefault="00AC17BD" w:rsidP="00AC17BD">
            <w:pPr>
              <w:numPr>
                <w:ilvl w:val="0"/>
                <w:numId w:val="4"/>
              </w:numPr>
              <w:spacing w:after="0" w:line="360" w:lineRule="auto"/>
              <w:ind w:hanging="715"/>
              <w:jc w:val="center"/>
              <w:rPr>
                <w:rFonts w:ascii="Arial" w:hAnsi="Arial" w:cs="Arial"/>
                <w:b/>
                <w:bCs/>
                <w:lang w:val="ms-MY"/>
              </w:rPr>
            </w:pPr>
          </w:p>
        </w:tc>
        <w:tc>
          <w:tcPr>
            <w:tcW w:w="9072" w:type="dxa"/>
            <w:vAlign w:val="center"/>
          </w:tcPr>
          <w:p w14:paraId="6B4988A0" w14:textId="77777777" w:rsidR="00AC17BD" w:rsidRPr="007158CD" w:rsidRDefault="00AC17BD" w:rsidP="00AC17BD">
            <w:pPr>
              <w:tabs>
                <w:tab w:val="left" w:pos="540"/>
              </w:tabs>
              <w:spacing w:after="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 xml:space="preserve">Perakuan Calon </w:t>
            </w:r>
          </w:p>
          <w:p w14:paraId="7F0B5C54" w14:textId="77777777" w:rsidR="00AC17BD" w:rsidRPr="007158CD" w:rsidRDefault="00AC17BD" w:rsidP="00AC17BD">
            <w:pPr>
              <w:tabs>
                <w:tab w:val="left" w:pos="540"/>
              </w:tabs>
              <w:spacing w:after="0" w:line="240" w:lineRule="auto"/>
              <w:ind w:left="540"/>
              <w:contextualSpacing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71E20C9B" w14:textId="77777777" w:rsidR="00AC17BD" w:rsidRPr="007158CD" w:rsidRDefault="00AC17BD" w:rsidP="00FE69B3">
            <w:pPr>
              <w:tabs>
                <w:tab w:val="left" w:pos="201"/>
              </w:tabs>
              <w:spacing w:after="0" w:line="240" w:lineRule="auto"/>
              <w:ind w:left="201"/>
              <w:jc w:val="both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Saya dengan ini mengesahkan bahawa semua maklumat yang dinyatakan di atas adalah benar dan bersetuju untuk mematuhi syarat-syarat permohonan yang telah ditetapkan.</w:t>
            </w:r>
          </w:p>
          <w:p w14:paraId="080A8D86" w14:textId="77777777" w:rsidR="00AC17BD" w:rsidRPr="007158CD" w:rsidRDefault="00AC17BD" w:rsidP="00AC17BD">
            <w:pPr>
              <w:tabs>
                <w:tab w:val="left" w:pos="54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17E400DC" w14:textId="77777777" w:rsidR="00AC17BD" w:rsidRPr="007158CD" w:rsidRDefault="00AC17BD" w:rsidP="00AC17BD">
            <w:pPr>
              <w:tabs>
                <w:tab w:val="left" w:pos="54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2101ADB9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ab/>
              <w:t>Tandatangan</w:t>
            </w:r>
            <w:r w:rsidRPr="007158CD">
              <w:rPr>
                <w:rFonts w:ascii="Arial" w:hAnsi="Arial" w:cs="Arial"/>
                <w:lang w:val="ms-MY"/>
              </w:rPr>
              <w:tab/>
              <w:t>:</w:t>
            </w:r>
            <w:r w:rsidRPr="007158CD">
              <w:rPr>
                <w:rFonts w:ascii="Arial" w:hAnsi="Arial" w:cs="Arial"/>
                <w:lang w:val="ms-MY"/>
              </w:rPr>
              <w:tab/>
              <w:t>……………………………………………..</w:t>
            </w:r>
          </w:p>
          <w:p w14:paraId="587255B7" w14:textId="77777777" w:rsidR="00AC17BD" w:rsidRPr="007158CD" w:rsidRDefault="00AC17BD" w:rsidP="00AC17BD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354F4092" w14:textId="77777777" w:rsidR="00AC17BD" w:rsidRPr="007158CD" w:rsidRDefault="00AC17BD" w:rsidP="00AC17BD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3C6CFAE1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ab/>
              <w:t>Nama</w:t>
            </w:r>
            <w:r w:rsidRPr="007158CD">
              <w:rPr>
                <w:rFonts w:ascii="Arial" w:hAnsi="Arial" w:cs="Arial"/>
                <w:lang w:val="ms-MY"/>
              </w:rPr>
              <w:tab/>
              <w:t>:</w:t>
            </w:r>
            <w:r w:rsidRPr="007158CD">
              <w:rPr>
                <w:rFonts w:ascii="Arial" w:hAnsi="Arial" w:cs="Arial"/>
                <w:lang w:val="ms-MY"/>
              </w:rPr>
              <w:tab/>
              <w:t>……………………………………………..</w:t>
            </w:r>
          </w:p>
          <w:p w14:paraId="3BE15B69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4F7CA489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7BC0E9FE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ab/>
            </w:r>
            <w:r w:rsidRPr="007158CD">
              <w:rPr>
                <w:rFonts w:ascii="Arial" w:hAnsi="Arial" w:cs="Arial"/>
                <w:lang w:val="ms-MY"/>
              </w:rPr>
              <w:tab/>
              <w:t>Tarikh</w:t>
            </w:r>
            <w:r w:rsidRPr="007158CD">
              <w:rPr>
                <w:rFonts w:ascii="Arial" w:hAnsi="Arial" w:cs="Arial"/>
                <w:lang w:val="ms-MY"/>
              </w:rPr>
              <w:tab/>
              <w:t>:</w:t>
            </w:r>
            <w:r w:rsidRPr="007158CD">
              <w:rPr>
                <w:rFonts w:ascii="Arial" w:hAnsi="Arial" w:cs="Arial"/>
                <w:lang w:val="ms-MY"/>
              </w:rPr>
              <w:tab/>
              <w:t>……………………………………………..</w:t>
            </w:r>
          </w:p>
          <w:p w14:paraId="32DDA764" w14:textId="77777777" w:rsidR="00AC17BD" w:rsidRPr="007158CD" w:rsidRDefault="00AC17BD" w:rsidP="00AC17BD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7C6B7361" w14:textId="77777777" w:rsidR="00AC17BD" w:rsidRPr="007158CD" w:rsidRDefault="00AC17BD" w:rsidP="00AC17BD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41363817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bCs/>
                <w:i/>
                <w:lang w:val="ms-MY"/>
              </w:rPr>
            </w:pPr>
          </w:p>
        </w:tc>
      </w:tr>
      <w:tr w:rsidR="00AC17BD" w:rsidRPr="007158CD" w14:paraId="72832D16" w14:textId="77777777" w:rsidTr="00333B79">
        <w:tc>
          <w:tcPr>
            <w:tcW w:w="680" w:type="dxa"/>
          </w:tcPr>
          <w:p w14:paraId="5CCD73DF" w14:textId="77777777" w:rsidR="00AC17BD" w:rsidRPr="007158CD" w:rsidRDefault="00AC17BD" w:rsidP="00AC17BD">
            <w:pPr>
              <w:numPr>
                <w:ilvl w:val="0"/>
                <w:numId w:val="4"/>
              </w:numPr>
              <w:spacing w:after="0" w:line="360" w:lineRule="auto"/>
              <w:ind w:hanging="715"/>
              <w:jc w:val="center"/>
              <w:rPr>
                <w:rFonts w:ascii="Arial" w:hAnsi="Arial" w:cs="Arial"/>
                <w:b/>
                <w:bCs/>
                <w:lang w:val="ms-MY"/>
              </w:rPr>
            </w:pPr>
          </w:p>
        </w:tc>
        <w:tc>
          <w:tcPr>
            <w:tcW w:w="9072" w:type="dxa"/>
            <w:vAlign w:val="center"/>
          </w:tcPr>
          <w:p w14:paraId="50E317B0" w14:textId="77777777" w:rsidR="00AC17BD" w:rsidRPr="007158CD" w:rsidRDefault="00AC17BD" w:rsidP="00AC17BD">
            <w:pPr>
              <w:tabs>
                <w:tab w:val="left" w:pos="540"/>
              </w:tabs>
              <w:spacing w:after="0" w:line="240" w:lineRule="auto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Ulasan dan Perakuan Pengarah Pusat</w:t>
            </w:r>
          </w:p>
          <w:p w14:paraId="3310A76F" w14:textId="77777777" w:rsidR="00AC17BD" w:rsidRPr="007158CD" w:rsidRDefault="00AC17BD" w:rsidP="00AC17BD">
            <w:pPr>
              <w:tabs>
                <w:tab w:val="left" w:pos="540"/>
              </w:tabs>
              <w:spacing w:after="0" w:line="360" w:lineRule="auto"/>
              <w:rPr>
                <w:rFonts w:ascii="Arial" w:hAnsi="Arial" w:cs="Arial"/>
                <w:b/>
                <w:bCs/>
                <w:lang w:val="ms-MY"/>
              </w:rPr>
            </w:pPr>
          </w:p>
          <w:p w14:paraId="20F427C4" w14:textId="77777777" w:rsidR="00AC17BD" w:rsidRPr="007158CD" w:rsidRDefault="00AC17BD" w:rsidP="00AC17BD">
            <w:pPr>
              <w:tabs>
                <w:tab w:val="left" w:pos="540"/>
              </w:tabs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ab/>
            </w:r>
            <w:r w:rsidRPr="007158CD">
              <w:rPr>
                <w:rFonts w:ascii="Arial" w:hAnsi="Arial" w:cs="Arial"/>
                <w:bCs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51A646E5" w14:textId="77777777" w:rsidR="00AC17BD" w:rsidRPr="007158CD" w:rsidRDefault="00AC17BD" w:rsidP="00AC17BD">
            <w:pPr>
              <w:tabs>
                <w:tab w:val="left" w:pos="540"/>
              </w:tabs>
              <w:spacing w:after="0" w:line="240" w:lineRule="auto"/>
              <w:rPr>
                <w:rFonts w:ascii="Arial" w:hAnsi="Arial" w:cs="Arial"/>
                <w:bCs/>
                <w:u w:val="single"/>
                <w:lang w:val="ms-MY"/>
              </w:rPr>
            </w:pPr>
          </w:p>
          <w:p w14:paraId="72FA9DF9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138B510C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hAnsi="Arial" w:cs="Arial"/>
                <w:lang w:val="ms-MY"/>
              </w:rPr>
            </w:pPr>
          </w:p>
          <w:p w14:paraId="62B0E8F0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37E52624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hAnsi="Arial" w:cs="Arial"/>
                <w:lang w:val="ms-MY"/>
              </w:rPr>
            </w:pPr>
          </w:p>
          <w:p w14:paraId="6CF4FC95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hAnsi="Arial" w:cs="Arial"/>
                <w:lang w:val="ms-MY"/>
              </w:rPr>
            </w:pPr>
          </w:p>
          <w:p w14:paraId="0D8AC13D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Pencalonan ini disokong / tidak disokong :</w:t>
            </w:r>
          </w:p>
          <w:p w14:paraId="1F240439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43C2C7FD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227F011D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Tandatangan   :   …………………………………………...................</w:t>
            </w:r>
          </w:p>
          <w:p w14:paraId="7D5A84F5" w14:textId="77777777" w:rsidR="00AC17BD" w:rsidRPr="007158CD" w:rsidRDefault="00AC17BD" w:rsidP="00AC17BD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14AB9987" w14:textId="77777777" w:rsidR="00AC17BD" w:rsidRPr="007158CD" w:rsidRDefault="00AC17BD" w:rsidP="00AC17BD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162D8086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Nama</w:t>
            </w:r>
            <w:r w:rsidRPr="007158CD">
              <w:rPr>
                <w:rFonts w:ascii="Arial" w:hAnsi="Arial" w:cs="Arial"/>
                <w:lang w:val="ms-MY"/>
              </w:rPr>
              <w:tab/>
              <w:t xml:space="preserve">          :   ……………………………………………...............</w:t>
            </w:r>
          </w:p>
          <w:p w14:paraId="6AA85C29" w14:textId="77777777" w:rsidR="00AC17BD" w:rsidRPr="007158CD" w:rsidRDefault="00AC17BD" w:rsidP="00AC17BD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hAnsi="Arial" w:cs="Arial"/>
                <w:lang w:val="ms-MY"/>
              </w:rPr>
            </w:pPr>
          </w:p>
          <w:p w14:paraId="57E475AC" w14:textId="77777777" w:rsidR="00AC17BD" w:rsidRPr="007158CD" w:rsidRDefault="00AC17BD" w:rsidP="00AC17BD">
            <w:pPr>
              <w:spacing w:after="0" w:line="360" w:lineRule="auto"/>
              <w:rPr>
                <w:rFonts w:ascii="Arial" w:hAnsi="Arial" w:cs="Arial"/>
                <w:bCs/>
                <w:i/>
                <w:lang w:val="ms-MY"/>
              </w:rPr>
            </w:pPr>
          </w:p>
        </w:tc>
      </w:tr>
    </w:tbl>
    <w:p w14:paraId="2D658A86" w14:textId="77777777" w:rsidR="00AC17BD" w:rsidRPr="007158CD" w:rsidRDefault="00AC17BD" w:rsidP="00AC17BD">
      <w:pPr>
        <w:spacing w:after="0"/>
        <w:rPr>
          <w:rFonts w:ascii="Arial" w:hAnsi="Arial" w:cs="Arial"/>
          <w:lang w:val="ms-MY"/>
        </w:rPr>
      </w:pPr>
    </w:p>
    <w:p w14:paraId="2B7FEEF4" w14:textId="77777777" w:rsidR="00AC17BD" w:rsidRPr="007158CD" w:rsidRDefault="00AC17BD" w:rsidP="00AC17BD">
      <w:pPr>
        <w:spacing w:after="0" w:line="360" w:lineRule="auto"/>
        <w:rPr>
          <w:rFonts w:ascii="Arial" w:hAnsi="Arial" w:cs="Arial"/>
          <w:lang w:val="ms-MY"/>
        </w:rPr>
        <w:sectPr w:rsidR="00AC17BD" w:rsidRPr="007158CD" w:rsidSect="00A70DA8">
          <w:headerReference w:type="default" r:id="rId8"/>
          <w:footerReference w:type="default" r:id="rId9"/>
          <w:pgSz w:w="11906" w:h="16838"/>
          <w:pgMar w:top="720" w:right="992" w:bottom="720" w:left="1276" w:header="720" w:footer="720" w:gutter="0"/>
          <w:cols w:space="708"/>
          <w:docGrid w:linePitch="360"/>
        </w:sectPr>
      </w:pPr>
      <w:r w:rsidRPr="007158CD">
        <w:rPr>
          <w:rFonts w:ascii="Arial" w:hAnsi="Arial" w:cs="Arial"/>
          <w:lang w:val="ms-MY"/>
        </w:rPr>
        <w:tab/>
      </w:r>
    </w:p>
    <w:p w14:paraId="65FEC9ED" w14:textId="77777777" w:rsidR="00AC17BD" w:rsidRPr="007158CD" w:rsidRDefault="00AC17BD" w:rsidP="00AC17BD">
      <w:pPr>
        <w:spacing w:after="0" w:line="360" w:lineRule="auto"/>
        <w:jc w:val="right"/>
        <w:rPr>
          <w:rFonts w:ascii="Arial" w:hAnsi="Arial" w:cs="Arial"/>
          <w:b/>
          <w:i/>
          <w:iCs/>
          <w:sz w:val="20"/>
          <w:szCs w:val="20"/>
          <w:lang w:val="ms-MY"/>
        </w:rPr>
      </w:pPr>
      <w:r w:rsidRPr="007158CD">
        <w:rPr>
          <w:rFonts w:ascii="Arial" w:hAnsi="Arial" w:cs="Arial"/>
          <w:b/>
          <w:i/>
          <w:iCs/>
          <w:sz w:val="20"/>
          <w:szCs w:val="20"/>
          <w:lang w:val="ms-MY"/>
        </w:rPr>
        <w:lastRenderedPageBreak/>
        <w:t>LAMPIRAN 1</w:t>
      </w:r>
    </w:p>
    <w:p w14:paraId="7A956747" w14:textId="6E708E4A" w:rsidR="00AC17BD" w:rsidRPr="007158CD" w:rsidRDefault="00AC17BD" w:rsidP="00B61885">
      <w:pPr>
        <w:tabs>
          <w:tab w:val="left" w:pos="567"/>
        </w:tabs>
        <w:rPr>
          <w:strike/>
          <w:lang w:val="ms-MY"/>
        </w:rPr>
      </w:pPr>
      <w:r w:rsidRPr="007158CD">
        <w:rPr>
          <w:rFonts w:ascii="Arial" w:hAnsi="Arial" w:cs="Arial"/>
          <w:b/>
          <w:lang w:val="ms-MY"/>
        </w:rPr>
        <w:t>3.1</w:t>
      </w:r>
      <w:r w:rsidRPr="007158CD">
        <w:rPr>
          <w:rFonts w:ascii="Arial" w:hAnsi="Arial" w:cs="Arial"/>
          <w:b/>
          <w:lang w:val="ms-MY"/>
        </w:rPr>
        <w:tab/>
        <w:t xml:space="preserve">Penulisan Berwasit  </w:t>
      </w:r>
      <w:r w:rsidR="00F74896">
        <w:rPr>
          <w:rFonts w:ascii="Arial" w:hAnsi="Arial" w:cs="Arial"/>
          <w:b/>
          <w:lang w:val="ms-MY"/>
        </w:rPr>
        <w:t>2017 - 2021</w:t>
      </w:r>
      <w:r w:rsidRPr="007158CD">
        <w:rPr>
          <w:rFonts w:ascii="Arial" w:hAnsi="Arial" w:cs="Arial"/>
          <w:b/>
          <w:lang w:val="ms-MY"/>
        </w:rPr>
        <w:t xml:space="preserve">  (30 Markah)  </w:t>
      </w:r>
    </w:p>
    <w:tbl>
      <w:tblPr>
        <w:tblW w:w="14406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21"/>
        <w:gridCol w:w="3240"/>
        <w:gridCol w:w="4658"/>
        <w:gridCol w:w="1417"/>
        <w:gridCol w:w="4370"/>
      </w:tblGrid>
      <w:tr w:rsidR="00AC17BD" w:rsidRPr="007158CD" w14:paraId="468B4ECE" w14:textId="77777777" w:rsidTr="00D80495">
        <w:trPr>
          <w:trHeight w:val="1247"/>
          <w:tblHeader/>
        </w:trPr>
        <w:tc>
          <w:tcPr>
            <w:tcW w:w="721" w:type="dxa"/>
          </w:tcPr>
          <w:p w14:paraId="50A81B5C" w14:textId="77777777" w:rsidR="00AC17BD" w:rsidRPr="007158CD" w:rsidRDefault="00AC17BD" w:rsidP="00AC17BD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Bil.</w:t>
            </w:r>
          </w:p>
        </w:tc>
        <w:tc>
          <w:tcPr>
            <w:tcW w:w="3240" w:type="dxa"/>
          </w:tcPr>
          <w:p w14:paraId="5C2E68F8" w14:textId="77777777" w:rsidR="00AC17BD" w:rsidRPr="007158CD" w:rsidRDefault="00AC17BD" w:rsidP="00AC17BD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Kategori Penerbitan</w:t>
            </w:r>
          </w:p>
        </w:tc>
        <w:tc>
          <w:tcPr>
            <w:tcW w:w="4658" w:type="dxa"/>
          </w:tcPr>
          <w:p w14:paraId="7B7DD60B" w14:textId="77777777" w:rsidR="00AC17BD" w:rsidRPr="007158CD" w:rsidRDefault="00AC17BD" w:rsidP="00AC17BD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Tajuk Penerbitan, Nama Jurnal, Volume &amp; Muka Surat</w:t>
            </w:r>
          </w:p>
        </w:tc>
        <w:tc>
          <w:tcPr>
            <w:tcW w:w="1417" w:type="dxa"/>
          </w:tcPr>
          <w:p w14:paraId="2589700A" w14:textId="4B4195CF" w:rsidR="00AC17BD" w:rsidRPr="007158CD" w:rsidRDefault="00AC17BD" w:rsidP="00AC17BD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Tahun</w:t>
            </w:r>
            <w:r w:rsidR="00A70DA8">
              <w:rPr>
                <w:rFonts w:ascii="Arial" w:hAnsi="Arial" w:cs="Arial"/>
                <w:b/>
                <w:lang w:val="ms-MY"/>
              </w:rPr>
              <w:t xml:space="preserve"> </w:t>
            </w:r>
            <w:r w:rsidR="00A70DA8" w:rsidRPr="004967E3">
              <w:rPr>
                <w:rFonts w:ascii="Arial" w:hAnsi="Arial" w:cs="Arial"/>
                <w:b/>
                <w:color w:val="000000" w:themeColor="text1"/>
                <w:lang w:val="ms-MY"/>
              </w:rPr>
              <w:t>Terbit</w:t>
            </w:r>
          </w:p>
        </w:tc>
        <w:tc>
          <w:tcPr>
            <w:tcW w:w="4370" w:type="dxa"/>
          </w:tcPr>
          <w:p w14:paraId="249BF5D8" w14:textId="77777777" w:rsidR="00AC17BD" w:rsidRPr="007158CD" w:rsidRDefault="00AC17BD" w:rsidP="00AC17BD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Penulis</w:t>
            </w:r>
          </w:p>
          <w:p w14:paraId="0E331A84" w14:textId="77777777" w:rsidR="00AC17BD" w:rsidRPr="007158CD" w:rsidRDefault="00AC17BD" w:rsidP="00AC17BD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(Sila nyatakan PP/ PB)</w:t>
            </w:r>
          </w:p>
          <w:p w14:paraId="598CF286" w14:textId="77777777" w:rsidR="00AC17BD" w:rsidRPr="007158CD" w:rsidRDefault="00AC17BD" w:rsidP="00AC17BD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val="ms-MY"/>
              </w:rPr>
            </w:pPr>
            <w:r w:rsidRPr="007158CD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 xml:space="preserve">PP – penulis pertama atau </w:t>
            </w:r>
            <w:r w:rsidRPr="007158CD">
              <w:rPr>
                <w:rFonts w:ascii="Arial" w:eastAsia="Times New Roman" w:hAnsi="Arial" w:cs="Arial"/>
                <w:i/>
                <w:iCs/>
                <w:sz w:val="20"/>
                <w:szCs w:val="20"/>
                <w:lang w:val="ms-MY"/>
              </w:rPr>
              <w:t>corresponding author</w:t>
            </w:r>
          </w:p>
          <w:p w14:paraId="0F40DDD8" w14:textId="77777777" w:rsidR="00AC17BD" w:rsidRPr="007158CD" w:rsidRDefault="00AC17BD" w:rsidP="007158C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lang w:val="ms-MY"/>
              </w:rPr>
            </w:pPr>
            <w:r w:rsidRPr="007158CD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>PB – penulis bersama</w:t>
            </w:r>
          </w:p>
        </w:tc>
      </w:tr>
      <w:tr w:rsidR="00AC17BD" w:rsidRPr="007158CD" w14:paraId="33E3B532" w14:textId="77777777" w:rsidTr="007C2632">
        <w:trPr>
          <w:trHeight w:val="1620"/>
        </w:trPr>
        <w:tc>
          <w:tcPr>
            <w:tcW w:w="721" w:type="dxa"/>
          </w:tcPr>
          <w:p w14:paraId="695B1C89" w14:textId="77777777" w:rsidR="00AC17BD" w:rsidRPr="007158CD" w:rsidRDefault="00AC17BD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1.</w:t>
            </w:r>
          </w:p>
        </w:tc>
        <w:tc>
          <w:tcPr>
            <w:tcW w:w="3240" w:type="dxa"/>
          </w:tcPr>
          <w:p w14:paraId="1F28A27E" w14:textId="16946144" w:rsidR="00AC17BD" w:rsidRPr="007158CD" w:rsidRDefault="00AC17BD" w:rsidP="00AC17BD">
            <w:pPr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Jurnal Antarabangsa (Web of Science / ISI) – SCOPUS- SCIMAGO JR</w:t>
            </w:r>
          </w:p>
          <w:p w14:paraId="7DEBF0DA" w14:textId="0D00D587" w:rsidR="00AE2C2A" w:rsidRPr="007158CD" w:rsidRDefault="00AC17BD" w:rsidP="007C2632">
            <w:pPr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*</w:t>
            </w:r>
            <w:r w:rsidRPr="004967E3">
              <w:rPr>
                <w:rFonts w:ascii="Arial" w:hAnsi="Arial" w:cs="Arial"/>
                <w:color w:val="FF0000"/>
                <w:lang w:val="ms-MY"/>
              </w:rPr>
              <w:t>Nyatakan Tier (Q1 – Q4)</w:t>
            </w:r>
            <w:r w:rsidR="00AE2C2A" w:rsidRPr="004967E3">
              <w:rPr>
                <w:rFonts w:ascii="Arial" w:hAnsi="Arial" w:cs="Arial"/>
                <w:color w:val="FF0000"/>
                <w:lang w:val="ms-MY"/>
              </w:rPr>
              <w:t xml:space="preserve"> &amp; </w:t>
            </w:r>
            <w:r w:rsidR="00AE2C2A" w:rsidRPr="004967E3">
              <w:rPr>
                <w:rFonts w:ascii="Arial" w:hAnsi="Arial" w:cs="Arial"/>
                <w:color w:val="FF0000"/>
                <w:lang w:val="en-US"/>
              </w:rPr>
              <w:t>‘Impact Factor’</w:t>
            </w:r>
          </w:p>
        </w:tc>
        <w:tc>
          <w:tcPr>
            <w:tcW w:w="4658" w:type="dxa"/>
          </w:tcPr>
          <w:p w14:paraId="5F83E3CA" w14:textId="77777777" w:rsidR="00AC17BD" w:rsidRPr="007158CD" w:rsidRDefault="00AC17BD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417" w:type="dxa"/>
          </w:tcPr>
          <w:p w14:paraId="61C69B51" w14:textId="77777777" w:rsidR="00AC17BD" w:rsidRPr="007158CD" w:rsidRDefault="00AC17BD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4370" w:type="dxa"/>
          </w:tcPr>
          <w:p w14:paraId="1B415196" w14:textId="77777777" w:rsidR="00AC17BD" w:rsidRPr="007158CD" w:rsidRDefault="00AC17BD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4733F1" w:rsidRPr="007158CD" w14:paraId="6892A5D5" w14:textId="77777777" w:rsidTr="007C2632">
        <w:trPr>
          <w:trHeight w:val="1119"/>
        </w:trPr>
        <w:tc>
          <w:tcPr>
            <w:tcW w:w="721" w:type="dxa"/>
          </w:tcPr>
          <w:p w14:paraId="374DDB8F" w14:textId="4FA8DE37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2.</w:t>
            </w:r>
          </w:p>
        </w:tc>
        <w:tc>
          <w:tcPr>
            <w:tcW w:w="3240" w:type="dxa"/>
          </w:tcPr>
          <w:p w14:paraId="40ECCAA6" w14:textId="344461AC" w:rsidR="004733F1" w:rsidRPr="007158CD" w:rsidRDefault="004733F1" w:rsidP="00AC17BD">
            <w:pPr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 xml:space="preserve">Jurnal Berwasit </w:t>
            </w:r>
            <w:r w:rsidR="00E7796C" w:rsidRPr="007158CD">
              <w:rPr>
                <w:rFonts w:ascii="Arial" w:hAnsi="Arial" w:cs="Arial"/>
                <w:lang w:val="ms-MY"/>
              </w:rPr>
              <w:t>t</w:t>
            </w:r>
            <w:r w:rsidRPr="007158CD">
              <w:rPr>
                <w:rFonts w:ascii="Arial" w:hAnsi="Arial" w:cs="Arial"/>
                <w:lang w:val="ms-MY"/>
              </w:rPr>
              <w:t>anpa Tier (JTAFS dll)</w:t>
            </w:r>
          </w:p>
        </w:tc>
        <w:tc>
          <w:tcPr>
            <w:tcW w:w="4658" w:type="dxa"/>
          </w:tcPr>
          <w:p w14:paraId="57272A01" w14:textId="77777777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417" w:type="dxa"/>
          </w:tcPr>
          <w:p w14:paraId="14835131" w14:textId="77777777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4370" w:type="dxa"/>
          </w:tcPr>
          <w:p w14:paraId="0CCE7CB3" w14:textId="77777777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AC17BD" w:rsidRPr="007158CD" w14:paraId="2BDCD6D6" w14:textId="77777777" w:rsidTr="007C2632">
        <w:trPr>
          <w:trHeight w:val="1262"/>
        </w:trPr>
        <w:tc>
          <w:tcPr>
            <w:tcW w:w="721" w:type="dxa"/>
          </w:tcPr>
          <w:p w14:paraId="41AB0080" w14:textId="027C7947" w:rsidR="00AC17BD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3</w:t>
            </w:r>
            <w:r w:rsidR="00AC17BD" w:rsidRPr="007158CD">
              <w:rPr>
                <w:rFonts w:ascii="Arial" w:hAnsi="Arial" w:cs="Arial"/>
                <w:lang w:val="ms-MY"/>
              </w:rPr>
              <w:t>.</w:t>
            </w:r>
          </w:p>
        </w:tc>
        <w:tc>
          <w:tcPr>
            <w:tcW w:w="3240" w:type="dxa"/>
          </w:tcPr>
          <w:p w14:paraId="076EA96A" w14:textId="2E5549E2" w:rsidR="00AC17BD" w:rsidRPr="007158CD" w:rsidRDefault="00AC17BD" w:rsidP="007C2632">
            <w:pPr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 xml:space="preserve">Bab dalam Buku Antarabangsa dengan Penyuntingan </w:t>
            </w:r>
          </w:p>
        </w:tc>
        <w:tc>
          <w:tcPr>
            <w:tcW w:w="4658" w:type="dxa"/>
          </w:tcPr>
          <w:p w14:paraId="3B660E51" w14:textId="77777777" w:rsidR="00AC17BD" w:rsidRPr="007158CD" w:rsidRDefault="00AC17BD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417" w:type="dxa"/>
          </w:tcPr>
          <w:p w14:paraId="554005DA" w14:textId="77777777" w:rsidR="00AC17BD" w:rsidRPr="007158CD" w:rsidRDefault="00AC17BD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4370" w:type="dxa"/>
          </w:tcPr>
          <w:p w14:paraId="142D6087" w14:textId="77777777" w:rsidR="00AC17BD" w:rsidRPr="007158CD" w:rsidRDefault="00AC17BD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4733F1" w:rsidRPr="007158CD" w14:paraId="2A711DA5" w14:textId="77777777" w:rsidTr="007C2632">
        <w:trPr>
          <w:trHeight w:val="1123"/>
        </w:trPr>
        <w:tc>
          <w:tcPr>
            <w:tcW w:w="721" w:type="dxa"/>
          </w:tcPr>
          <w:p w14:paraId="2AF7AA79" w14:textId="2BA8B5F9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4.</w:t>
            </w:r>
          </w:p>
        </w:tc>
        <w:tc>
          <w:tcPr>
            <w:tcW w:w="3240" w:type="dxa"/>
          </w:tcPr>
          <w:p w14:paraId="7A53B76D" w14:textId="0B8BDDB1" w:rsidR="004733F1" w:rsidRPr="007158CD" w:rsidRDefault="004733F1" w:rsidP="007C2632">
            <w:pPr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 xml:space="preserve">Bab dalam Buku Kebangsaan dengan Penyuntingan </w:t>
            </w:r>
          </w:p>
        </w:tc>
        <w:tc>
          <w:tcPr>
            <w:tcW w:w="4658" w:type="dxa"/>
          </w:tcPr>
          <w:p w14:paraId="78B0B7C5" w14:textId="77777777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417" w:type="dxa"/>
          </w:tcPr>
          <w:p w14:paraId="2E87056A" w14:textId="77777777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4370" w:type="dxa"/>
          </w:tcPr>
          <w:p w14:paraId="0CE78F4C" w14:textId="77777777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F01698" w:rsidRPr="007158CD" w14:paraId="01479462" w14:textId="77777777" w:rsidTr="00333B79">
        <w:trPr>
          <w:trHeight w:val="266"/>
        </w:trPr>
        <w:tc>
          <w:tcPr>
            <w:tcW w:w="721" w:type="dxa"/>
          </w:tcPr>
          <w:p w14:paraId="522AA7A2" w14:textId="3320A877" w:rsidR="00AC17BD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5.</w:t>
            </w:r>
          </w:p>
        </w:tc>
        <w:tc>
          <w:tcPr>
            <w:tcW w:w="3240" w:type="dxa"/>
          </w:tcPr>
          <w:p w14:paraId="21EF8E35" w14:textId="77777777" w:rsidR="00AC17BD" w:rsidRDefault="007D7BE8" w:rsidP="00AC17BD">
            <w:pPr>
              <w:spacing w:after="0" w:line="240" w:lineRule="auto"/>
              <w:rPr>
                <w:rFonts w:ascii="Arial" w:hAnsi="Arial" w:cs="Arial"/>
                <w:lang w:val="ms-MY" w:eastAsia="en-MY"/>
              </w:rPr>
            </w:pPr>
            <w:r w:rsidRPr="007158CD">
              <w:rPr>
                <w:rFonts w:ascii="Arial" w:hAnsi="Arial" w:cs="Arial"/>
                <w:lang w:val="ms-MY" w:eastAsia="en-MY"/>
              </w:rPr>
              <w:t>Buletin Teknologi MARDI/ Teknologi Komoditi/ ETMR/Manual</w:t>
            </w:r>
          </w:p>
          <w:p w14:paraId="7898DF50" w14:textId="77777777" w:rsidR="007C2632" w:rsidRDefault="007C2632" w:rsidP="00AC17BD">
            <w:pPr>
              <w:spacing w:after="0" w:line="240" w:lineRule="auto"/>
              <w:rPr>
                <w:rFonts w:ascii="Arial" w:hAnsi="Arial" w:cs="Arial"/>
                <w:lang w:val="ms-MY" w:eastAsia="en-MY"/>
              </w:rPr>
            </w:pPr>
          </w:p>
          <w:p w14:paraId="496DCE2A" w14:textId="7E2F533A" w:rsidR="007C2632" w:rsidRPr="007158CD" w:rsidRDefault="007C2632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4658" w:type="dxa"/>
          </w:tcPr>
          <w:p w14:paraId="3B7EA195" w14:textId="77777777" w:rsidR="00AC17BD" w:rsidRPr="007158CD" w:rsidRDefault="00AC17BD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  <w:p w14:paraId="0232DACC" w14:textId="77777777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  <w:p w14:paraId="4E32871C" w14:textId="77777777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  <w:p w14:paraId="148AF2B5" w14:textId="74006513" w:rsidR="004733F1" w:rsidRPr="007158CD" w:rsidRDefault="004733F1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417" w:type="dxa"/>
          </w:tcPr>
          <w:p w14:paraId="318DCE3D" w14:textId="77777777" w:rsidR="00AC17BD" w:rsidRPr="007158CD" w:rsidRDefault="00AC17BD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4370" w:type="dxa"/>
          </w:tcPr>
          <w:p w14:paraId="282DD4C0" w14:textId="77777777" w:rsidR="00AC17BD" w:rsidRPr="007158CD" w:rsidRDefault="00AC17BD" w:rsidP="00AC17B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</w:tbl>
    <w:p w14:paraId="321423C8" w14:textId="3DB00610" w:rsidR="00AC17BD" w:rsidRDefault="00AC17BD" w:rsidP="00FE69B3">
      <w:pPr>
        <w:spacing w:after="0"/>
        <w:jc w:val="right"/>
        <w:rPr>
          <w:rFonts w:ascii="Arial" w:hAnsi="Arial" w:cs="Arial"/>
          <w:b/>
          <w:i/>
          <w:iCs/>
          <w:sz w:val="20"/>
          <w:szCs w:val="20"/>
          <w:lang w:val="ms-MY"/>
        </w:rPr>
      </w:pPr>
      <w:r w:rsidRPr="007158CD">
        <w:rPr>
          <w:rFonts w:ascii="Arial" w:hAnsi="Arial" w:cs="Arial"/>
          <w:b/>
          <w:lang w:val="ms-MY"/>
        </w:rPr>
        <w:br w:type="page"/>
      </w:r>
      <w:r w:rsidRPr="007158CD">
        <w:rPr>
          <w:rFonts w:ascii="Arial" w:hAnsi="Arial" w:cs="Arial"/>
          <w:b/>
          <w:i/>
          <w:iCs/>
          <w:sz w:val="20"/>
          <w:szCs w:val="20"/>
          <w:lang w:val="ms-MY"/>
        </w:rPr>
        <w:lastRenderedPageBreak/>
        <w:t>LAMPIRAN 2</w:t>
      </w:r>
    </w:p>
    <w:p w14:paraId="5B6FA105" w14:textId="77777777" w:rsidR="007158CD" w:rsidRPr="00FE69B3" w:rsidRDefault="007158CD" w:rsidP="00FE69B3">
      <w:pPr>
        <w:tabs>
          <w:tab w:val="left" w:pos="567"/>
        </w:tabs>
        <w:spacing w:after="0" w:line="240" w:lineRule="auto"/>
        <w:rPr>
          <w:rFonts w:ascii="Arial" w:hAnsi="Arial" w:cs="Arial"/>
          <w:bCs/>
          <w:sz w:val="20"/>
          <w:szCs w:val="20"/>
          <w:lang w:val="ms-MY"/>
        </w:rPr>
      </w:pPr>
    </w:p>
    <w:p w14:paraId="7B00BD10" w14:textId="55D22F5F" w:rsidR="00161633" w:rsidRPr="007158CD" w:rsidRDefault="00161633" w:rsidP="00B61885">
      <w:pPr>
        <w:tabs>
          <w:tab w:val="left" w:pos="567"/>
        </w:tabs>
        <w:spacing w:after="0" w:line="360" w:lineRule="auto"/>
        <w:rPr>
          <w:rFonts w:ascii="Arial" w:hAnsi="Arial" w:cs="Arial"/>
          <w:b/>
          <w:bCs/>
          <w:i/>
          <w:lang w:val="ms-MY"/>
        </w:rPr>
      </w:pPr>
      <w:r w:rsidRPr="007158CD">
        <w:rPr>
          <w:rFonts w:ascii="Arial" w:hAnsi="Arial" w:cs="Arial"/>
          <w:b/>
          <w:bCs/>
          <w:lang w:val="ms-MY"/>
        </w:rPr>
        <w:t>3.2</w:t>
      </w:r>
      <w:r w:rsidRPr="007158CD">
        <w:rPr>
          <w:rFonts w:ascii="Arial" w:hAnsi="Arial" w:cs="Arial"/>
          <w:b/>
          <w:bCs/>
          <w:lang w:val="ms-MY"/>
        </w:rPr>
        <w:tab/>
        <w:t xml:space="preserve">Teknologi yang </w:t>
      </w:r>
      <w:r w:rsidR="00B61885">
        <w:rPr>
          <w:rFonts w:ascii="Arial" w:hAnsi="Arial" w:cs="Arial"/>
          <w:b/>
          <w:bCs/>
          <w:lang w:val="ms-MY"/>
        </w:rPr>
        <w:t>D</w:t>
      </w:r>
      <w:r w:rsidRPr="007158CD">
        <w:rPr>
          <w:rFonts w:ascii="Arial" w:hAnsi="Arial" w:cs="Arial"/>
          <w:b/>
          <w:bCs/>
          <w:lang w:val="ms-MY"/>
        </w:rPr>
        <w:t xml:space="preserve">ibangunkan (15 markah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7371"/>
        <w:gridCol w:w="1985"/>
      </w:tblGrid>
      <w:tr w:rsidR="00161633" w:rsidRPr="007158CD" w14:paraId="4E2DE972" w14:textId="77777777" w:rsidTr="00161633">
        <w:trPr>
          <w:trHeight w:val="500"/>
        </w:trPr>
        <w:tc>
          <w:tcPr>
            <w:tcW w:w="4106" w:type="dxa"/>
          </w:tcPr>
          <w:p w14:paraId="66620EA3" w14:textId="77777777" w:rsidR="00161633" w:rsidRPr="007158CD" w:rsidRDefault="00161633" w:rsidP="00161633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bookmarkStart w:id="5" w:name="_Hlk75333020"/>
            <w:r w:rsidRPr="007158CD">
              <w:rPr>
                <w:rFonts w:ascii="Arial" w:hAnsi="Arial" w:cs="Arial"/>
                <w:b/>
                <w:bCs/>
                <w:lang w:val="ms-MY"/>
              </w:rPr>
              <w:t>Peringkat</w:t>
            </w:r>
          </w:p>
        </w:tc>
        <w:tc>
          <w:tcPr>
            <w:tcW w:w="7371" w:type="dxa"/>
          </w:tcPr>
          <w:p w14:paraId="5AD87EEC" w14:textId="77777777" w:rsidR="00161633" w:rsidRPr="007158CD" w:rsidRDefault="00161633" w:rsidP="00161633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Tajuk Teknologi / Inovasi / Prototaip</w:t>
            </w:r>
          </w:p>
        </w:tc>
        <w:tc>
          <w:tcPr>
            <w:tcW w:w="1985" w:type="dxa"/>
          </w:tcPr>
          <w:p w14:paraId="3E89F94E" w14:textId="15590A97" w:rsidR="00161633" w:rsidRPr="007158CD" w:rsidRDefault="00161633" w:rsidP="00161633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Tahun Pelaksanaan</w:t>
            </w:r>
          </w:p>
        </w:tc>
      </w:tr>
      <w:tr w:rsidR="00161633" w:rsidRPr="007158CD" w14:paraId="6F68DB25" w14:textId="77777777" w:rsidTr="00161633">
        <w:trPr>
          <w:trHeight w:val="1520"/>
        </w:trPr>
        <w:tc>
          <w:tcPr>
            <w:tcW w:w="4106" w:type="dxa"/>
          </w:tcPr>
          <w:p w14:paraId="52619886" w14:textId="4B3B4D2B" w:rsidR="00161633" w:rsidRDefault="00161633" w:rsidP="00B61885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ind w:left="318" w:hanging="318"/>
              <w:rPr>
                <w:rFonts w:ascii="Arial" w:hAnsi="Arial" w:cs="Arial"/>
                <w:lang w:val="ms-MY"/>
              </w:rPr>
            </w:pPr>
            <w:r w:rsidRPr="00B61885">
              <w:rPr>
                <w:rFonts w:ascii="Arial" w:hAnsi="Arial" w:cs="Arial"/>
                <w:lang w:val="ms-MY"/>
              </w:rPr>
              <w:t>Komersial</w:t>
            </w:r>
          </w:p>
          <w:p w14:paraId="3D0C3A45" w14:textId="61E661BB" w:rsidR="00AE2C2A" w:rsidRPr="00AE2C2A" w:rsidRDefault="00A70DA8" w:rsidP="00AE2C2A">
            <w:pPr>
              <w:pStyle w:val="ListParagraph"/>
              <w:spacing w:after="0" w:line="360" w:lineRule="auto"/>
              <w:ind w:left="318"/>
              <w:rPr>
                <w:rFonts w:ascii="Arial" w:hAnsi="Arial" w:cs="Arial"/>
                <w:color w:val="FF0000"/>
                <w:lang w:val="ms-MY"/>
              </w:rPr>
            </w:pPr>
            <w:r>
              <w:rPr>
                <w:rFonts w:ascii="Arial" w:hAnsi="Arial" w:cs="Arial"/>
                <w:color w:val="FF0000"/>
                <w:lang w:val="ms-MY"/>
              </w:rPr>
              <w:t>*</w:t>
            </w:r>
            <w:r w:rsidR="00AE2C2A" w:rsidRPr="00AE2C2A">
              <w:rPr>
                <w:rFonts w:ascii="Arial" w:hAnsi="Arial" w:cs="Arial"/>
                <w:color w:val="FF0000"/>
                <w:lang w:val="ms-MY"/>
              </w:rPr>
              <w:t xml:space="preserve">Sila kemukakan bukti teknologi telah dikomersialkan </w:t>
            </w:r>
          </w:p>
          <w:p w14:paraId="05252BEB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  <w:p w14:paraId="7E1284AC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  <w:p w14:paraId="2778C46E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  <w:p w14:paraId="5F1472DF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  <w:p w14:paraId="2E87B6B8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7371" w:type="dxa"/>
          </w:tcPr>
          <w:p w14:paraId="2779854A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7BFB368E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</w:tc>
      </w:tr>
      <w:tr w:rsidR="00161633" w:rsidRPr="007158CD" w14:paraId="2A83DED9" w14:textId="77777777" w:rsidTr="00161633">
        <w:trPr>
          <w:trHeight w:val="2454"/>
        </w:trPr>
        <w:tc>
          <w:tcPr>
            <w:tcW w:w="4106" w:type="dxa"/>
          </w:tcPr>
          <w:p w14:paraId="24AC1A7F" w14:textId="00185032" w:rsidR="00161633" w:rsidRDefault="00161633" w:rsidP="00B61885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ind w:left="318" w:hanging="284"/>
              <w:rPr>
                <w:rFonts w:ascii="Arial" w:hAnsi="Arial" w:cs="Arial"/>
                <w:lang w:val="ms-MY"/>
              </w:rPr>
            </w:pPr>
            <w:r w:rsidRPr="00B61885">
              <w:rPr>
                <w:rFonts w:ascii="Arial" w:hAnsi="Arial" w:cs="Arial"/>
                <w:lang w:val="ms-MY"/>
              </w:rPr>
              <w:t xml:space="preserve">Teknologi digunapakai tanpa Pulangan kepada MARDI (Gunaan Awam) </w:t>
            </w:r>
          </w:p>
          <w:p w14:paraId="27CDF7E8" w14:textId="5E4032BA" w:rsidR="00AE2C2A" w:rsidRPr="00AE2C2A" w:rsidRDefault="00A70DA8" w:rsidP="00AE2C2A">
            <w:pPr>
              <w:pStyle w:val="ListParagraph"/>
              <w:spacing w:after="0" w:line="360" w:lineRule="auto"/>
              <w:ind w:left="318"/>
              <w:rPr>
                <w:rFonts w:ascii="Arial" w:hAnsi="Arial" w:cs="Arial"/>
                <w:color w:val="FF0000"/>
                <w:lang w:val="ms-MY"/>
              </w:rPr>
            </w:pPr>
            <w:r>
              <w:rPr>
                <w:rFonts w:ascii="Arial" w:hAnsi="Arial" w:cs="Arial"/>
                <w:color w:val="FF0000"/>
                <w:lang w:val="ms-MY"/>
              </w:rPr>
              <w:t>*</w:t>
            </w:r>
            <w:r w:rsidR="00AE2C2A" w:rsidRPr="00AE2C2A">
              <w:rPr>
                <w:rFonts w:ascii="Arial" w:hAnsi="Arial" w:cs="Arial"/>
                <w:color w:val="FF0000"/>
                <w:lang w:val="ms-MY"/>
              </w:rPr>
              <w:t xml:space="preserve">Sila kemukakan bukti teknologi telah </w:t>
            </w:r>
            <w:r w:rsidR="00AE2C2A">
              <w:rPr>
                <w:rFonts w:ascii="Arial" w:hAnsi="Arial" w:cs="Arial"/>
                <w:color w:val="FF0000"/>
                <w:lang w:val="ms-MY"/>
              </w:rPr>
              <w:t xml:space="preserve">digunapakai </w:t>
            </w:r>
            <w:r w:rsidR="00AE2C2A" w:rsidRPr="00AE2C2A">
              <w:rPr>
                <w:rFonts w:ascii="Arial" w:hAnsi="Arial" w:cs="Arial"/>
                <w:color w:val="FF0000"/>
                <w:lang w:val="ms-MY"/>
              </w:rPr>
              <w:t xml:space="preserve"> </w:t>
            </w:r>
          </w:p>
          <w:p w14:paraId="3FC947A2" w14:textId="77777777" w:rsidR="00AE2C2A" w:rsidRPr="00B61885" w:rsidRDefault="00AE2C2A" w:rsidP="00AE2C2A">
            <w:pPr>
              <w:pStyle w:val="ListParagraph"/>
              <w:spacing w:after="0" w:line="360" w:lineRule="auto"/>
              <w:ind w:left="318"/>
              <w:rPr>
                <w:rFonts w:ascii="Arial" w:hAnsi="Arial" w:cs="Arial"/>
                <w:lang w:val="ms-MY"/>
              </w:rPr>
            </w:pPr>
          </w:p>
          <w:p w14:paraId="79813DF2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  <w:p w14:paraId="6E325583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  <w:p w14:paraId="1C07724F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i/>
                <w:iCs/>
                <w:lang w:val="ms-MY"/>
              </w:rPr>
            </w:pPr>
          </w:p>
        </w:tc>
        <w:tc>
          <w:tcPr>
            <w:tcW w:w="7371" w:type="dxa"/>
          </w:tcPr>
          <w:p w14:paraId="64B913F1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2B3EFD30" w14:textId="77777777" w:rsidR="00161633" w:rsidRPr="007158CD" w:rsidRDefault="00161633" w:rsidP="00161633">
            <w:pPr>
              <w:spacing w:after="0" w:line="360" w:lineRule="auto"/>
              <w:rPr>
                <w:rFonts w:ascii="Arial" w:hAnsi="Arial" w:cs="Arial"/>
                <w:lang w:val="ms-MY"/>
              </w:rPr>
            </w:pPr>
          </w:p>
        </w:tc>
      </w:tr>
    </w:tbl>
    <w:p w14:paraId="5E4FB963" w14:textId="189BBA79" w:rsidR="00161633" w:rsidRPr="007158CD" w:rsidRDefault="00161633" w:rsidP="00B61885">
      <w:pPr>
        <w:spacing w:before="60" w:after="0" w:line="360" w:lineRule="auto"/>
        <w:ind w:left="142"/>
        <w:rPr>
          <w:rFonts w:ascii="Arial" w:hAnsi="Arial" w:cs="Arial"/>
          <w:i/>
          <w:iCs/>
          <w:lang w:val="ms-MY"/>
        </w:rPr>
      </w:pPr>
      <w:bookmarkStart w:id="6" w:name="_Hlk107823330"/>
      <w:bookmarkEnd w:id="5"/>
      <w:r w:rsidRPr="007158CD">
        <w:rPr>
          <w:rFonts w:ascii="Arial" w:hAnsi="Arial" w:cs="Arial"/>
          <w:i/>
          <w:iCs/>
          <w:lang w:val="ms-MY"/>
        </w:rPr>
        <w:t>Sila nyatakan tarikh kelulusan di JPPI dan JPT</w:t>
      </w:r>
      <w:r w:rsidR="00F01698" w:rsidRPr="007158CD">
        <w:rPr>
          <w:rFonts w:ascii="Arial" w:hAnsi="Arial" w:cs="Arial"/>
          <w:i/>
          <w:iCs/>
          <w:lang w:val="ms-MY"/>
        </w:rPr>
        <w:t xml:space="preserve"> pada setiap teknologi/inovasi/prototaip yang disenaraikan</w:t>
      </w:r>
    </w:p>
    <w:bookmarkEnd w:id="6"/>
    <w:p w14:paraId="294D68C8" w14:textId="4D599C6B" w:rsidR="00F01698" w:rsidRPr="007158CD" w:rsidRDefault="00F01698" w:rsidP="00AC17BD">
      <w:pPr>
        <w:spacing w:after="0" w:line="360" w:lineRule="auto"/>
        <w:rPr>
          <w:rFonts w:ascii="Arial" w:hAnsi="Arial" w:cs="Arial"/>
          <w:i/>
          <w:iCs/>
          <w:lang w:val="ms-MY"/>
        </w:rPr>
      </w:pPr>
    </w:p>
    <w:p w14:paraId="38171C90" w14:textId="135A2F9A" w:rsidR="00604928" w:rsidRPr="007158CD" w:rsidRDefault="00604928" w:rsidP="00D80495">
      <w:pPr>
        <w:spacing w:after="0" w:line="360" w:lineRule="auto"/>
        <w:jc w:val="right"/>
        <w:rPr>
          <w:rFonts w:ascii="Arial" w:hAnsi="Arial" w:cs="Arial"/>
          <w:b/>
          <w:i/>
          <w:iCs/>
          <w:lang w:val="ms-MY"/>
        </w:rPr>
      </w:pPr>
      <w:r w:rsidRPr="007158CD">
        <w:rPr>
          <w:rFonts w:ascii="Arial" w:hAnsi="Arial" w:cs="Arial"/>
          <w:b/>
          <w:i/>
          <w:iCs/>
          <w:lang w:val="ms-MY"/>
        </w:rPr>
        <w:lastRenderedPageBreak/>
        <w:t>LAMPIRAN 3</w:t>
      </w:r>
    </w:p>
    <w:p w14:paraId="2052D7E4" w14:textId="26EF2780" w:rsidR="00AC17BD" w:rsidRPr="007158CD" w:rsidRDefault="00AC17BD" w:rsidP="007158CD">
      <w:pPr>
        <w:tabs>
          <w:tab w:val="left" w:pos="567"/>
        </w:tabs>
        <w:spacing w:after="0" w:line="360" w:lineRule="auto"/>
        <w:rPr>
          <w:rFonts w:ascii="Arial" w:hAnsi="Arial" w:cs="Arial"/>
          <w:lang w:val="ms-MY"/>
        </w:rPr>
      </w:pPr>
      <w:r w:rsidRPr="007158CD">
        <w:rPr>
          <w:rFonts w:ascii="Arial" w:hAnsi="Arial" w:cs="Arial"/>
          <w:b/>
          <w:lang w:val="ms-MY"/>
        </w:rPr>
        <w:t>3.</w:t>
      </w:r>
      <w:r w:rsidR="00F01698" w:rsidRPr="007158CD">
        <w:rPr>
          <w:rFonts w:ascii="Arial" w:hAnsi="Arial" w:cs="Arial"/>
          <w:b/>
          <w:lang w:val="ms-MY"/>
        </w:rPr>
        <w:t>3</w:t>
      </w:r>
      <w:r w:rsidRPr="007158CD">
        <w:rPr>
          <w:rFonts w:ascii="Arial" w:hAnsi="Arial" w:cs="Arial"/>
          <w:b/>
          <w:lang w:val="ms-MY"/>
        </w:rPr>
        <w:tab/>
        <w:t>Penglibatan dalam Projek Penyelidikan (15 Markah)</w:t>
      </w:r>
    </w:p>
    <w:tbl>
      <w:tblPr>
        <w:tblW w:w="142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68"/>
        <w:gridCol w:w="5512"/>
        <w:gridCol w:w="1985"/>
        <w:gridCol w:w="3118"/>
      </w:tblGrid>
      <w:tr w:rsidR="00AC17BD" w:rsidRPr="007158CD" w14:paraId="71965F40" w14:textId="77777777" w:rsidTr="00D80495">
        <w:trPr>
          <w:trHeight w:val="995"/>
          <w:tblHeader/>
        </w:trPr>
        <w:tc>
          <w:tcPr>
            <w:tcW w:w="3668" w:type="dxa"/>
          </w:tcPr>
          <w:p w14:paraId="25311242" w14:textId="77777777" w:rsidR="00AC17BD" w:rsidRPr="007158CD" w:rsidRDefault="00AC17BD" w:rsidP="00AC17BD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 xml:space="preserve">Jenis Projek </w:t>
            </w:r>
          </w:p>
        </w:tc>
        <w:tc>
          <w:tcPr>
            <w:tcW w:w="5512" w:type="dxa"/>
          </w:tcPr>
          <w:p w14:paraId="66962BF1" w14:textId="77777777" w:rsidR="00AC17BD" w:rsidRPr="007158CD" w:rsidRDefault="00AC17BD" w:rsidP="00AC17BD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Tajuk &amp; Kod Projek</w:t>
            </w:r>
          </w:p>
        </w:tc>
        <w:tc>
          <w:tcPr>
            <w:tcW w:w="1985" w:type="dxa"/>
          </w:tcPr>
          <w:p w14:paraId="2A209EB5" w14:textId="77777777" w:rsidR="00AC17BD" w:rsidRPr="007158CD" w:rsidRDefault="00AC17BD" w:rsidP="00AC17BD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Tahun Mula &amp; Tahun Tamat</w:t>
            </w:r>
          </w:p>
        </w:tc>
        <w:tc>
          <w:tcPr>
            <w:tcW w:w="3118" w:type="dxa"/>
          </w:tcPr>
          <w:p w14:paraId="07EFD590" w14:textId="77777777" w:rsidR="000974D4" w:rsidRDefault="00AC17BD" w:rsidP="00AC17BD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Status Penglibatan</w:t>
            </w:r>
          </w:p>
          <w:p w14:paraId="40755DA5" w14:textId="5A8A551B" w:rsidR="00AC17BD" w:rsidRPr="007158CD" w:rsidRDefault="00AC17BD" w:rsidP="000974D4">
            <w:pPr>
              <w:spacing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(</w:t>
            </w:r>
            <w:r w:rsidRPr="007158CD">
              <w:rPr>
                <w:rFonts w:ascii="Arial" w:hAnsi="Arial" w:cs="Arial"/>
                <w:b/>
                <w:i/>
                <w:lang w:val="ms-MY"/>
              </w:rPr>
              <w:t>Ketua Projek / Ketua Sub-Projek</w:t>
            </w:r>
            <w:r w:rsidR="00FE69B3">
              <w:rPr>
                <w:rFonts w:ascii="Arial" w:hAnsi="Arial" w:cs="Arial"/>
                <w:b/>
                <w:i/>
                <w:lang w:val="ms-MY"/>
              </w:rPr>
              <w:t xml:space="preserve"> </w:t>
            </w:r>
            <w:r w:rsidRPr="007158CD">
              <w:rPr>
                <w:rFonts w:ascii="Arial" w:hAnsi="Arial" w:cs="Arial"/>
                <w:b/>
                <w:i/>
                <w:lang w:val="ms-MY"/>
              </w:rPr>
              <w:t>/ Kolaborator</w:t>
            </w:r>
          </w:p>
        </w:tc>
      </w:tr>
      <w:tr w:rsidR="00AC17BD" w:rsidRPr="007158CD" w14:paraId="671A343E" w14:textId="77777777" w:rsidTr="00333B79">
        <w:trPr>
          <w:trHeight w:val="498"/>
        </w:trPr>
        <w:tc>
          <w:tcPr>
            <w:tcW w:w="3668" w:type="dxa"/>
          </w:tcPr>
          <w:p w14:paraId="7280BBBF" w14:textId="734688C7" w:rsidR="00F01698" w:rsidRPr="007158CD" w:rsidRDefault="00B76899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Skim Geran</w:t>
            </w:r>
            <w:r w:rsidR="00F01698" w:rsidRPr="007158CD">
              <w:rPr>
                <w:rFonts w:ascii="Arial" w:hAnsi="Arial" w:cs="Arial"/>
                <w:lang w:val="ms-MY"/>
              </w:rPr>
              <w:t xml:space="preserve"> Pra-Pengkomersialan</w:t>
            </w:r>
          </w:p>
          <w:p w14:paraId="14E28CD5" w14:textId="77777777" w:rsidR="00F01698" w:rsidRPr="007158CD" w:rsidRDefault="00F01698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30D11210" w14:textId="48437C4D" w:rsidR="00AC17BD" w:rsidRPr="007158CD" w:rsidRDefault="00E7796C" w:rsidP="00AC17BD">
            <w:pPr>
              <w:spacing w:after="0" w:line="240" w:lineRule="auto"/>
              <w:rPr>
                <w:rFonts w:ascii="Arial" w:hAnsi="Arial" w:cs="Arial"/>
                <w:i/>
                <w:iCs/>
                <w:lang w:val="ms-MY"/>
              </w:rPr>
            </w:pPr>
            <w:r w:rsidRPr="007158CD">
              <w:rPr>
                <w:rFonts w:ascii="Arial" w:hAnsi="Arial" w:cs="Arial"/>
                <w:i/>
                <w:iCs/>
                <w:lang w:val="ms-MY"/>
              </w:rPr>
              <w:t>(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>Techno</w:t>
            </w:r>
            <w:r w:rsidR="00E97595">
              <w:rPr>
                <w:rFonts w:ascii="Arial" w:hAnsi="Arial" w:cs="Arial"/>
                <w:i/>
                <w:iCs/>
                <w:lang w:val="ms-MY"/>
              </w:rPr>
              <w:t>F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>und</w:t>
            </w:r>
            <w:r w:rsidRPr="007158CD">
              <w:rPr>
                <w:rFonts w:ascii="Arial" w:hAnsi="Arial" w:cs="Arial"/>
                <w:i/>
                <w:iCs/>
                <w:lang w:val="ms-MY"/>
              </w:rPr>
              <w:t>)</w:t>
            </w:r>
          </w:p>
          <w:p w14:paraId="5FAEB45F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5512" w:type="dxa"/>
          </w:tcPr>
          <w:p w14:paraId="4C4A8211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616CB30B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3118" w:type="dxa"/>
          </w:tcPr>
          <w:p w14:paraId="221DAA47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</w:tr>
      <w:tr w:rsidR="00AC17BD" w:rsidRPr="007158CD" w14:paraId="273B17CB" w14:textId="77777777" w:rsidTr="00333B79">
        <w:trPr>
          <w:trHeight w:val="742"/>
        </w:trPr>
        <w:tc>
          <w:tcPr>
            <w:tcW w:w="3668" w:type="dxa"/>
          </w:tcPr>
          <w:p w14:paraId="25B52034" w14:textId="402A424F" w:rsidR="00F01698" w:rsidRPr="007158CD" w:rsidRDefault="00F01698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Dana Sains</w:t>
            </w:r>
            <w:r w:rsidR="00FE69B3">
              <w:rPr>
                <w:rFonts w:ascii="Arial" w:hAnsi="Arial" w:cs="Arial"/>
                <w:lang w:val="ms-MY"/>
              </w:rPr>
              <w:t xml:space="preserve"> </w:t>
            </w:r>
            <w:r w:rsidRPr="007158CD">
              <w:rPr>
                <w:rFonts w:ascii="Arial" w:hAnsi="Arial" w:cs="Arial"/>
                <w:lang w:val="ms-MY"/>
              </w:rPr>
              <w:t>/</w:t>
            </w:r>
            <w:r w:rsidR="00FE69B3">
              <w:rPr>
                <w:rFonts w:ascii="Arial" w:hAnsi="Arial" w:cs="Arial"/>
                <w:lang w:val="ms-MY"/>
              </w:rPr>
              <w:t xml:space="preserve"> </w:t>
            </w:r>
            <w:r w:rsidRPr="007158CD">
              <w:rPr>
                <w:rFonts w:ascii="Arial" w:hAnsi="Arial" w:cs="Arial"/>
                <w:lang w:val="ms-MY"/>
              </w:rPr>
              <w:t>Skim Geran Penyelidikan Nic</w:t>
            </w:r>
            <w:r w:rsidR="00FE69B3">
              <w:rPr>
                <w:rFonts w:ascii="Arial" w:hAnsi="Arial" w:cs="Arial"/>
                <w:lang w:val="ms-MY"/>
              </w:rPr>
              <w:t xml:space="preserve"> </w:t>
            </w:r>
            <w:r w:rsidRPr="007158CD">
              <w:rPr>
                <w:rFonts w:ascii="Arial" w:hAnsi="Arial" w:cs="Arial"/>
                <w:lang w:val="ms-MY"/>
              </w:rPr>
              <w:t>/ Skim Geran Penyelidikan Fundamental</w:t>
            </w:r>
            <w:r w:rsidR="00FE69B3">
              <w:rPr>
                <w:rFonts w:ascii="Arial" w:hAnsi="Arial" w:cs="Arial"/>
                <w:lang w:val="ms-MY"/>
              </w:rPr>
              <w:t xml:space="preserve"> </w:t>
            </w:r>
            <w:r w:rsidRPr="007158CD">
              <w:rPr>
                <w:rFonts w:ascii="Arial" w:hAnsi="Arial" w:cs="Arial"/>
                <w:lang w:val="ms-MY"/>
              </w:rPr>
              <w:t>/</w:t>
            </w:r>
            <w:r w:rsidR="00FE69B3">
              <w:rPr>
                <w:rFonts w:ascii="Arial" w:hAnsi="Arial" w:cs="Arial"/>
                <w:lang w:val="ms-MY"/>
              </w:rPr>
              <w:t xml:space="preserve"> </w:t>
            </w:r>
            <w:r w:rsidRPr="007158CD">
              <w:rPr>
                <w:rFonts w:ascii="Arial" w:hAnsi="Arial" w:cs="Arial"/>
                <w:lang w:val="ms-MY"/>
              </w:rPr>
              <w:t>Skim</w:t>
            </w:r>
            <w:r w:rsidR="00B76899" w:rsidRPr="007158CD">
              <w:rPr>
                <w:rFonts w:ascii="Arial" w:hAnsi="Arial" w:cs="Arial"/>
                <w:lang w:val="ms-MY"/>
              </w:rPr>
              <w:t xml:space="preserve"> Geran</w:t>
            </w:r>
            <w:r w:rsidRPr="007158CD">
              <w:rPr>
                <w:rFonts w:ascii="Arial" w:hAnsi="Arial" w:cs="Arial"/>
                <w:lang w:val="ms-MY"/>
              </w:rPr>
              <w:t xml:space="preserve"> Penyelidikan Nanoteknologi</w:t>
            </w:r>
          </w:p>
          <w:p w14:paraId="2B1E01E7" w14:textId="77777777" w:rsidR="00F01698" w:rsidRPr="007158CD" w:rsidRDefault="00F01698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73530F2E" w14:textId="42F4B7E4" w:rsidR="00AC17BD" w:rsidRPr="007158CD" w:rsidRDefault="00E7796C" w:rsidP="00AC17BD">
            <w:pPr>
              <w:spacing w:after="0" w:line="240" w:lineRule="auto"/>
              <w:rPr>
                <w:rFonts w:ascii="Arial" w:hAnsi="Arial" w:cs="Arial"/>
                <w:i/>
                <w:iCs/>
                <w:lang w:val="ms-MY"/>
              </w:rPr>
            </w:pPr>
            <w:r w:rsidRPr="007158CD">
              <w:rPr>
                <w:rFonts w:ascii="Arial" w:hAnsi="Arial" w:cs="Arial"/>
                <w:i/>
                <w:iCs/>
                <w:lang w:val="ms-MY"/>
              </w:rPr>
              <w:t>(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>ScienceFund /</w:t>
            </w:r>
            <w:r w:rsidR="00FE69B3">
              <w:rPr>
                <w:rFonts w:ascii="Arial" w:hAnsi="Arial" w:cs="Arial"/>
                <w:i/>
                <w:iCs/>
                <w:lang w:val="ms-MY"/>
              </w:rPr>
              <w:t xml:space="preserve"> 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>NRGS</w:t>
            </w:r>
            <w:r w:rsidR="00FE69B3">
              <w:rPr>
                <w:rFonts w:ascii="Arial" w:hAnsi="Arial" w:cs="Arial"/>
                <w:i/>
                <w:iCs/>
                <w:lang w:val="ms-MY"/>
              </w:rPr>
              <w:t xml:space="preserve"> 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>/</w:t>
            </w:r>
            <w:r w:rsidR="00FE69B3">
              <w:rPr>
                <w:rFonts w:ascii="Arial" w:hAnsi="Arial" w:cs="Arial"/>
                <w:i/>
                <w:iCs/>
                <w:lang w:val="ms-MY"/>
              </w:rPr>
              <w:t xml:space="preserve"> 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>FRGS</w:t>
            </w:r>
            <w:r w:rsidR="00FE69B3">
              <w:rPr>
                <w:rFonts w:ascii="Arial" w:hAnsi="Arial" w:cs="Arial"/>
                <w:i/>
                <w:iCs/>
                <w:lang w:val="ms-MY"/>
              </w:rPr>
              <w:t xml:space="preserve"> 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>/ Nanofund</w:t>
            </w:r>
            <w:r w:rsidRPr="007158CD">
              <w:rPr>
                <w:rFonts w:ascii="Arial" w:hAnsi="Arial" w:cs="Arial"/>
                <w:i/>
                <w:iCs/>
                <w:lang w:val="ms-MY"/>
              </w:rPr>
              <w:t>)</w:t>
            </w:r>
          </w:p>
          <w:p w14:paraId="547A3DB0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5512" w:type="dxa"/>
          </w:tcPr>
          <w:p w14:paraId="709D6B04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621F6FBD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3118" w:type="dxa"/>
          </w:tcPr>
          <w:p w14:paraId="6B0E8617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</w:tr>
      <w:tr w:rsidR="00AC17BD" w:rsidRPr="007158CD" w14:paraId="01BC17F3" w14:textId="77777777" w:rsidTr="00333B79">
        <w:trPr>
          <w:trHeight w:val="732"/>
        </w:trPr>
        <w:tc>
          <w:tcPr>
            <w:tcW w:w="3668" w:type="dxa"/>
          </w:tcPr>
          <w:p w14:paraId="2161062B" w14:textId="2F339233" w:rsidR="00B12450" w:rsidRPr="007158CD" w:rsidRDefault="00B12450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Projek Khas</w:t>
            </w:r>
          </w:p>
          <w:p w14:paraId="687C7C27" w14:textId="77777777" w:rsidR="00B76899" w:rsidRPr="007158CD" w:rsidRDefault="00B76899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697AB2A0" w14:textId="413F8609" w:rsidR="00B76899" w:rsidRPr="007158CD" w:rsidRDefault="00E7796C" w:rsidP="00B76899">
            <w:pPr>
              <w:spacing w:after="0" w:line="240" w:lineRule="auto"/>
              <w:rPr>
                <w:rFonts w:ascii="Arial" w:hAnsi="Arial" w:cs="Arial"/>
                <w:i/>
                <w:iCs/>
                <w:lang w:val="ms-MY"/>
              </w:rPr>
            </w:pPr>
            <w:r w:rsidRPr="007158CD">
              <w:rPr>
                <w:rFonts w:ascii="Arial" w:hAnsi="Arial" w:cs="Arial"/>
                <w:i/>
                <w:iCs/>
                <w:lang w:val="ms-MY"/>
              </w:rPr>
              <w:t>(</w:t>
            </w:r>
            <w:r w:rsidR="00B76899" w:rsidRPr="007158CD">
              <w:rPr>
                <w:rFonts w:ascii="Arial" w:hAnsi="Arial" w:cs="Arial"/>
                <w:i/>
                <w:iCs/>
                <w:lang w:val="ms-MY"/>
              </w:rPr>
              <w:t>Special Project</w:t>
            </w:r>
            <w:r w:rsidRPr="007158CD">
              <w:rPr>
                <w:rFonts w:ascii="Arial" w:hAnsi="Arial" w:cs="Arial"/>
                <w:i/>
                <w:iCs/>
                <w:lang w:val="ms-MY"/>
              </w:rPr>
              <w:t>) /</w:t>
            </w:r>
            <w:r w:rsidR="00B76899" w:rsidRPr="007158CD">
              <w:rPr>
                <w:rFonts w:ascii="Arial" w:hAnsi="Arial" w:cs="Arial"/>
                <w:i/>
                <w:iCs/>
                <w:lang w:val="ms-MY"/>
              </w:rPr>
              <w:t xml:space="preserve"> (Top-Down)</w:t>
            </w:r>
          </w:p>
          <w:p w14:paraId="210C8EE7" w14:textId="4A4A59BA" w:rsidR="00B76899" w:rsidRPr="007158CD" w:rsidRDefault="00B76899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5512" w:type="dxa"/>
          </w:tcPr>
          <w:p w14:paraId="79D30AAF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304DC274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3118" w:type="dxa"/>
          </w:tcPr>
          <w:p w14:paraId="32299EC1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</w:tr>
      <w:tr w:rsidR="00AC17BD" w:rsidRPr="007158CD" w14:paraId="4779003C" w14:textId="77777777" w:rsidTr="00333B79">
        <w:trPr>
          <w:trHeight w:val="742"/>
        </w:trPr>
        <w:tc>
          <w:tcPr>
            <w:tcW w:w="3668" w:type="dxa"/>
          </w:tcPr>
          <w:p w14:paraId="7413FB83" w14:textId="0AB3C4E7" w:rsidR="00B12450" w:rsidRPr="007158CD" w:rsidRDefault="00B12450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Kajian Kontrak</w:t>
            </w:r>
          </w:p>
          <w:p w14:paraId="2AA1C2A6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32182CC2" w14:textId="120BAE25" w:rsidR="00B76899" w:rsidRPr="007158CD" w:rsidRDefault="00E7796C" w:rsidP="00B76899">
            <w:pPr>
              <w:spacing w:after="0" w:line="240" w:lineRule="auto"/>
              <w:rPr>
                <w:rFonts w:ascii="Arial" w:hAnsi="Arial" w:cs="Arial"/>
                <w:i/>
                <w:iCs/>
                <w:lang w:val="ms-MY"/>
              </w:rPr>
            </w:pPr>
            <w:r w:rsidRPr="007158CD">
              <w:rPr>
                <w:rFonts w:ascii="Arial" w:hAnsi="Arial" w:cs="Arial"/>
                <w:i/>
                <w:iCs/>
                <w:lang w:val="ms-MY"/>
              </w:rPr>
              <w:t>(</w:t>
            </w:r>
            <w:r w:rsidR="00B76899" w:rsidRPr="007158CD">
              <w:rPr>
                <w:rFonts w:ascii="Arial" w:hAnsi="Arial" w:cs="Arial"/>
                <w:i/>
                <w:iCs/>
                <w:lang w:val="ms-MY"/>
              </w:rPr>
              <w:t>Contract Research</w:t>
            </w:r>
            <w:r w:rsidRPr="007158CD">
              <w:rPr>
                <w:rFonts w:ascii="Arial" w:hAnsi="Arial" w:cs="Arial"/>
                <w:i/>
                <w:iCs/>
                <w:lang w:val="ms-MY"/>
              </w:rPr>
              <w:t>)</w:t>
            </w:r>
          </w:p>
          <w:p w14:paraId="1AB5283C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5512" w:type="dxa"/>
          </w:tcPr>
          <w:p w14:paraId="32D535AD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38790A4F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3118" w:type="dxa"/>
          </w:tcPr>
          <w:p w14:paraId="168D5816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</w:tr>
      <w:tr w:rsidR="00AC17BD" w:rsidRPr="007158CD" w14:paraId="4D648A41" w14:textId="77777777" w:rsidTr="00333B79">
        <w:trPr>
          <w:trHeight w:val="742"/>
        </w:trPr>
        <w:tc>
          <w:tcPr>
            <w:tcW w:w="3668" w:type="dxa"/>
          </w:tcPr>
          <w:p w14:paraId="5EAC90C6" w14:textId="6479D2BC" w:rsidR="00B12450" w:rsidRPr="007158CD" w:rsidRDefault="00B12450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Peningkatan Skala</w:t>
            </w:r>
          </w:p>
          <w:p w14:paraId="751F5C9E" w14:textId="77777777" w:rsidR="00B76899" w:rsidRPr="007158CD" w:rsidRDefault="00B76899" w:rsidP="00B76899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6137C427" w14:textId="4477D818" w:rsidR="00B76899" w:rsidRPr="007158CD" w:rsidRDefault="00E7796C" w:rsidP="00B76899">
            <w:pPr>
              <w:spacing w:after="0" w:line="240" w:lineRule="auto"/>
              <w:rPr>
                <w:rFonts w:ascii="Arial" w:hAnsi="Arial" w:cs="Arial"/>
                <w:i/>
                <w:iCs/>
                <w:lang w:val="ms-MY"/>
              </w:rPr>
            </w:pPr>
            <w:r w:rsidRPr="007158CD">
              <w:rPr>
                <w:rFonts w:ascii="Arial" w:hAnsi="Arial" w:cs="Arial"/>
                <w:i/>
                <w:iCs/>
                <w:lang w:val="ms-MY"/>
              </w:rPr>
              <w:t>(</w:t>
            </w:r>
            <w:r w:rsidR="00B76899" w:rsidRPr="007158CD">
              <w:rPr>
                <w:rFonts w:ascii="Arial" w:hAnsi="Arial" w:cs="Arial"/>
                <w:i/>
                <w:iCs/>
                <w:lang w:val="ms-MY"/>
              </w:rPr>
              <w:t>Up-scaling</w:t>
            </w:r>
            <w:r w:rsidRPr="007158CD">
              <w:rPr>
                <w:rFonts w:ascii="Arial" w:hAnsi="Arial" w:cs="Arial"/>
                <w:i/>
                <w:iCs/>
                <w:lang w:val="ms-MY"/>
              </w:rPr>
              <w:t>)</w:t>
            </w:r>
          </w:p>
          <w:p w14:paraId="56A878AB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5512" w:type="dxa"/>
          </w:tcPr>
          <w:p w14:paraId="182A0DD8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2061C327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3118" w:type="dxa"/>
          </w:tcPr>
          <w:p w14:paraId="61888509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</w:tr>
      <w:tr w:rsidR="00AC17BD" w:rsidRPr="007158CD" w14:paraId="4CF90B79" w14:textId="77777777" w:rsidTr="00333B79">
        <w:trPr>
          <w:trHeight w:val="742"/>
        </w:trPr>
        <w:tc>
          <w:tcPr>
            <w:tcW w:w="3668" w:type="dxa"/>
          </w:tcPr>
          <w:p w14:paraId="659A31BA" w14:textId="77777777" w:rsidR="00B76899" w:rsidRPr="007158CD" w:rsidRDefault="00B76899" w:rsidP="00B76899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Projek Perintis</w:t>
            </w:r>
          </w:p>
          <w:p w14:paraId="29038274" w14:textId="77777777" w:rsidR="00B76899" w:rsidRPr="007158CD" w:rsidRDefault="00B76899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2518AD3E" w14:textId="4336DD0A" w:rsidR="00AC17BD" w:rsidRPr="007158CD" w:rsidRDefault="00E7796C" w:rsidP="00AC17BD">
            <w:pPr>
              <w:spacing w:after="0" w:line="240" w:lineRule="auto"/>
              <w:rPr>
                <w:rFonts w:ascii="Arial" w:hAnsi="Arial" w:cs="Arial"/>
                <w:i/>
                <w:iCs/>
                <w:lang w:val="ms-MY"/>
              </w:rPr>
            </w:pPr>
            <w:r w:rsidRPr="007158CD">
              <w:rPr>
                <w:rFonts w:ascii="Arial" w:hAnsi="Arial" w:cs="Arial"/>
                <w:i/>
                <w:iCs/>
                <w:lang w:val="ms-MY"/>
              </w:rPr>
              <w:t>(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>Pilot Project</w:t>
            </w:r>
            <w:r w:rsidRPr="007158CD">
              <w:rPr>
                <w:rFonts w:ascii="Arial" w:hAnsi="Arial" w:cs="Arial"/>
                <w:i/>
                <w:iCs/>
                <w:lang w:val="ms-MY"/>
              </w:rPr>
              <w:t>)</w:t>
            </w:r>
          </w:p>
          <w:p w14:paraId="21DF60C7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5512" w:type="dxa"/>
          </w:tcPr>
          <w:p w14:paraId="119069D1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6C384141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3118" w:type="dxa"/>
          </w:tcPr>
          <w:p w14:paraId="452C3BA5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</w:tr>
      <w:tr w:rsidR="00AC17BD" w:rsidRPr="007158CD" w14:paraId="71537AF7" w14:textId="77777777" w:rsidTr="00333B79">
        <w:trPr>
          <w:trHeight w:val="986"/>
        </w:trPr>
        <w:tc>
          <w:tcPr>
            <w:tcW w:w="3668" w:type="dxa"/>
          </w:tcPr>
          <w:p w14:paraId="7FF1B24E" w14:textId="13A88B6E" w:rsidR="00B76899" w:rsidRPr="007158CD" w:rsidRDefault="00B76899" w:rsidP="00B76899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lastRenderedPageBreak/>
              <w:t>Projek Pembangunan/ Projek Bidang Ekonomi Utama Negara</w:t>
            </w:r>
          </w:p>
          <w:p w14:paraId="693D2ABA" w14:textId="77777777" w:rsidR="00B76899" w:rsidRPr="007158CD" w:rsidRDefault="00B76899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0939F554" w14:textId="54505202" w:rsidR="00AC17BD" w:rsidRPr="007158CD" w:rsidRDefault="00E7796C" w:rsidP="00AC17BD">
            <w:pPr>
              <w:spacing w:after="0" w:line="240" w:lineRule="auto"/>
              <w:rPr>
                <w:rFonts w:ascii="Arial" w:hAnsi="Arial" w:cs="Arial"/>
                <w:i/>
                <w:iCs/>
                <w:lang w:val="ms-MY"/>
              </w:rPr>
            </w:pPr>
            <w:r w:rsidRPr="007158CD">
              <w:rPr>
                <w:rFonts w:ascii="Arial" w:hAnsi="Arial" w:cs="Arial"/>
                <w:i/>
                <w:iCs/>
                <w:lang w:val="ms-MY"/>
              </w:rPr>
              <w:t>(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>Development Funded Project</w:t>
            </w:r>
            <w:r w:rsidRPr="007158CD">
              <w:rPr>
                <w:rFonts w:ascii="Arial" w:hAnsi="Arial" w:cs="Arial"/>
                <w:i/>
                <w:iCs/>
                <w:lang w:val="ms-MY"/>
              </w:rPr>
              <w:t>)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 xml:space="preserve"> / </w:t>
            </w:r>
            <w:r w:rsidRPr="007158CD">
              <w:rPr>
                <w:rFonts w:ascii="Arial" w:hAnsi="Arial" w:cs="Arial"/>
                <w:i/>
                <w:iCs/>
                <w:lang w:val="ms-MY"/>
              </w:rPr>
              <w:t>National Key Economic Area (NKEA)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 xml:space="preserve"> </w:t>
            </w:r>
          </w:p>
          <w:p w14:paraId="0AA2E108" w14:textId="77777777" w:rsidR="00AC17BD" w:rsidRPr="007158CD" w:rsidDel="00CF2519" w:rsidRDefault="00AC17BD" w:rsidP="00B76899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5512" w:type="dxa"/>
          </w:tcPr>
          <w:p w14:paraId="259FA2C9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7834B94E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3118" w:type="dxa"/>
          </w:tcPr>
          <w:p w14:paraId="19B5DFB2" w14:textId="13F80CD0" w:rsidR="00AC17BD" w:rsidRPr="007158CD" w:rsidRDefault="00FE69B3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>
              <w:rPr>
                <w:rFonts w:ascii="Arial" w:hAnsi="Arial" w:cs="Arial"/>
                <w:lang w:val="ms-MY"/>
              </w:rPr>
              <w:t xml:space="preserve"> </w:t>
            </w:r>
          </w:p>
        </w:tc>
      </w:tr>
      <w:tr w:rsidR="00AC17BD" w:rsidRPr="007158CD" w14:paraId="12FFA7E2" w14:textId="77777777" w:rsidTr="00333B79">
        <w:trPr>
          <w:trHeight w:val="498"/>
        </w:trPr>
        <w:tc>
          <w:tcPr>
            <w:tcW w:w="3668" w:type="dxa"/>
          </w:tcPr>
          <w:p w14:paraId="385C9605" w14:textId="2D4F00EB" w:rsidR="00B76899" w:rsidRPr="007158CD" w:rsidRDefault="00B76899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>Geran Penyelidikan Antarabangsa</w:t>
            </w:r>
          </w:p>
          <w:p w14:paraId="4AE2F76F" w14:textId="77777777" w:rsidR="00B76899" w:rsidRPr="007158CD" w:rsidRDefault="00B76899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2AA144A0" w14:textId="119A8BAB" w:rsidR="00AC17BD" w:rsidRPr="007158CD" w:rsidRDefault="00E7796C" w:rsidP="00AC17BD">
            <w:pPr>
              <w:spacing w:after="0" w:line="240" w:lineRule="auto"/>
              <w:rPr>
                <w:rFonts w:ascii="Arial" w:hAnsi="Arial" w:cs="Arial"/>
                <w:i/>
                <w:iCs/>
                <w:lang w:val="ms-MY"/>
              </w:rPr>
            </w:pPr>
            <w:r w:rsidRPr="007158CD">
              <w:rPr>
                <w:rFonts w:ascii="Arial" w:hAnsi="Arial" w:cs="Arial"/>
                <w:i/>
                <w:iCs/>
                <w:lang w:val="ms-MY"/>
              </w:rPr>
              <w:t>(</w:t>
            </w:r>
            <w:r w:rsidR="00AC17BD" w:rsidRPr="007158CD">
              <w:rPr>
                <w:rFonts w:ascii="Arial" w:hAnsi="Arial" w:cs="Arial"/>
                <w:i/>
                <w:iCs/>
                <w:lang w:val="ms-MY"/>
              </w:rPr>
              <w:t>International Fund</w:t>
            </w:r>
            <w:r w:rsidRPr="007158CD">
              <w:rPr>
                <w:rFonts w:ascii="Arial" w:hAnsi="Arial" w:cs="Arial"/>
                <w:i/>
                <w:iCs/>
                <w:lang w:val="ms-MY"/>
              </w:rPr>
              <w:t>)</w:t>
            </w:r>
          </w:p>
          <w:p w14:paraId="07D28160" w14:textId="77777777" w:rsidR="00AC17BD" w:rsidRPr="007158CD" w:rsidDel="00CF2519" w:rsidRDefault="00AC17BD" w:rsidP="00B76899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5512" w:type="dxa"/>
          </w:tcPr>
          <w:p w14:paraId="31B9EBC9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4497426E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3118" w:type="dxa"/>
          </w:tcPr>
          <w:p w14:paraId="79DC4994" w14:textId="77777777" w:rsidR="00AC17BD" w:rsidRPr="007158CD" w:rsidRDefault="00AC17BD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</w:tr>
      <w:tr w:rsidR="00604928" w:rsidRPr="007158CD" w14:paraId="02446CC8" w14:textId="77777777" w:rsidTr="00333B79">
        <w:trPr>
          <w:trHeight w:val="498"/>
        </w:trPr>
        <w:tc>
          <w:tcPr>
            <w:tcW w:w="3668" w:type="dxa"/>
          </w:tcPr>
          <w:p w14:paraId="5C52741C" w14:textId="1269E97D" w:rsidR="00B76899" w:rsidRPr="007158CD" w:rsidRDefault="00B76899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7158CD">
              <w:rPr>
                <w:rFonts w:ascii="Arial" w:hAnsi="Arial" w:cs="Arial"/>
                <w:lang w:val="ms-MY"/>
              </w:rPr>
              <w:t xml:space="preserve">Projek Penyelidikan Kolaborasi </w:t>
            </w:r>
            <w:r w:rsidR="00604928" w:rsidRPr="007158CD">
              <w:rPr>
                <w:rFonts w:ascii="Arial" w:hAnsi="Arial" w:cs="Arial"/>
                <w:lang w:val="ms-MY"/>
              </w:rPr>
              <w:t xml:space="preserve">bersama </w:t>
            </w:r>
            <w:r w:rsidRPr="007158CD">
              <w:rPr>
                <w:rFonts w:ascii="Arial" w:hAnsi="Arial" w:cs="Arial"/>
                <w:lang w:val="ms-MY"/>
              </w:rPr>
              <w:t>Agensi</w:t>
            </w:r>
            <w:r w:rsidR="00E97595">
              <w:rPr>
                <w:rFonts w:ascii="Arial" w:hAnsi="Arial" w:cs="Arial"/>
                <w:lang w:val="ms-MY"/>
              </w:rPr>
              <w:t xml:space="preserve"> </w:t>
            </w:r>
            <w:r w:rsidRPr="007158CD">
              <w:rPr>
                <w:rFonts w:ascii="Arial" w:hAnsi="Arial" w:cs="Arial"/>
                <w:lang w:val="ms-MY"/>
              </w:rPr>
              <w:t>/ Universiti</w:t>
            </w:r>
            <w:r w:rsidR="00E97595">
              <w:rPr>
                <w:rFonts w:ascii="Arial" w:hAnsi="Arial" w:cs="Arial"/>
                <w:lang w:val="ms-MY"/>
              </w:rPr>
              <w:t xml:space="preserve"> </w:t>
            </w:r>
            <w:r w:rsidRPr="007158CD">
              <w:rPr>
                <w:rFonts w:ascii="Arial" w:hAnsi="Arial" w:cs="Arial"/>
                <w:lang w:val="ms-MY"/>
              </w:rPr>
              <w:t>/ Syarikat</w:t>
            </w:r>
          </w:p>
          <w:p w14:paraId="7863F465" w14:textId="77777777" w:rsidR="00604928" w:rsidRPr="007158CD" w:rsidRDefault="00604928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79326DB0" w14:textId="6C430F2D" w:rsidR="004733F1" w:rsidRPr="007158CD" w:rsidRDefault="00E7796C" w:rsidP="00AC17BD">
            <w:pPr>
              <w:spacing w:after="0" w:line="240" w:lineRule="auto"/>
              <w:rPr>
                <w:rFonts w:ascii="Arial" w:hAnsi="Arial" w:cs="Arial"/>
                <w:i/>
                <w:iCs/>
                <w:lang w:val="ms-MY"/>
              </w:rPr>
            </w:pPr>
            <w:r w:rsidRPr="007158CD">
              <w:rPr>
                <w:rFonts w:ascii="Arial" w:hAnsi="Arial" w:cs="Arial"/>
                <w:i/>
                <w:iCs/>
                <w:lang w:val="ms-MY"/>
              </w:rPr>
              <w:t>(</w:t>
            </w:r>
            <w:r w:rsidR="004733F1" w:rsidRPr="007158CD">
              <w:rPr>
                <w:rFonts w:ascii="Arial" w:hAnsi="Arial" w:cs="Arial"/>
                <w:i/>
                <w:iCs/>
                <w:lang w:val="ms-MY"/>
              </w:rPr>
              <w:t>Project Collaboration</w:t>
            </w:r>
            <w:r w:rsidR="00604928" w:rsidRPr="007158CD">
              <w:rPr>
                <w:rFonts w:ascii="Arial" w:hAnsi="Arial" w:cs="Arial"/>
                <w:i/>
                <w:iCs/>
                <w:lang w:val="ms-MY"/>
              </w:rPr>
              <w:t xml:space="preserve"> with Agencies</w:t>
            </w:r>
            <w:r w:rsidR="00E97595">
              <w:rPr>
                <w:rFonts w:ascii="Arial" w:hAnsi="Arial" w:cs="Arial"/>
                <w:i/>
                <w:iCs/>
                <w:lang w:val="ms-MY"/>
              </w:rPr>
              <w:t xml:space="preserve"> </w:t>
            </w:r>
            <w:r w:rsidR="00604928" w:rsidRPr="007158CD">
              <w:rPr>
                <w:rFonts w:ascii="Arial" w:hAnsi="Arial" w:cs="Arial"/>
                <w:i/>
                <w:iCs/>
                <w:lang w:val="ms-MY"/>
              </w:rPr>
              <w:t>/ Universities</w:t>
            </w:r>
            <w:r w:rsidR="00E97595">
              <w:rPr>
                <w:rFonts w:ascii="Arial" w:hAnsi="Arial" w:cs="Arial"/>
                <w:i/>
                <w:iCs/>
                <w:lang w:val="ms-MY"/>
              </w:rPr>
              <w:t xml:space="preserve"> </w:t>
            </w:r>
            <w:r w:rsidR="00604928" w:rsidRPr="007158CD">
              <w:rPr>
                <w:rFonts w:ascii="Arial" w:hAnsi="Arial" w:cs="Arial"/>
                <w:i/>
                <w:iCs/>
                <w:lang w:val="ms-MY"/>
              </w:rPr>
              <w:t>/ Research Instituition</w:t>
            </w:r>
            <w:r w:rsidR="00E97595">
              <w:rPr>
                <w:rFonts w:ascii="Arial" w:hAnsi="Arial" w:cs="Arial"/>
                <w:i/>
                <w:iCs/>
                <w:lang w:val="ms-MY"/>
              </w:rPr>
              <w:t xml:space="preserve"> </w:t>
            </w:r>
            <w:r w:rsidR="00604928" w:rsidRPr="007158CD">
              <w:rPr>
                <w:rFonts w:ascii="Arial" w:hAnsi="Arial" w:cs="Arial"/>
                <w:i/>
                <w:iCs/>
                <w:lang w:val="ms-MY"/>
              </w:rPr>
              <w:t>/</w:t>
            </w:r>
            <w:r w:rsidR="00E97595">
              <w:rPr>
                <w:rFonts w:ascii="Arial" w:hAnsi="Arial" w:cs="Arial"/>
                <w:i/>
                <w:iCs/>
                <w:lang w:val="ms-MY"/>
              </w:rPr>
              <w:t xml:space="preserve"> </w:t>
            </w:r>
            <w:r w:rsidR="00604928" w:rsidRPr="007158CD">
              <w:rPr>
                <w:rFonts w:ascii="Arial" w:hAnsi="Arial" w:cs="Arial"/>
                <w:i/>
                <w:iCs/>
                <w:lang w:val="ms-MY"/>
              </w:rPr>
              <w:t>Companies</w:t>
            </w:r>
            <w:r w:rsidRPr="007158CD">
              <w:rPr>
                <w:rFonts w:ascii="Arial" w:hAnsi="Arial" w:cs="Arial"/>
                <w:i/>
                <w:iCs/>
                <w:lang w:val="ms-MY"/>
              </w:rPr>
              <w:t>)</w:t>
            </w:r>
          </w:p>
          <w:p w14:paraId="3BD37606" w14:textId="00B84279" w:rsidR="00B12450" w:rsidRPr="007158CD" w:rsidRDefault="00B12450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5512" w:type="dxa"/>
          </w:tcPr>
          <w:p w14:paraId="3A63AAFB" w14:textId="77777777" w:rsidR="004733F1" w:rsidRPr="007158CD" w:rsidRDefault="004733F1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1985" w:type="dxa"/>
          </w:tcPr>
          <w:p w14:paraId="1CA3411E" w14:textId="77777777" w:rsidR="004733F1" w:rsidRPr="007158CD" w:rsidRDefault="004733F1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3118" w:type="dxa"/>
          </w:tcPr>
          <w:p w14:paraId="3E05DEE3" w14:textId="77777777" w:rsidR="004733F1" w:rsidRPr="007158CD" w:rsidRDefault="004733F1" w:rsidP="00AC17BD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</w:tr>
    </w:tbl>
    <w:p w14:paraId="74D838FA" w14:textId="77777777" w:rsidR="00AC17BD" w:rsidRPr="007158CD" w:rsidRDefault="00AC17BD" w:rsidP="00AC17BD">
      <w:pPr>
        <w:rPr>
          <w:rFonts w:ascii="Arial" w:hAnsi="Arial" w:cs="Arial"/>
          <w:i/>
          <w:lang w:val="ms-MY"/>
        </w:rPr>
      </w:pPr>
    </w:p>
    <w:p w14:paraId="260ED1A6" w14:textId="77777777" w:rsidR="00AC17BD" w:rsidRPr="007158CD" w:rsidRDefault="00AC17BD" w:rsidP="00AC17BD">
      <w:pPr>
        <w:rPr>
          <w:rFonts w:ascii="Arial" w:hAnsi="Arial" w:cs="Arial"/>
          <w:i/>
          <w:lang w:val="ms-MY"/>
        </w:rPr>
        <w:sectPr w:rsidR="00AC17BD" w:rsidRPr="007158CD" w:rsidSect="007D2690">
          <w:headerReference w:type="default" r:id="rId10"/>
          <w:pgSz w:w="16838" w:h="11906" w:orient="landscape"/>
          <w:pgMar w:top="1276" w:right="680" w:bottom="1440" w:left="1440" w:header="720" w:footer="720" w:gutter="0"/>
          <w:cols w:space="708"/>
          <w:docGrid w:linePitch="360"/>
        </w:sectPr>
      </w:pPr>
    </w:p>
    <w:p w14:paraId="4D6CC080" w14:textId="6243BD9B" w:rsidR="00AC17BD" w:rsidRPr="007158CD" w:rsidRDefault="00AC17BD" w:rsidP="00AC17BD">
      <w:pPr>
        <w:jc w:val="right"/>
        <w:rPr>
          <w:rFonts w:ascii="Arial" w:hAnsi="Arial" w:cs="Arial"/>
          <w:b/>
          <w:i/>
          <w:iCs/>
          <w:sz w:val="20"/>
          <w:szCs w:val="20"/>
          <w:lang w:val="ms-MY"/>
        </w:rPr>
      </w:pPr>
      <w:r w:rsidRPr="007158CD">
        <w:rPr>
          <w:rFonts w:ascii="Arial" w:hAnsi="Arial" w:cs="Arial"/>
          <w:b/>
          <w:i/>
          <w:iCs/>
          <w:sz w:val="20"/>
          <w:szCs w:val="20"/>
          <w:lang w:val="ms-MY"/>
        </w:rPr>
        <w:lastRenderedPageBreak/>
        <w:t xml:space="preserve">LAMPIRAN </w:t>
      </w:r>
      <w:r w:rsidR="00604928" w:rsidRPr="007158CD">
        <w:rPr>
          <w:rFonts w:ascii="Arial" w:hAnsi="Arial" w:cs="Arial"/>
          <w:b/>
          <w:i/>
          <w:iCs/>
          <w:sz w:val="20"/>
          <w:szCs w:val="20"/>
          <w:lang w:val="ms-MY"/>
        </w:rPr>
        <w:t>4</w:t>
      </w:r>
    </w:p>
    <w:p w14:paraId="6021C198" w14:textId="7F59C6E9" w:rsidR="00AC17BD" w:rsidRPr="007158CD" w:rsidRDefault="00AC17BD" w:rsidP="007158CD">
      <w:pPr>
        <w:tabs>
          <w:tab w:val="left" w:pos="567"/>
        </w:tabs>
        <w:rPr>
          <w:rFonts w:ascii="Arial" w:hAnsi="Arial" w:cs="Arial"/>
          <w:i/>
          <w:lang w:val="ms-MY"/>
        </w:rPr>
      </w:pPr>
      <w:r w:rsidRPr="007158CD">
        <w:rPr>
          <w:rFonts w:ascii="Arial" w:hAnsi="Arial" w:cs="Arial"/>
          <w:b/>
          <w:lang w:val="ms-MY"/>
        </w:rPr>
        <w:t>3.</w:t>
      </w:r>
      <w:r w:rsidR="00604928" w:rsidRPr="007158CD">
        <w:rPr>
          <w:rFonts w:ascii="Arial" w:hAnsi="Arial" w:cs="Arial"/>
          <w:b/>
          <w:lang w:val="ms-MY"/>
        </w:rPr>
        <w:t>4</w:t>
      </w:r>
      <w:r w:rsidRPr="007158CD">
        <w:rPr>
          <w:rFonts w:ascii="Arial" w:hAnsi="Arial" w:cs="Arial"/>
          <w:b/>
          <w:lang w:val="ms-MY"/>
        </w:rPr>
        <w:tab/>
        <w:t>Anugerah yang Dimenangi (15 Markah)</w:t>
      </w:r>
    </w:p>
    <w:tbl>
      <w:tblPr>
        <w:tblW w:w="142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2"/>
        <w:gridCol w:w="5641"/>
        <w:gridCol w:w="1559"/>
        <w:gridCol w:w="1701"/>
      </w:tblGrid>
      <w:tr w:rsidR="00AC17BD" w:rsidRPr="007158CD" w14:paraId="79F0CBF7" w14:textId="77777777" w:rsidTr="004733F1">
        <w:trPr>
          <w:trHeight w:val="720"/>
        </w:trPr>
        <w:tc>
          <w:tcPr>
            <w:tcW w:w="5382" w:type="dxa"/>
          </w:tcPr>
          <w:p w14:paraId="0A0CCEEC" w14:textId="77777777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Tajuk Inovasi</w:t>
            </w:r>
          </w:p>
        </w:tc>
        <w:tc>
          <w:tcPr>
            <w:tcW w:w="5641" w:type="dxa"/>
          </w:tcPr>
          <w:p w14:paraId="286ADA06" w14:textId="77777777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Nama &amp; Peringkat Pertandingan (MARDI / Kebangsaan / Antarabangsa)</w:t>
            </w:r>
          </w:p>
        </w:tc>
        <w:tc>
          <w:tcPr>
            <w:tcW w:w="1559" w:type="dxa"/>
          </w:tcPr>
          <w:p w14:paraId="263AEB0D" w14:textId="77777777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Tahun</w:t>
            </w:r>
          </w:p>
        </w:tc>
        <w:tc>
          <w:tcPr>
            <w:tcW w:w="1701" w:type="dxa"/>
          </w:tcPr>
          <w:p w14:paraId="3D582784" w14:textId="77777777" w:rsidR="00AC17BD" w:rsidRPr="007158CD" w:rsidRDefault="00AC17BD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Jenis Pingat</w:t>
            </w:r>
          </w:p>
        </w:tc>
      </w:tr>
      <w:tr w:rsidR="00AC17BD" w:rsidRPr="007158CD" w14:paraId="4061B4E8" w14:textId="77777777" w:rsidTr="004733F1">
        <w:trPr>
          <w:trHeight w:val="993"/>
        </w:trPr>
        <w:tc>
          <w:tcPr>
            <w:tcW w:w="5382" w:type="dxa"/>
          </w:tcPr>
          <w:p w14:paraId="5CC0E4AF" w14:textId="77777777" w:rsidR="00AC17BD" w:rsidRPr="007158CD" w:rsidRDefault="00604928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1)</w:t>
            </w:r>
          </w:p>
          <w:p w14:paraId="25CDBAD8" w14:textId="2142ED01" w:rsidR="00604928" w:rsidRPr="007158CD" w:rsidRDefault="00604928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2)</w:t>
            </w:r>
          </w:p>
        </w:tc>
        <w:tc>
          <w:tcPr>
            <w:tcW w:w="5641" w:type="dxa"/>
          </w:tcPr>
          <w:p w14:paraId="6085AA89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Peringkat MARDI</w:t>
            </w:r>
          </w:p>
          <w:p w14:paraId="02EC4136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Cs/>
                <w:lang w:val="ms-MY"/>
              </w:rPr>
            </w:pPr>
          </w:p>
          <w:p w14:paraId="3C8E5643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Cs/>
                <w:lang w:val="ms-MY"/>
              </w:rPr>
            </w:pPr>
          </w:p>
          <w:p w14:paraId="3B90112C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1559" w:type="dxa"/>
          </w:tcPr>
          <w:p w14:paraId="20EFA4BF" w14:textId="77777777" w:rsidR="00AC17BD" w:rsidRPr="007158CD" w:rsidRDefault="00AC17BD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1701" w:type="dxa"/>
          </w:tcPr>
          <w:p w14:paraId="248FEC1C" w14:textId="77777777" w:rsidR="00AC17BD" w:rsidRPr="007158CD" w:rsidRDefault="00AC17BD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AC17BD" w:rsidRPr="007158CD" w14:paraId="1E9AB5AE" w14:textId="77777777" w:rsidTr="004733F1">
        <w:trPr>
          <w:trHeight w:val="983"/>
        </w:trPr>
        <w:tc>
          <w:tcPr>
            <w:tcW w:w="5382" w:type="dxa"/>
          </w:tcPr>
          <w:p w14:paraId="00607B15" w14:textId="77777777" w:rsidR="00AC17BD" w:rsidRPr="007158CD" w:rsidRDefault="00604928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1)</w:t>
            </w:r>
          </w:p>
          <w:p w14:paraId="7F65EDBC" w14:textId="159285BE" w:rsidR="00604928" w:rsidRPr="007158CD" w:rsidRDefault="00604928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2)</w:t>
            </w:r>
          </w:p>
        </w:tc>
        <w:tc>
          <w:tcPr>
            <w:tcW w:w="5641" w:type="dxa"/>
          </w:tcPr>
          <w:p w14:paraId="045E541D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Peringkat  Kebangsaan</w:t>
            </w:r>
          </w:p>
          <w:p w14:paraId="31CD981B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</w:p>
          <w:p w14:paraId="375106CC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</w:p>
          <w:p w14:paraId="3A7E826C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</w:p>
        </w:tc>
        <w:tc>
          <w:tcPr>
            <w:tcW w:w="1559" w:type="dxa"/>
          </w:tcPr>
          <w:p w14:paraId="225E398F" w14:textId="77777777" w:rsidR="00AC17BD" w:rsidRPr="007158CD" w:rsidRDefault="00AC17BD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1701" w:type="dxa"/>
          </w:tcPr>
          <w:p w14:paraId="13D2F200" w14:textId="77777777" w:rsidR="00AC17BD" w:rsidRPr="007158CD" w:rsidRDefault="00AC17BD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AC17BD" w:rsidRPr="007158CD" w14:paraId="64C6AED9" w14:textId="77777777" w:rsidTr="004733F1">
        <w:trPr>
          <w:trHeight w:val="983"/>
        </w:trPr>
        <w:tc>
          <w:tcPr>
            <w:tcW w:w="5382" w:type="dxa"/>
          </w:tcPr>
          <w:p w14:paraId="15CB0F1D" w14:textId="77777777" w:rsidR="00AC17BD" w:rsidRPr="007158CD" w:rsidRDefault="00604928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1)</w:t>
            </w:r>
          </w:p>
          <w:p w14:paraId="30389939" w14:textId="31C46E07" w:rsidR="00604928" w:rsidRPr="007158CD" w:rsidRDefault="00604928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2)</w:t>
            </w:r>
          </w:p>
        </w:tc>
        <w:tc>
          <w:tcPr>
            <w:tcW w:w="5641" w:type="dxa"/>
          </w:tcPr>
          <w:p w14:paraId="065ADE5A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  <w:r w:rsidRPr="007158CD">
              <w:rPr>
                <w:rFonts w:ascii="Arial" w:hAnsi="Arial" w:cs="Arial"/>
                <w:b/>
                <w:lang w:val="ms-MY"/>
              </w:rPr>
              <w:t>Peringkat  Antarabangsa</w:t>
            </w:r>
          </w:p>
          <w:p w14:paraId="6710D079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</w:p>
          <w:p w14:paraId="0B1AB17D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</w:p>
          <w:p w14:paraId="1A17C1BC" w14:textId="77777777" w:rsidR="00AC17BD" w:rsidRPr="007158CD" w:rsidRDefault="00AC17BD" w:rsidP="00AC17BD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</w:p>
        </w:tc>
        <w:tc>
          <w:tcPr>
            <w:tcW w:w="1559" w:type="dxa"/>
          </w:tcPr>
          <w:p w14:paraId="1C6FFB0D" w14:textId="77777777" w:rsidR="00AC17BD" w:rsidRPr="007158CD" w:rsidRDefault="00AC17BD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1701" w:type="dxa"/>
          </w:tcPr>
          <w:p w14:paraId="0EFEEC94" w14:textId="77777777" w:rsidR="00AC17BD" w:rsidRPr="007158CD" w:rsidRDefault="00AC17BD" w:rsidP="00AC17BD">
            <w:pPr>
              <w:spacing w:before="6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</w:tbl>
    <w:p w14:paraId="352EA6CE" w14:textId="77777777" w:rsidR="00AC17BD" w:rsidRPr="007158CD" w:rsidRDefault="00AC17BD" w:rsidP="00AC17BD">
      <w:pPr>
        <w:rPr>
          <w:rFonts w:ascii="Arial" w:hAnsi="Arial" w:cs="Arial"/>
          <w:bCs/>
          <w:lang w:val="ms-MY"/>
        </w:rPr>
      </w:pPr>
    </w:p>
    <w:p w14:paraId="59C1FCDC" w14:textId="77777777" w:rsidR="00AC17BD" w:rsidRPr="007158CD" w:rsidRDefault="00AC17BD" w:rsidP="00AC17BD">
      <w:pPr>
        <w:jc w:val="both"/>
        <w:rPr>
          <w:rFonts w:ascii="Arial" w:hAnsi="Arial" w:cs="Arial"/>
          <w:b/>
          <w:bCs/>
          <w:lang w:val="ms-MY"/>
        </w:rPr>
        <w:sectPr w:rsidR="00AC17BD" w:rsidRPr="007158CD" w:rsidSect="00F424D4">
          <w:headerReference w:type="default" r:id="rId11"/>
          <w:pgSz w:w="16838" w:h="11906" w:orient="landscape"/>
          <w:pgMar w:top="1276" w:right="680" w:bottom="1440" w:left="1440" w:header="720" w:footer="720" w:gutter="0"/>
          <w:cols w:space="708"/>
          <w:docGrid w:linePitch="360"/>
        </w:sectPr>
      </w:pPr>
    </w:p>
    <w:p w14:paraId="020E5D77" w14:textId="27806703" w:rsidR="00AC17BD" w:rsidRPr="007158CD" w:rsidRDefault="00AC17BD" w:rsidP="00AC17BD">
      <w:pPr>
        <w:jc w:val="right"/>
        <w:rPr>
          <w:rFonts w:ascii="Arial" w:hAnsi="Arial" w:cs="Arial"/>
          <w:b/>
          <w:bCs/>
          <w:i/>
          <w:iCs/>
          <w:sz w:val="20"/>
          <w:szCs w:val="20"/>
          <w:lang w:val="ms-MY"/>
        </w:rPr>
      </w:pPr>
      <w:r w:rsidRPr="007158CD">
        <w:rPr>
          <w:rFonts w:ascii="Arial" w:hAnsi="Arial" w:cs="Arial"/>
          <w:b/>
          <w:bCs/>
          <w:i/>
          <w:iCs/>
          <w:sz w:val="20"/>
          <w:szCs w:val="20"/>
          <w:lang w:val="ms-MY"/>
        </w:rPr>
        <w:lastRenderedPageBreak/>
        <w:t xml:space="preserve">LAMPIRAN </w:t>
      </w:r>
      <w:r w:rsidR="00604928" w:rsidRPr="007158CD">
        <w:rPr>
          <w:rFonts w:ascii="Arial" w:hAnsi="Arial" w:cs="Arial"/>
          <w:b/>
          <w:bCs/>
          <w:i/>
          <w:iCs/>
          <w:sz w:val="20"/>
          <w:szCs w:val="20"/>
          <w:lang w:val="ms-MY"/>
        </w:rPr>
        <w:t>5</w:t>
      </w:r>
    </w:p>
    <w:p w14:paraId="7C245407" w14:textId="49145D4E" w:rsidR="00AC17BD" w:rsidRPr="007158CD" w:rsidRDefault="00AC17BD" w:rsidP="007158CD">
      <w:pPr>
        <w:tabs>
          <w:tab w:val="left" w:pos="567"/>
        </w:tabs>
        <w:jc w:val="both"/>
        <w:rPr>
          <w:rFonts w:ascii="Arial" w:hAnsi="Arial" w:cs="Arial"/>
          <w:b/>
          <w:bCs/>
          <w:lang w:val="ms-MY"/>
        </w:rPr>
      </w:pPr>
      <w:r w:rsidRPr="007158CD">
        <w:rPr>
          <w:rFonts w:ascii="Arial" w:hAnsi="Arial" w:cs="Arial"/>
          <w:b/>
          <w:bCs/>
          <w:lang w:val="ms-MY"/>
        </w:rPr>
        <w:t>3.</w:t>
      </w:r>
      <w:r w:rsidR="007158CD">
        <w:rPr>
          <w:rFonts w:ascii="Arial" w:hAnsi="Arial" w:cs="Arial"/>
          <w:b/>
          <w:bCs/>
          <w:lang w:val="ms-MY"/>
        </w:rPr>
        <w:t>5</w:t>
      </w:r>
      <w:r w:rsidRPr="007158CD">
        <w:rPr>
          <w:rFonts w:ascii="Arial" w:hAnsi="Arial" w:cs="Arial"/>
          <w:b/>
          <w:bCs/>
          <w:lang w:val="ms-MY"/>
        </w:rPr>
        <w:tab/>
        <w:t>Harta Intelek yang Didaftar (15 Markah)</w:t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64"/>
        <w:gridCol w:w="8697"/>
        <w:gridCol w:w="2409"/>
      </w:tblGrid>
      <w:tr w:rsidR="00604928" w:rsidRPr="007158CD" w14:paraId="2DEE8DAA" w14:textId="77777777" w:rsidTr="00604928">
        <w:trPr>
          <w:trHeight w:val="745"/>
        </w:trPr>
        <w:tc>
          <w:tcPr>
            <w:tcW w:w="3064" w:type="dxa"/>
          </w:tcPr>
          <w:p w14:paraId="18B87A6C" w14:textId="77777777" w:rsidR="00604928" w:rsidRPr="007158CD" w:rsidRDefault="00604928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bookmarkStart w:id="7" w:name="_Hlk45890936"/>
            <w:r w:rsidRPr="007158CD">
              <w:rPr>
                <w:rFonts w:ascii="Arial" w:hAnsi="Arial" w:cs="Arial"/>
                <w:b/>
                <w:bCs/>
                <w:lang w:val="ms-MY"/>
              </w:rPr>
              <w:t>Kategori IP</w:t>
            </w:r>
          </w:p>
        </w:tc>
        <w:tc>
          <w:tcPr>
            <w:tcW w:w="8697" w:type="dxa"/>
          </w:tcPr>
          <w:p w14:paraId="783D3E99" w14:textId="77777777" w:rsidR="00604928" w:rsidRPr="007158CD" w:rsidRDefault="00604928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Tajuk Harta Intelek &amp; No. Pendaftaran (Jika Ada)</w:t>
            </w:r>
          </w:p>
        </w:tc>
        <w:tc>
          <w:tcPr>
            <w:tcW w:w="2409" w:type="dxa"/>
          </w:tcPr>
          <w:p w14:paraId="60976AB7" w14:textId="77777777" w:rsidR="00604928" w:rsidRPr="007158CD" w:rsidRDefault="00604928" w:rsidP="00AC17BD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Tahun IP Difailkan / Didaftar</w:t>
            </w:r>
          </w:p>
        </w:tc>
      </w:tr>
      <w:tr w:rsidR="00604928" w:rsidRPr="007158CD" w14:paraId="14587883" w14:textId="77777777" w:rsidTr="00604928">
        <w:trPr>
          <w:trHeight w:val="503"/>
        </w:trPr>
        <w:tc>
          <w:tcPr>
            <w:tcW w:w="3064" w:type="dxa"/>
          </w:tcPr>
          <w:p w14:paraId="33BD71C6" w14:textId="77777777" w:rsidR="00604928" w:rsidRPr="007158CD" w:rsidRDefault="00604928" w:rsidP="00FE69B3">
            <w:pPr>
              <w:spacing w:before="120" w:after="24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Paten (</w:t>
            </w:r>
            <w:r w:rsidRPr="007158CD">
              <w:rPr>
                <w:rFonts w:ascii="Arial" w:hAnsi="Arial" w:cs="Arial"/>
                <w:bCs/>
                <w:i/>
                <w:iCs/>
                <w:lang w:val="ms-MY"/>
              </w:rPr>
              <w:t>Granted</w:t>
            </w:r>
            <w:r w:rsidRPr="007158CD">
              <w:rPr>
                <w:rFonts w:ascii="Arial" w:hAnsi="Arial" w:cs="Arial"/>
                <w:bCs/>
                <w:lang w:val="ms-MY"/>
              </w:rPr>
              <w:t>)</w:t>
            </w:r>
          </w:p>
        </w:tc>
        <w:tc>
          <w:tcPr>
            <w:tcW w:w="8697" w:type="dxa"/>
          </w:tcPr>
          <w:p w14:paraId="05C2898E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409" w:type="dxa"/>
          </w:tcPr>
          <w:p w14:paraId="1323D126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604928" w:rsidRPr="007158CD" w14:paraId="6619E142" w14:textId="77777777" w:rsidTr="00604928">
        <w:trPr>
          <w:trHeight w:val="745"/>
        </w:trPr>
        <w:tc>
          <w:tcPr>
            <w:tcW w:w="3064" w:type="dxa"/>
          </w:tcPr>
          <w:p w14:paraId="2113EA25" w14:textId="77777777" w:rsidR="00604928" w:rsidRPr="007158CD" w:rsidRDefault="00604928" w:rsidP="00FE69B3">
            <w:pPr>
              <w:spacing w:before="120" w:after="24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Paten (</w:t>
            </w:r>
            <w:r w:rsidRPr="007158CD">
              <w:rPr>
                <w:rFonts w:ascii="Arial" w:hAnsi="Arial" w:cs="Arial"/>
                <w:bCs/>
                <w:i/>
                <w:iCs/>
                <w:lang w:val="ms-MY"/>
              </w:rPr>
              <w:t>Filing/Patent Pending</w:t>
            </w:r>
            <w:r w:rsidRPr="007158CD">
              <w:rPr>
                <w:rFonts w:ascii="Arial" w:hAnsi="Arial" w:cs="Arial"/>
                <w:bCs/>
                <w:lang w:val="ms-MY"/>
              </w:rPr>
              <w:t>)</w:t>
            </w:r>
          </w:p>
        </w:tc>
        <w:tc>
          <w:tcPr>
            <w:tcW w:w="8697" w:type="dxa"/>
          </w:tcPr>
          <w:p w14:paraId="140A5BE5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409" w:type="dxa"/>
          </w:tcPr>
          <w:p w14:paraId="6C741A7C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604928" w:rsidRPr="007158CD" w14:paraId="41060A15" w14:textId="77777777" w:rsidTr="00604928">
        <w:trPr>
          <w:trHeight w:val="755"/>
        </w:trPr>
        <w:tc>
          <w:tcPr>
            <w:tcW w:w="3064" w:type="dxa"/>
          </w:tcPr>
          <w:p w14:paraId="2A71F326" w14:textId="77777777" w:rsidR="00AA1F8C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 xml:space="preserve">Perlindungan Varieti Tumbuhan </w:t>
            </w:r>
          </w:p>
          <w:p w14:paraId="09E39844" w14:textId="6F8DE2AD" w:rsidR="00604928" w:rsidRPr="007158CD" w:rsidRDefault="00604928" w:rsidP="00FE69B3">
            <w:pPr>
              <w:spacing w:before="120" w:after="24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(</w:t>
            </w:r>
            <w:r w:rsidRPr="007158CD">
              <w:rPr>
                <w:rFonts w:ascii="Arial" w:hAnsi="Arial" w:cs="Arial"/>
                <w:bCs/>
                <w:i/>
                <w:iCs/>
                <w:lang w:val="ms-MY"/>
              </w:rPr>
              <w:t>P</w:t>
            </w:r>
            <w:r w:rsidR="00AA1F8C" w:rsidRPr="007158CD">
              <w:rPr>
                <w:rFonts w:ascii="Arial" w:hAnsi="Arial" w:cs="Arial"/>
                <w:bCs/>
                <w:i/>
                <w:iCs/>
                <w:lang w:val="ms-MY"/>
              </w:rPr>
              <w:t xml:space="preserve">lant </w:t>
            </w:r>
            <w:r w:rsidRPr="007158CD">
              <w:rPr>
                <w:rFonts w:ascii="Arial" w:hAnsi="Arial" w:cs="Arial"/>
                <w:bCs/>
                <w:i/>
                <w:iCs/>
                <w:lang w:val="ms-MY"/>
              </w:rPr>
              <w:t>V</w:t>
            </w:r>
            <w:r w:rsidR="00AA1F8C" w:rsidRPr="007158CD">
              <w:rPr>
                <w:rFonts w:ascii="Arial" w:hAnsi="Arial" w:cs="Arial"/>
                <w:bCs/>
                <w:i/>
                <w:iCs/>
                <w:lang w:val="ms-MY"/>
              </w:rPr>
              <w:t xml:space="preserve">ariety </w:t>
            </w:r>
            <w:r w:rsidRPr="007158CD">
              <w:rPr>
                <w:rFonts w:ascii="Arial" w:hAnsi="Arial" w:cs="Arial"/>
                <w:bCs/>
                <w:i/>
                <w:iCs/>
                <w:lang w:val="ms-MY"/>
              </w:rPr>
              <w:t>P</w:t>
            </w:r>
            <w:r w:rsidR="00AA1F8C" w:rsidRPr="007158CD">
              <w:rPr>
                <w:rFonts w:ascii="Arial" w:hAnsi="Arial" w:cs="Arial"/>
                <w:bCs/>
                <w:i/>
                <w:iCs/>
                <w:lang w:val="ms-MY"/>
              </w:rPr>
              <w:t>rotection</w:t>
            </w:r>
            <w:r w:rsidRPr="007158CD">
              <w:rPr>
                <w:rFonts w:ascii="Arial" w:hAnsi="Arial" w:cs="Arial"/>
                <w:bCs/>
                <w:lang w:val="ms-MY"/>
              </w:rPr>
              <w:t>)</w:t>
            </w:r>
          </w:p>
        </w:tc>
        <w:tc>
          <w:tcPr>
            <w:tcW w:w="8697" w:type="dxa"/>
          </w:tcPr>
          <w:p w14:paraId="7B5522C5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409" w:type="dxa"/>
          </w:tcPr>
          <w:p w14:paraId="0C23D701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604928" w:rsidRPr="007158CD" w14:paraId="026ECBE0" w14:textId="77777777" w:rsidTr="00604928">
        <w:trPr>
          <w:trHeight w:val="745"/>
        </w:trPr>
        <w:tc>
          <w:tcPr>
            <w:tcW w:w="3064" w:type="dxa"/>
          </w:tcPr>
          <w:p w14:paraId="1FBDAE82" w14:textId="77777777" w:rsidR="00604928" w:rsidRPr="007158CD" w:rsidRDefault="00604928" w:rsidP="00FE69B3">
            <w:pPr>
              <w:spacing w:before="120" w:after="24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Reka bentuk Perindustrian (</w:t>
            </w:r>
            <w:r w:rsidRPr="007158CD">
              <w:rPr>
                <w:rFonts w:ascii="Arial" w:hAnsi="Arial" w:cs="Arial"/>
                <w:bCs/>
                <w:i/>
                <w:iCs/>
                <w:lang w:val="ms-MY"/>
              </w:rPr>
              <w:t>Industrial Design</w:t>
            </w:r>
            <w:r w:rsidRPr="007158CD">
              <w:rPr>
                <w:rFonts w:ascii="Arial" w:hAnsi="Arial" w:cs="Arial"/>
                <w:bCs/>
                <w:lang w:val="ms-MY"/>
              </w:rPr>
              <w:t>)</w:t>
            </w:r>
          </w:p>
        </w:tc>
        <w:tc>
          <w:tcPr>
            <w:tcW w:w="8697" w:type="dxa"/>
          </w:tcPr>
          <w:p w14:paraId="4ADC73C3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409" w:type="dxa"/>
          </w:tcPr>
          <w:p w14:paraId="0651E512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604928" w:rsidRPr="007158CD" w14:paraId="2593636D" w14:textId="77777777" w:rsidTr="00604928">
        <w:trPr>
          <w:trHeight w:val="503"/>
        </w:trPr>
        <w:tc>
          <w:tcPr>
            <w:tcW w:w="3064" w:type="dxa"/>
          </w:tcPr>
          <w:p w14:paraId="6F900AD1" w14:textId="77777777" w:rsidR="00604928" w:rsidRPr="007158CD" w:rsidRDefault="00604928" w:rsidP="00FE69B3">
            <w:pPr>
              <w:spacing w:before="120" w:after="24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Cap Perdagangan (</w:t>
            </w:r>
            <w:r w:rsidRPr="007158CD">
              <w:rPr>
                <w:rFonts w:ascii="Arial" w:hAnsi="Arial" w:cs="Arial"/>
                <w:bCs/>
                <w:i/>
                <w:iCs/>
                <w:lang w:val="ms-MY"/>
              </w:rPr>
              <w:t>Trademark</w:t>
            </w:r>
            <w:r w:rsidRPr="007158CD">
              <w:rPr>
                <w:rFonts w:ascii="Arial" w:hAnsi="Arial" w:cs="Arial"/>
                <w:bCs/>
                <w:lang w:val="ms-MY"/>
              </w:rPr>
              <w:t>)</w:t>
            </w:r>
          </w:p>
        </w:tc>
        <w:tc>
          <w:tcPr>
            <w:tcW w:w="8697" w:type="dxa"/>
          </w:tcPr>
          <w:p w14:paraId="03FBE7D9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409" w:type="dxa"/>
          </w:tcPr>
          <w:p w14:paraId="71FA13DF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604928" w:rsidRPr="007158CD" w14:paraId="4C3D4DBA" w14:textId="77777777" w:rsidTr="00604928">
        <w:trPr>
          <w:trHeight w:val="493"/>
        </w:trPr>
        <w:tc>
          <w:tcPr>
            <w:tcW w:w="3064" w:type="dxa"/>
          </w:tcPr>
          <w:p w14:paraId="225A1A60" w14:textId="77777777" w:rsidR="00604928" w:rsidRPr="007158CD" w:rsidRDefault="00604928" w:rsidP="00FE69B3">
            <w:pPr>
              <w:spacing w:before="120" w:after="24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Petunjuk Geografi (</w:t>
            </w:r>
            <w:r w:rsidRPr="007158CD">
              <w:rPr>
                <w:rFonts w:ascii="Arial" w:hAnsi="Arial" w:cs="Arial"/>
                <w:bCs/>
                <w:i/>
                <w:iCs/>
                <w:lang w:val="ms-MY"/>
              </w:rPr>
              <w:t>Geographical Indicator</w:t>
            </w:r>
            <w:r w:rsidRPr="007158CD">
              <w:rPr>
                <w:rFonts w:ascii="Arial" w:hAnsi="Arial" w:cs="Arial"/>
                <w:bCs/>
                <w:lang w:val="ms-MY"/>
              </w:rPr>
              <w:t>)</w:t>
            </w:r>
          </w:p>
        </w:tc>
        <w:tc>
          <w:tcPr>
            <w:tcW w:w="8697" w:type="dxa"/>
          </w:tcPr>
          <w:p w14:paraId="75B29D2E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409" w:type="dxa"/>
          </w:tcPr>
          <w:p w14:paraId="6044D26A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604928" w:rsidRPr="007158CD" w14:paraId="588A00F9" w14:textId="77777777" w:rsidTr="00604928">
        <w:trPr>
          <w:trHeight w:val="755"/>
        </w:trPr>
        <w:tc>
          <w:tcPr>
            <w:tcW w:w="3064" w:type="dxa"/>
          </w:tcPr>
          <w:p w14:paraId="66DBB6C1" w14:textId="77777777" w:rsidR="00604928" w:rsidRPr="007158CD" w:rsidRDefault="00604928" w:rsidP="00FE69B3">
            <w:pPr>
              <w:spacing w:before="120" w:after="24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Hakcipta dan hak-hak berkaitan (</w:t>
            </w:r>
            <w:r w:rsidRPr="007158CD">
              <w:rPr>
                <w:rFonts w:ascii="Arial" w:hAnsi="Arial" w:cs="Arial"/>
                <w:bCs/>
                <w:i/>
                <w:iCs/>
                <w:lang w:val="ms-MY"/>
              </w:rPr>
              <w:t>Copyright</w:t>
            </w:r>
            <w:r w:rsidRPr="007158CD">
              <w:rPr>
                <w:rFonts w:ascii="Arial" w:hAnsi="Arial" w:cs="Arial"/>
                <w:bCs/>
                <w:lang w:val="ms-MY"/>
              </w:rPr>
              <w:t>)</w:t>
            </w:r>
          </w:p>
        </w:tc>
        <w:tc>
          <w:tcPr>
            <w:tcW w:w="8697" w:type="dxa"/>
          </w:tcPr>
          <w:p w14:paraId="15FEF052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409" w:type="dxa"/>
          </w:tcPr>
          <w:p w14:paraId="705623F9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604928" w:rsidRPr="007158CD" w14:paraId="642EA355" w14:textId="77777777" w:rsidTr="00604928">
        <w:trPr>
          <w:trHeight w:val="493"/>
        </w:trPr>
        <w:tc>
          <w:tcPr>
            <w:tcW w:w="3064" w:type="dxa"/>
          </w:tcPr>
          <w:p w14:paraId="41542487" w14:textId="77777777" w:rsidR="00604928" w:rsidRPr="007158CD" w:rsidRDefault="00604928" w:rsidP="00FE69B3">
            <w:pPr>
              <w:spacing w:before="120" w:after="240" w:line="240" w:lineRule="auto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Rahsia Perdagangan (</w:t>
            </w:r>
            <w:r w:rsidRPr="007158CD">
              <w:rPr>
                <w:rFonts w:ascii="Arial" w:hAnsi="Arial" w:cs="Arial"/>
                <w:bCs/>
                <w:i/>
                <w:iCs/>
                <w:lang w:val="ms-MY"/>
              </w:rPr>
              <w:t>Trade Secret</w:t>
            </w:r>
            <w:r w:rsidRPr="007158CD">
              <w:rPr>
                <w:rFonts w:ascii="Arial" w:hAnsi="Arial" w:cs="Arial"/>
                <w:bCs/>
                <w:lang w:val="ms-MY"/>
              </w:rPr>
              <w:t>)</w:t>
            </w:r>
          </w:p>
        </w:tc>
        <w:tc>
          <w:tcPr>
            <w:tcW w:w="8697" w:type="dxa"/>
          </w:tcPr>
          <w:p w14:paraId="540A213D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409" w:type="dxa"/>
          </w:tcPr>
          <w:p w14:paraId="23AA04F7" w14:textId="77777777" w:rsidR="00604928" w:rsidRPr="007158CD" w:rsidRDefault="00604928" w:rsidP="00AC17BD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bookmarkEnd w:id="7"/>
    </w:tbl>
    <w:p w14:paraId="6C3CCD91" w14:textId="77777777" w:rsidR="00AC17BD" w:rsidRPr="007158CD" w:rsidRDefault="00AC17BD" w:rsidP="00AC17BD">
      <w:pPr>
        <w:jc w:val="both"/>
        <w:rPr>
          <w:rFonts w:ascii="Arial" w:hAnsi="Arial" w:cs="Arial"/>
          <w:b/>
          <w:bCs/>
          <w:lang w:val="ms-MY"/>
        </w:rPr>
        <w:sectPr w:rsidR="00AC17BD" w:rsidRPr="007158CD" w:rsidSect="00F424D4">
          <w:headerReference w:type="default" r:id="rId12"/>
          <w:pgSz w:w="16838" w:h="11906" w:orient="landscape"/>
          <w:pgMar w:top="1276" w:right="680" w:bottom="1440" w:left="1440" w:header="720" w:footer="720" w:gutter="0"/>
          <w:cols w:space="708"/>
          <w:docGrid w:linePitch="360"/>
        </w:sectPr>
      </w:pPr>
    </w:p>
    <w:p w14:paraId="536C725F" w14:textId="018E9858" w:rsidR="00AC17BD" w:rsidRDefault="00AC17BD" w:rsidP="007158CD">
      <w:pPr>
        <w:spacing w:after="0"/>
        <w:jc w:val="right"/>
        <w:rPr>
          <w:rFonts w:ascii="Arial" w:hAnsi="Arial" w:cs="Arial"/>
          <w:b/>
          <w:bCs/>
          <w:i/>
          <w:iCs/>
          <w:sz w:val="20"/>
          <w:szCs w:val="20"/>
          <w:lang w:val="ms-MY"/>
        </w:rPr>
      </w:pPr>
      <w:r w:rsidRPr="007158CD">
        <w:rPr>
          <w:rFonts w:ascii="Arial" w:hAnsi="Arial" w:cs="Arial"/>
          <w:b/>
          <w:bCs/>
          <w:i/>
          <w:iCs/>
          <w:sz w:val="20"/>
          <w:szCs w:val="20"/>
          <w:lang w:val="ms-MY"/>
        </w:rPr>
        <w:lastRenderedPageBreak/>
        <w:t>LAMPIRAN 6</w:t>
      </w:r>
    </w:p>
    <w:p w14:paraId="56771AD8" w14:textId="77777777" w:rsidR="007158CD" w:rsidRPr="007158CD" w:rsidRDefault="007158CD" w:rsidP="007158CD">
      <w:pPr>
        <w:spacing w:after="0"/>
        <w:jc w:val="right"/>
        <w:rPr>
          <w:rFonts w:ascii="Arial" w:hAnsi="Arial" w:cs="Arial"/>
          <w:b/>
          <w:bCs/>
          <w:i/>
          <w:iCs/>
          <w:sz w:val="20"/>
          <w:szCs w:val="20"/>
          <w:lang w:val="ms-MY"/>
        </w:rPr>
      </w:pPr>
    </w:p>
    <w:p w14:paraId="026C79C3" w14:textId="77777777" w:rsidR="00AC17BD" w:rsidRPr="007158CD" w:rsidRDefault="00AC17BD" w:rsidP="007158CD">
      <w:pPr>
        <w:tabs>
          <w:tab w:val="left" w:pos="567"/>
        </w:tabs>
        <w:jc w:val="both"/>
        <w:rPr>
          <w:rFonts w:ascii="Arial" w:hAnsi="Arial" w:cs="Arial"/>
          <w:b/>
          <w:bCs/>
          <w:lang w:val="ms-MY"/>
        </w:rPr>
      </w:pPr>
      <w:bookmarkStart w:id="8" w:name="_Hlk75333080"/>
      <w:r w:rsidRPr="007158CD">
        <w:rPr>
          <w:rFonts w:ascii="Arial" w:hAnsi="Arial" w:cs="Arial"/>
          <w:b/>
          <w:bCs/>
          <w:lang w:val="ms-MY"/>
        </w:rPr>
        <w:t>3.6</w:t>
      </w:r>
      <w:r w:rsidRPr="007158CD">
        <w:rPr>
          <w:rFonts w:ascii="Arial" w:hAnsi="Arial" w:cs="Arial"/>
          <w:b/>
          <w:bCs/>
          <w:lang w:val="ms-MY"/>
        </w:rPr>
        <w:tab/>
        <w:t>Lain-Lain Sumbangan (10 Markah)</w:t>
      </w:r>
    </w:p>
    <w:tbl>
      <w:tblPr>
        <w:tblW w:w="9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4"/>
        <w:gridCol w:w="6384"/>
        <w:gridCol w:w="2152"/>
      </w:tblGrid>
      <w:tr w:rsidR="00AC17BD" w:rsidRPr="007158CD" w14:paraId="26F5BE14" w14:textId="77777777" w:rsidTr="00177FFC">
        <w:trPr>
          <w:trHeight w:val="511"/>
        </w:trPr>
        <w:tc>
          <w:tcPr>
            <w:tcW w:w="604" w:type="dxa"/>
            <w:vAlign w:val="center"/>
          </w:tcPr>
          <w:p w14:paraId="1687D9C0" w14:textId="77777777" w:rsidR="00AC17BD" w:rsidRPr="007158CD" w:rsidRDefault="00AC17BD" w:rsidP="00177FF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bookmarkStart w:id="9" w:name="_Hlk45891028"/>
            <w:r w:rsidRPr="007158CD">
              <w:rPr>
                <w:rFonts w:ascii="Arial" w:hAnsi="Arial" w:cs="Arial"/>
                <w:b/>
                <w:bCs/>
                <w:lang w:val="ms-MY"/>
              </w:rPr>
              <w:t>Bil.</w:t>
            </w:r>
          </w:p>
        </w:tc>
        <w:tc>
          <w:tcPr>
            <w:tcW w:w="6384" w:type="dxa"/>
            <w:vAlign w:val="center"/>
          </w:tcPr>
          <w:p w14:paraId="74B95F29" w14:textId="6B1B8EA0" w:rsidR="00AC17BD" w:rsidRPr="007158CD" w:rsidRDefault="00AC17BD" w:rsidP="00177FFC">
            <w:pPr>
              <w:spacing w:after="0" w:line="240" w:lineRule="auto"/>
              <w:ind w:left="173"/>
              <w:contextualSpacing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7158CD">
              <w:rPr>
                <w:rFonts w:ascii="Arial" w:eastAsia="Times New Roman" w:hAnsi="Arial" w:cs="Arial"/>
                <w:b/>
                <w:bCs/>
                <w:lang w:val="ms-MY"/>
              </w:rPr>
              <w:t xml:space="preserve">Senarai Sumbangan &amp; Maklumat Lengkap </w:t>
            </w:r>
            <w:r w:rsidR="0004724C" w:rsidRPr="007158CD">
              <w:rPr>
                <w:rFonts w:ascii="Arial" w:eastAsia="Times New Roman" w:hAnsi="Arial" w:cs="Arial"/>
                <w:b/>
                <w:bCs/>
                <w:lang w:val="ms-MY"/>
              </w:rPr>
              <w:t>Sumbangan</w:t>
            </w:r>
          </w:p>
        </w:tc>
        <w:tc>
          <w:tcPr>
            <w:tcW w:w="2152" w:type="dxa"/>
            <w:vAlign w:val="center"/>
          </w:tcPr>
          <w:p w14:paraId="06849285" w14:textId="77777777" w:rsidR="00AC17BD" w:rsidRPr="007158CD" w:rsidRDefault="00AC17BD" w:rsidP="00177FF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7158CD">
              <w:rPr>
                <w:rFonts w:ascii="Arial" w:hAnsi="Arial" w:cs="Arial"/>
                <w:b/>
                <w:bCs/>
                <w:lang w:val="ms-MY"/>
              </w:rPr>
              <w:t>Tahun</w:t>
            </w:r>
          </w:p>
        </w:tc>
      </w:tr>
      <w:bookmarkEnd w:id="9"/>
      <w:tr w:rsidR="00AC17BD" w:rsidRPr="007158CD" w14:paraId="7F318276" w14:textId="77777777" w:rsidTr="00177FFC">
        <w:trPr>
          <w:trHeight w:val="566"/>
        </w:trPr>
        <w:tc>
          <w:tcPr>
            <w:tcW w:w="604" w:type="dxa"/>
          </w:tcPr>
          <w:p w14:paraId="3C89BCDD" w14:textId="77777777" w:rsidR="00AC17BD" w:rsidRPr="007158CD" w:rsidRDefault="00AC17BD" w:rsidP="00AC17BD">
            <w:pPr>
              <w:spacing w:after="0" w:line="360" w:lineRule="auto"/>
              <w:jc w:val="center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1</w:t>
            </w:r>
          </w:p>
        </w:tc>
        <w:tc>
          <w:tcPr>
            <w:tcW w:w="6384" w:type="dxa"/>
          </w:tcPr>
          <w:p w14:paraId="0B1F3B96" w14:textId="77777777" w:rsidR="00AC17BD" w:rsidRPr="007158CD" w:rsidRDefault="00AC17BD" w:rsidP="00AC17BD">
            <w:pPr>
              <w:spacing w:after="0" w:line="36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152" w:type="dxa"/>
          </w:tcPr>
          <w:p w14:paraId="483DA00A" w14:textId="77777777" w:rsidR="00AC17BD" w:rsidRPr="007158CD" w:rsidRDefault="00AC17BD" w:rsidP="00AC17BD">
            <w:pPr>
              <w:spacing w:after="0" w:line="36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</w:tc>
      </w:tr>
      <w:tr w:rsidR="00AC17BD" w:rsidRPr="007158CD" w14:paraId="1B29F18C" w14:textId="77777777" w:rsidTr="00177FFC">
        <w:trPr>
          <w:trHeight w:val="548"/>
        </w:trPr>
        <w:tc>
          <w:tcPr>
            <w:tcW w:w="604" w:type="dxa"/>
          </w:tcPr>
          <w:p w14:paraId="2966D91D" w14:textId="77777777" w:rsidR="00AC17BD" w:rsidRPr="007158CD" w:rsidRDefault="00AC17BD" w:rsidP="00AC17BD">
            <w:pPr>
              <w:spacing w:after="0" w:line="360" w:lineRule="auto"/>
              <w:jc w:val="center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2</w:t>
            </w:r>
          </w:p>
        </w:tc>
        <w:tc>
          <w:tcPr>
            <w:tcW w:w="6384" w:type="dxa"/>
          </w:tcPr>
          <w:p w14:paraId="69A3E4E8" w14:textId="77777777" w:rsidR="00AC17BD" w:rsidRPr="007158CD" w:rsidRDefault="00AC17BD" w:rsidP="00AC17BD">
            <w:pPr>
              <w:spacing w:after="0" w:line="36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152" w:type="dxa"/>
          </w:tcPr>
          <w:p w14:paraId="4F917B09" w14:textId="77777777" w:rsidR="00AC17BD" w:rsidRPr="007158CD" w:rsidRDefault="00AC17BD" w:rsidP="00AC17BD">
            <w:pPr>
              <w:spacing w:after="0" w:line="36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</w:tc>
      </w:tr>
      <w:tr w:rsidR="00AC17BD" w:rsidRPr="007158CD" w14:paraId="6E6C7991" w14:textId="77777777" w:rsidTr="00177FFC">
        <w:trPr>
          <w:trHeight w:val="566"/>
        </w:trPr>
        <w:tc>
          <w:tcPr>
            <w:tcW w:w="604" w:type="dxa"/>
          </w:tcPr>
          <w:p w14:paraId="33244334" w14:textId="77777777" w:rsidR="00AC17BD" w:rsidRPr="007158CD" w:rsidRDefault="00AC17BD" w:rsidP="00AC17BD">
            <w:pPr>
              <w:spacing w:after="0" w:line="360" w:lineRule="auto"/>
              <w:jc w:val="center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3</w:t>
            </w:r>
          </w:p>
        </w:tc>
        <w:tc>
          <w:tcPr>
            <w:tcW w:w="6384" w:type="dxa"/>
          </w:tcPr>
          <w:p w14:paraId="1132F657" w14:textId="77777777" w:rsidR="00AC17BD" w:rsidRPr="007158CD" w:rsidRDefault="00AC17BD" w:rsidP="00AC17BD">
            <w:pPr>
              <w:spacing w:after="0" w:line="36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152" w:type="dxa"/>
          </w:tcPr>
          <w:p w14:paraId="6B210FEA" w14:textId="77777777" w:rsidR="00AC17BD" w:rsidRPr="007158CD" w:rsidRDefault="00AC17BD" w:rsidP="00AC17BD">
            <w:pPr>
              <w:spacing w:after="0" w:line="36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</w:tc>
      </w:tr>
      <w:tr w:rsidR="00AC17BD" w:rsidRPr="007158CD" w14:paraId="66393C7A" w14:textId="77777777" w:rsidTr="00177FFC">
        <w:trPr>
          <w:trHeight w:val="548"/>
        </w:trPr>
        <w:tc>
          <w:tcPr>
            <w:tcW w:w="604" w:type="dxa"/>
          </w:tcPr>
          <w:p w14:paraId="5280AFBA" w14:textId="77777777" w:rsidR="00AC17BD" w:rsidRPr="007158CD" w:rsidRDefault="00AC17BD" w:rsidP="00AC17BD">
            <w:pPr>
              <w:spacing w:after="0" w:line="360" w:lineRule="auto"/>
              <w:jc w:val="center"/>
              <w:rPr>
                <w:rFonts w:ascii="Arial" w:hAnsi="Arial" w:cs="Arial"/>
                <w:bCs/>
                <w:lang w:val="ms-MY"/>
              </w:rPr>
            </w:pPr>
            <w:r w:rsidRPr="007158CD">
              <w:rPr>
                <w:rFonts w:ascii="Arial" w:hAnsi="Arial" w:cs="Arial"/>
                <w:bCs/>
                <w:lang w:val="ms-MY"/>
              </w:rPr>
              <w:t>4</w:t>
            </w:r>
          </w:p>
        </w:tc>
        <w:tc>
          <w:tcPr>
            <w:tcW w:w="6384" w:type="dxa"/>
          </w:tcPr>
          <w:p w14:paraId="2DE25CBF" w14:textId="77777777" w:rsidR="00AC17BD" w:rsidRPr="007158CD" w:rsidRDefault="00AC17BD" w:rsidP="00AC17BD">
            <w:pPr>
              <w:spacing w:after="0" w:line="36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152" w:type="dxa"/>
          </w:tcPr>
          <w:p w14:paraId="600CCD9F" w14:textId="77777777" w:rsidR="00AC17BD" w:rsidRPr="007158CD" w:rsidRDefault="00AC17BD" w:rsidP="00AC17BD">
            <w:pPr>
              <w:spacing w:after="0" w:line="36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</w:tc>
      </w:tr>
    </w:tbl>
    <w:bookmarkEnd w:id="8"/>
    <w:p w14:paraId="603B727D" w14:textId="50D592C0" w:rsidR="00AA1F8C" w:rsidRPr="007158CD" w:rsidRDefault="00AA1F8C" w:rsidP="00AA1F8C">
      <w:pPr>
        <w:spacing w:before="120" w:after="0" w:line="240" w:lineRule="auto"/>
        <w:jc w:val="both"/>
        <w:rPr>
          <w:rFonts w:ascii="Arial" w:hAnsi="Arial" w:cs="Arial"/>
          <w:lang w:val="ms-MY"/>
        </w:rPr>
      </w:pPr>
      <w:r w:rsidRPr="007158CD">
        <w:rPr>
          <w:rFonts w:ascii="Arial" w:hAnsi="Arial" w:cs="Arial"/>
          <w:i/>
          <w:lang w:val="ms-MY"/>
        </w:rPr>
        <w:t>Pakar rujuk, konsultansi, menyelia pelajar PhD, Master, editor, perjawatan dalam pertubuhan/jawatan kuasa, keahlian profesional, tenaga pengajar panel penilai, hakim, pembentang kertas kerja dan lain-lain</w:t>
      </w:r>
    </w:p>
    <w:p w14:paraId="616A55DC" w14:textId="77777777" w:rsidR="00AC17BD" w:rsidRPr="007158CD" w:rsidRDefault="00AC17BD" w:rsidP="00AC17BD">
      <w:pPr>
        <w:spacing w:after="0" w:line="240" w:lineRule="auto"/>
        <w:jc w:val="both"/>
        <w:rPr>
          <w:rFonts w:ascii="Cambria Math" w:hAnsi="Cambria Math" w:cs="Arial"/>
          <w:lang w:val="ms-MY"/>
        </w:rPr>
      </w:pPr>
    </w:p>
    <w:p w14:paraId="476CC7D1" w14:textId="77777777" w:rsidR="00AC17BD" w:rsidRPr="007158CD" w:rsidRDefault="00AC17BD" w:rsidP="00AC17BD">
      <w:pPr>
        <w:spacing w:after="0" w:line="240" w:lineRule="auto"/>
        <w:ind w:left="255"/>
        <w:jc w:val="both"/>
        <w:rPr>
          <w:rFonts w:ascii="Cambria Math" w:hAnsi="Cambria Math" w:cs="Arial"/>
          <w:lang w:val="ms-MY"/>
        </w:rPr>
      </w:pPr>
    </w:p>
    <w:p w14:paraId="333A702C" w14:textId="77777777" w:rsidR="00AC17BD" w:rsidRPr="007158CD" w:rsidRDefault="00AC17BD" w:rsidP="00AC17BD">
      <w:pPr>
        <w:spacing w:after="0" w:line="240" w:lineRule="auto"/>
        <w:ind w:left="255"/>
        <w:jc w:val="both"/>
        <w:rPr>
          <w:rFonts w:ascii="Arial" w:hAnsi="Arial" w:cs="Arial"/>
          <w:b/>
          <w:lang w:val="ms-MY"/>
        </w:rPr>
      </w:pPr>
    </w:p>
    <w:p w14:paraId="42C103BC" w14:textId="77777777" w:rsidR="00AC17BD" w:rsidRPr="007158CD" w:rsidRDefault="00AC17BD">
      <w:pPr>
        <w:rPr>
          <w:lang w:val="ms-MY"/>
        </w:rPr>
      </w:pPr>
    </w:p>
    <w:sectPr w:rsidR="00AC17BD" w:rsidRPr="007158CD" w:rsidSect="00AC17BD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F9FCD" w14:textId="77777777" w:rsidR="00BD5974" w:rsidRDefault="00BD5974" w:rsidP="00AC17BD">
      <w:pPr>
        <w:spacing w:after="0" w:line="240" w:lineRule="auto"/>
      </w:pPr>
      <w:r>
        <w:separator/>
      </w:r>
    </w:p>
  </w:endnote>
  <w:endnote w:type="continuationSeparator" w:id="0">
    <w:p w14:paraId="1A51820B" w14:textId="77777777" w:rsidR="00BD5974" w:rsidRDefault="00BD5974" w:rsidP="00AC1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507004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F2DA7D" w14:textId="25CE81E0" w:rsidR="00D80495" w:rsidRDefault="00D80495">
            <w:pPr>
              <w:pStyle w:val="Footer"/>
              <w:jc w:val="right"/>
            </w:pPr>
            <w:proofErr w:type="spellStart"/>
            <w:r w:rsidRPr="00D80495">
              <w:rPr>
                <w:i/>
                <w:iCs/>
                <w:sz w:val="20"/>
                <w:szCs w:val="20"/>
              </w:rPr>
              <w:t>Muka</w:t>
            </w:r>
            <w:proofErr w:type="spellEnd"/>
            <w:r w:rsidRPr="00D80495">
              <w:rPr>
                <w:i/>
                <w:iCs/>
                <w:sz w:val="20"/>
                <w:szCs w:val="20"/>
              </w:rPr>
              <w:t xml:space="preserve"> Surat </w:t>
            </w:r>
            <w:r w:rsidRPr="00D80495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D80495">
              <w:rPr>
                <w:b/>
                <w:bCs/>
                <w:i/>
                <w:iCs/>
                <w:sz w:val="20"/>
                <w:szCs w:val="20"/>
              </w:rPr>
              <w:instrText xml:space="preserve"> PAGE </w:instrText>
            </w:r>
            <w:r w:rsidRPr="00D80495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D80495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D80495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  <w:r w:rsidRPr="00D80495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0495">
              <w:rPr>
                <w:i/>
                <w:iCs/>
                <w:sz w:val="20"/>
                <w:szCs w:val="20"/>
              </w:rPr>
              <w:t>daripada</w:t>
            </w:r>
            <w:proofErr w:type="spellEnd"/>
            <w:r w:rsidRPr="00D80495">
              <w:rPr>
                <w:i/>
                <w:iCs/>
                <w:sz w:val="20"/>
                <w:szCs w:val="20"/>
              </w:rPr>
              <w:t xml:space="preserve"> </w:t>
            </w:r>
            <w:r w:rsidRPr="00D80495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D80495">
              <w:rPr>
                <w:b/>
                <w:bCs/>
                <w:i/>
                <w:iCs/>
                <w:sz w:val="20"/>
                <w:szCs w:val="20"/>
              </w:rPr>
              <w:instrText xml:space="preserve"> NUMPAGES  </w:instrText>
            </w:r>
            <w:r w:rsidRPr="00D80495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D80495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D80495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</w:p>
        </w:sdtContent>
      </w:sdt>
    </w:sdtContent>
  </w:sdt>
  <w:p w14:paraId="7E6F65B3" w14:textId="77777777" w:rsidR="00D80495" w:rsidRDefault="00D804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A6DA1" w14:textId="77777777" w:rsidR="00BD5974" w:rsidRDefault="00BD5974" w:rsidP="00AC17BD">
      <w:pPr>
        <w:spacing w:after="0" w:line="240" w:lineRule="auto"/>
      </w:pPr>
      <w:r>
        <w:separator/>
      </w:r>
    </w:p>
  </w:footnote>
  <w:footnote w:type="continuationSeparator" w:id="0">
    <w:p w14:paraId="13E11FF2" w14:textId="77777777" w:rsidR="00BD5974" w:rsidRDefault="00BD5974" w:rsidP="00AC1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E1A41" w14:textId="4392DBF7" w:rsidR="00B57749" w:rsidRPr="007525AF" w:rsidRDefault="0034000B" w:rsidP="00F57EB8">
    <w:pPr>
      <w:pStyle w:val="Header"/>
      <w:jc w:val="right"/>
      <w:rPr>
        <w:rFonts w:ascii="Arial" w:hAnsi="Arial" w:cs="Arial"/>
        <w:i/>
        <w:sz w:val="24"/>
        <w:szCs w:val="24"/>
      </w:rPr>
    </w:pPr>
    <w:r w:rsidRPr="00A70DA8">
      <w:rPr>
        <w:rFonts w:ascii="Arial" w:hAnsi="Arial" w:cs="Arial"/>
        <w:b/>
        <w:sz w:val="24"/>
        <w:szCs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AIM </w:t>
    </w:r>
    <w:r w:rsidR="00F74896" w:rsidRPr="00A70DA8">
      <w:rPr>
        <w:rFonts w:ascii="Arial" w:hAnsi="Arial" w:cs="Arial"/>
        <w:b/>
        <w:sz w:val="24"/>
        <w:szCs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676E5" w14:textId="411C5972" w:rsidR="00161633" w:rsidRPr="007525AF" w:rsidRDefault="00161633" w:rsidP="0050409D">
    <w:pPr>
      <w:pStyle w:val="Header"/>
      <w:jc w:val="right"/>
      <w:rPr>
        <w:rFonts w:ascii="Arial" w:hAnsi="Arial" w:cs="Arial"/>
        <w:b/>
        <w:bCs/>
        <w:iCs/>
        <w:sz w:val="24"/>
        <w:szCs w:val="24"/>
      </w:rPr>
    </w:pPr>
    <w:r w:rsidRPr="007525AF">
      <w:rPr>
        <w:rFonts w:ascii="Arial" w:hAnsi="Arial" w:cs="Arial"/>
        <w:b/>
        <w:bCs/>
        <w:iCs/>
        <w:sz w:val="24"/>
        <w:szCs w:val="24"/>
      </w:rPr>
      <w:t xml:space="preserve">AIM </w:t>
    </w:r>
    <w:r w:rsidR="00F74896">
      <w:rPr>
        <w:rFonts w:ascii="Arial" w:hAnsi="Arial" w:cs="Arial"/>
        <w:b/>
        <w:bCs/>
        <w:iCs/>
        <w:sz w:val="24"/>
        <w:szCs w:val="24"/>
      </w:rPr>
      <w:t>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D3FE9" w14:textId="59DD497E" w:rsidR="004775D3" w:rsidRPr="005B45DC" w:rsidRDefault="0034000B" w:rsidP="0050409D">
    <w:pPr>
      <w:pStyle w:val="Header"/>
      <w:jc w:val="right"/>
      <w:rPr>
        <w:rFonts w:ascii="Arial" w:hAnsi="Arial" w:cs="Arial"/>
        <w:b/>
        <w:bCs/>
        <w:iCs/>
        <w:sz w:val="24"/>
        <w:szCs w:val="24"/>
      </w:rPr>
    </w:pPr>
    <w:r w:rsidRPr="005B45DC">
      <w:rPr>
        <w:rFonts w:ascii="Arial" w:hAnsi="Arial" w:cs="Arial"/>
        <w:b/>
        <w:bCs/>
        <w:iCs/>
        <w:sz w:val="24"/>
        <w:szCs w:val="24"/>
      </w:rPr>
      <w:t xml:space="preserve">AIM </w:t>
    </w:r>
    <w:r w:rsidR="00F74896">
      <w:rPr>
        <w:rFonts w:ascii="Arial" w:hAnsi="Arial" w:cs="Arial"/>
        <w:b/>
        <w:bCs/>
        <w:iCs/>
        <w:sz w:val="24"/>
        <w:szCs w:val="24"/>
      </w:rPr>
      <w:t>202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51610" w14:textId="10EB0EE2" w:rsidR="00A70659" w:rsidRDefault="0034000B" w:rsidP="0050409D">
    <w:pPr>
      <w:pStyle w:val="Header"/>
      <w:jc w:val="right"/>
      <w:rPr>
        <w:rFonts w:ascii="Arial" w:hAnsi="Arial" w:cs="Arial"/>
        <w:b/>
        <w:bCs/>
        <w:iCs/>
        <w:sz w:val="24"/>
        <w:szCs w:val="24"/>
      </w:rPr>
    </w:pPr>
    <w:r w:rsidRPr="005B45DC">
      <w:rPr>
        <w:rFonts w:ascii="Arial" w:hAnsi="Arial" w:cs="Arial"/>
        <w:b/>
        <w:bCs/>
        <w:iCs/>
        <w:sz w:val="24"/>
        <w:szCs w:val="24"/>
      </w:rPr>
      <w:t xml:space="preserve">AIM </w:t>
    </w:r>
    <w:r w:rsidR="00F74896">
      <w:rPr>
        <w:rFonts w:ascii="Arial" w:hAnsi="Arial" w:cs="Arial"/>
        <w:b/>
        <w:bCs/>
        <w:iCs/>
        <w:sz w:val="24"/>
        <w:szCs w:val="24"/>
      </w:rPr>
      <w:t>2022</w:t>
    </w:r>
  </w:p>
  <w:p w14:paraId="307B6C07" w14:textId="77777777" w:rsidR="00C97B3B" w:rsidRPr="005B45DC" w:rsidRDefault="00C97B3B" w:rsidP="0050409D">
    <w:pPr>
      <w:pStyle w:val="Header"/>
      <w:jc w:val="right"/>
      <w:rPr>
        <w:rFonts w:ascii="Arial" w:hAnsi="Arial" w:cs="Arial"/>
        <w:b/>
        <w:bCs/>
        <w:iCs/>
        <w:sz w:val="24"/>
        <w:szCs w:val="2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E9065" w14:textId="2774F614" w:rsidR="00084977" w:rsidRPr="007525AF" w:rsidRDefault="0034000B" w:rsidP="0050409D">
    <w:pPr>
      <w:pStyle w:val="Header"/>
      <w:jc w:val="right"/>
      <w:rPr>
        <w:rFonts w:ascii="Arial" w:hAnsi="Arial" w:cs="Arial"/>
        <w:b/>
        <w:bCs/>
        <w:iCs/>
        <w:sz w:val="24"/>
        <w:szCs w:val="24"/>
      </w:rPr>
    </w:pPr>
    <w:r w:rsidRPr="007525AF">
      <w:rPr>
        <w:rFonts w:ascii="Arial" w:hAnsi="Arial" w:cs="Arial"/>
        <w:b/>
        <w:bCs/>
        <w:iCs/>
        <w:sz w:val="24"/>
        <w:szCs w:val="24"/>
      </w:rPr>
      <w:t xml:space="preserve">AIM </w:t>
    </w:r>
    <w:r w:rsidR="00F74896">
      <w:rPr>
        <w:rFonts w:ascii="Arial" w:hAnsi="Arial" w:cs="Arial"/>
        <w:b/>
        <w:bCs/>
        <w:iCs/>
        <w:sz w:val="24"/>
        <w:szCs w:val="24"/>
      </w:rPr>
      <w:t>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42967"/>
    <w:multiLevelType w:val="hybridMultilevel"/>
    <w:tmpl w:val="17102CDE"/>
    <w:lvl w:ilvl="0" w:tplc="99BA0B5C">
      <w:start w:val="1"/>
      <w:numFmt w:val="decimal"/>
      <w:lvlText w:val="1.%1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B5EA0"/>
    <w:multiLevelType w:val="hybridMultilevel"/>
    <w:tmpl w:val="C76E5972"/>
    <w:lvl w:ilvl="0" w:tplc="2AE85594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503199"/>
    <w:multiLevelType w:val="hybridMultilevel"/>
    <w:tmpl w:val="0B62F446"/>
    <w:lvl w:ilvl="0" w:tplc="E3281200">
      <w:start w:val="1"/>
      <w:numFmt w:val="decimal"/>
      <w:lvlText w:val="2.%1"/>
      <w:lvlJc w:val="left"/>
      <w:pPr>
        <w:ind w:left="786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506" w:hanging="360"/>
      </w:pPr>
    </w:lvl>
    <w:lvl w:ilvl="2" w:tplc="4409001B" w:tentative="1">
      <w:start w:val="1"/>
      <w:numFmt w:val="lowerRoman"/>
      <w:lvlText w:val="%3."/>
      <w:lvlJc w:val="right"/>
      <w:pPr>
        <w:ind w:left="2226" w:hanging="180"/>
      </w:pPr>
    </w:lvl>
    <w:lvl w:ilvl="3" w:tplc="4409000F" w:tentative="1">
      <w:start w:val="1"/>
      <w:numFmt w:val="decimal"/>
      <w:lvlText w:val="%4."/>
      <w:lvlJc w:val="left"/>
      <w:pPr>
        <w:ind w:left="2946" w:hanging="360"/>
      </w:pPr>
    </w:lvl>
    <w:lvl w:ilvl="4" w:tplc="44090019" w:tentative="1">
      <w:start w:val="1"/>
      <w:numFmt w:val="lowerLetter"/>
      <w:lvlText w:val="%5."/>
      <w:lvlJc w:val="left"/>
      <w:pPr>
        <w:ind w:left="3666" w:hanging="360"/>
      </w:pPr>
    </w:lvl>
    <w:lvl w:ilvl="5" w:tplc="4409001B" w:tentative="1">
      <w:start w:val="1"/>
      <w:numFmt w:val="lowerRoman"/>
      <w:lvlText w:val="%6."/>
      <w:lvlJc w:val="right"/>
      <w:pPr>
        <w:ind w:left="4386" w:hanging="180"/>
      </w:pPr>
    </w:lvl>
    <w:lvl w:ilvl="6" w:tplc="4409000F" w:tentative="1">
      <w:start w:val="1"/>
      <w:numFmt w:val="decimal"/>
      <w:lvlText w:val="%7."/>
      <w:lvlJc w:val="left"/>
      <w:pPr>
        <w:ind w:left="5106" w:hanging="360"/>
      </w:pPr>
    </w:lvl>
    <w:lvl w:ilvl="7" w:tplc="44090019" w:tentative="1">
      <w:start w:val="1"/>
      <w:numFmt w:val="lowerLetter"/>
      <w:lvlText w:val="%8."/>
      <w:lvlJc w:val="left"/>
      <w:pPr>
        <w:ind w:left="5826" w:hanging="360"/>
      </w:pPr>
    </w:lvl>
    <w:lvl w:ilvl="8" w:tplc="4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4BE13124"/>
    <w:multiLevelType w:val="hybridMultilevel"/>
    <w:tmpl w:val="C9684CD0"/>
    <w:lvl w:ilvl="0" w:tplc="3A764246">
      <w:start w:val="1"/>
      <w:numFmt w:val="decimal"/>
      <w:lvlText w:val="%1.0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FF590D"/>
    <w:multiLevelType w:val="hybridMultilevel"/>
    <w:tmpl w:val="EFD085C0"/>
    <w:lvl w:ilvl="0" w:tplc="E092D12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6E75E7"/>
    <w:multiLevelType w:val="hybridMultilevel"/>
    <w:tmpl w:val="EBE8B3A4"/>
    <w:lvl w:ilvl="0" w:tplc="AAA2949E">
      <w:start w:val="1"/>
      <w:numFmt w:val="decimal"/>
      <w:lvlText w:val="4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11A3D"/>
    <w:multiLevelType w:val="hybridMultilevel"/>
    <w:tmpl w:val="E1B0A9A0"/>
    <w:lvl w:ilvl="0" w:tplc="37700F08">
      <w:start w:val="1"/>
      <w:numFmt w:val="decimal"/>
      <w:lvlText w:val="3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2B5861"/>
    <w:multiLevelType w:val="multilevel"/>
    <w:tmpl w:val="20FA803E"/>
    <w:lvl w:ilvl="0">
      <w:start w:val="1"/>
      <w:numFmt w:val="decimal"/>
      <w:lvlText w:val="%1.0"/>
      <w:lvlJc w:val="left"/>
      <w:pPr>
        <w:ind w:left="720" w:hanging="72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/>
        <w:color w:val="auto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1131092509">
    <w:abstractNumId w:val="1"/>
  </w:num>
  <w:num w:numId="2" w16cid:durableId="1843929401">
    <w:abstractNumId w:val="7"/>
  </w:num>
  <w:num w:numId="3" w16cid:durableId="454905288">
    <w:abstractNumId w:val="3"/>
  </w:num>
  <w:num w:numId="4" w16cid:durableId="1230650001">
    <w:abstractNumId w:val="5"/>
  </w:num>
  <w:num w:numId="5" w16cid:durableId="1889877677">
    <w:abstractNumId w:val="6"/>
  </w:num>
  <w:num w:numId="6" w16cid:durableId="1295020497">
    <w:abstractNumId w:val="2"/>
  </w:num>
  <w:num w:numId="7" w16cid:durableId="562644297">
    <w:abstractNumId w:val="4"/>
  </w:num>
  <w:num w:numId="8" w16cid:durableId="1025209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zeyMLA0tDAyMzNR0lEKTi0uzszPAykwrQUAwe+ykywAAAA="/>
  </w:docVars>
  <w:rsids>
    <w:rsidRoot w:val="003D3180"/>
    <w:rsid w:val="0004724C"/>
    <w:rsid w:val="000974D4"/>
    <w:rsid w:val="000A2761"/>
    <w:rsid w:val="0010442E"/>
    <w:rsid w:val="00161633"/>
    <w:rsid w:val="001650CA"/>
    <w:rsid w:val="00177FFC"/>
    <w:rsid w:val="00210BE9"/>
    <w:rsid w:val="00224DBC"/>
    <w:rsid w:val="0025217B"/>
    <w:rsid w:val="00283990"/>
    <w:rsid w:val="00295F8F"/>
    <w:rsid w:val="002D125D"/>
    <w:rsid w:val="0034000B"/>
    <w:rsid w:val="00363B75"/>
    <w:rsid w:val="00382EAA"/>
    <w:rsid w:val="003D3180"/>
    <w:rsid w:val="00405039"/>
    <w:rsid w:val="00461146"/>
    <w:rsid w:val="00472F73"/>
    <w:rsid w:val="004731F0"/>
    <w:rsid w:val="004733F1"/>
    <w:rsid w:val="004967E3"/>
    <w:rsid w:val="00503694"/>
    <w:rsid w:val="0056544B"/>
    <w:rsid w:val="00571B26"/>
    <w:rsid w:val="00594A0A"/>
    <w:rsid w:val="005D1871"/>
    <w:rsid w:val="00604928"/>
    <w:rsid w:val="006134B5"/>
    <w:rsid w:val="006E3E02"/>
    <w:rsid w:val="006F46A5"/>
    <w:rsid w:val="007158CD"/>
    <w:rsid w:val="00716D39"/>
    <w:rsid w:val="007C2632"/>
    <w:rsid w:val="007D7BE8"/>
    <w:rsid w:val="00907380"/>
    <w:rsid w:val="00921678"/>
    <w:rsid w:val="00931077"/>
    <w:rsid w:val="009B55DB"/>
    <w:rsid w:val="009E243B"/>
    <w:rsid w:val="009F6ABE"/>
    <w:rsid w:val="00A70DA8"/>
    <w:rsid w:val="00A94853"/>
    <w:rsid w:val="00AA1F8C"/>
    <w:rsid w:val="00AC17BD"/>
    <w:rsid w:val="00AD3C9D"/>
    <w:rsid w:val="00AE2C2A"/>
    <w:rsid w:val="00B12450"/>
    <w:rsid w:val="00B61885"/>
    <w:rsid w:val="00B76899"/>
    <w:rsid w:val="00BD5974"/>
    <w:rsid w:val="00C17A0F"/>
    <w:rsid w:val="00C53C68"/>
    <w:rsid w:val="00C97B3B"/>
    <w:rsid w:val="00CB51A0"/>
    <w:rsid w:val="00CD0720"/>
    <w:rsid w:val="00CD733B"/>
    <w:rsid w:val="00CE2730"/>
    <w:rsid w:val="00D52569"/>
    <w:rsid w:val="00D80495"/>
    <w:rsid w:val="00E070E4"/>
    <w:rsid w:val="00E7796C"/>
    <w:rsid w:val="00E97595"/>
    <w:rsid w:val="00EB4306"/>
    <w:rsid w:val="00EE59FC"/>
    <w:rsid w:val="00F01698"/>
    <w:rsid w:val="00F02BDF"/>
    <w:rsid w:val="00F0408B"/>
    <w:rsid w:val="00F1294F"/>
    <w:rsid w:val="00F53A88"/>
    <w:rsid w:val="00F74896"/>
    <w:rsid w:val="00FD4A88"/>
    <w:rsid w:val="00FE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03176"/>
  <w15:chartTrackingRefBased/>
  <w15:docId w15:val="{2A881F32-1EBD-4551-9CDA-521DB1E1C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180"/>
    <w:pPr>
      <w:spacing w:after="200" w:line="276" w:lineRule="auto"/>
    </w:pPr>
    <w:rPr>
      <w:rFonts w:ascii="Calibri" w:eastAsia="Calibri" w:hAnsi="Calibri" w:cs="Times New Roman"/>
      <w:lang w:val="en-MY"/>
    </w:rPr>
  </w:style>
  <w:style w:type="paragraph" w:styleId="Heading1">
    <w:name w:val="heading 1"/>
    <w:basedOn w:val="Normal"/>
    <w:next w:val="Normal"/>
    <w:link w:val="Heading1Char"/>
    <w:qFormat/>
    <w:rsid w:val="00A70DA8"/>
    <w:pPr>
      <w:keepNext/>
      <w:spacing w:after="100" w:line="240" w:lineRule="auto"/>
      <w:ind w:left="720"/>
      <w:outlineLvl w:val="0"/>
    </w:pPr>
    <w:rPr>
      <w:rFonts w:ascii="Arial" w:eastAsia="Times New Roman" w:hAnsi="Arial"/>
      <w:b/>
      <w:bCs/>
      <w:sz w:val="28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3180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1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17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7BD"/>
    <w:rPr>
      <w:rFonts w:ascii="Calibri" w:eastAsia="Calibri" w:hAnsi="Calibri" w:cs="Times New Roman"/>
      <w:lang w:val="en-MY"/>
    </w:rPr>
  </w:style>
  <w:style w:type="paragraph" w:styleId="Footer">
    <w:name w:val="footer"/>
    <w:basedOn w:val="Normal"/>
    <w:link w:val="FooterChar"/>
    <w:uiPriority w:val="99"/>
    <w:unhideWhenUsed/>
    <w:rsid w:val="00AC17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7BD"/>
    <w:rPr>
      <w:rFonts w:ascii="Calibri" w:eastAsia="Calibri" w:hAnsi="Calibri" w:cs="Times New Roman"/>
      <w:lang w:val="en-MY"/>
    </w:rPr>
  </w:style>
  <w:style w:type="table" w:customStyle="1" w:styleId="TableGrid1">
    <w:name w:val="Table Grid1"/>
    <w:basedOn w:val="TableNormal"/>
    <w:next w:val="TableGrid"/>
    <w:uiPriority w:val="39"/>
    <w:rsid w:val="00340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A70DA8"/>
    <w:rPr>
      <w:rFonts w:ascii="Arial" w:eastAsia="Times New Roman" w:hAnsi="Arial" w:cs="Times New Roman"/>
      <w:b/>
      <w:bCs/>
      <w:sz w:val="28"/>
      <w:szCs w:val="24"/>
      <w:lang w:val="en-GB" w:eastAsia="x-none"/>
    </w:rPr>
  </w:style>
  <w:style w:type="paragraph" w:styleId="Revision">
    <w:name w:val="Revision"/>
    <w:hidden/>
    <w:uiPriority w:val="99"/>
    <w:semiHidden/>
    <w:rsid w:val="004731F0"/>
    <w:pPr>
      <w:spacing w:after="0" w:line="240" w:lineRule="auto"/>
    </w:pPr>
    <w:rPr>
      <w:rFonts w:ascii="Calibri" w:eastAsia="Calibri" w:hAnsi="Calibri" w:cs="Times New Roman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1070</Words>
  <Characters>610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SA HOSNI</dc:creator>
  <cp:keywords/>
  <dc:description/>
  <cp:lastModifiedBy>Mohd Shukri Mat Ali</cp:lastModifiedBy>
  <cp:revision>8</cp:revision>
  <dcterms:created xsi:type="dcterms:W3CDTF">2022-07-25T14:10:00Z</dcterms:created>
  <dcterms:modified xsi:type="dcterms:W3CDTF">2022-07-25T14:52:00Z</dcterms:modified>
</cp:coreProperties>
</file>